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4798A0" w14:textId="608DF4F3" w:rsidR="005132B6" w:rsidRDefault="00CF6C5E" w:rsidP="00DA2C15">
      <w:pPr>
        <w:jc w:val="center"/>
      </w:pPr>
      <w:r>
        <w:rPr>
          <w:rFonts w:ascii="Helvetica" w:hAnsi="Helvetica" w:cs="Helvetica"/>
          <w:noProof/>
          <w:lang w:val="en-US"/>
        </w:rPr>
        <w:drawing>
          <wp:inline distT="0" distB="0" distL="0" distR="0" wp14:anchorId="40FAE9B1" wp14:editId="74E3F5DA">
            <wp:extent cx="3621039" cy="1190846"/>
            <wp:effectExtent l="0" t="0" r="11430" b="3175"/>
            <wp:docPr id="2" name="Picture 2" descr="Macintosh HD:Users:lynette:Desktop:LOGOS 2015:Letterhead Logo 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lynette:Desktop:LOGOS 2015:Letterhead Logo 201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039" cy="1190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tblpY="1"/>
        <w:tblOverlap w:val="never"/>
        <w:tblW w:w="14709" w:type="dxa"/>
        <w:tblLayout w:type="fixed"/>
        <w:tblLook w:val="04A0" w:firstRow="1" w:lastRow="0" w:firstColumn="1" w:lastColumn="0" w:noHBand="0" w:noVBand="1"/>
      </w:tblPr>
      <w:tblGrid>
        <w:gridCol w:w="2660"/>
        <w:gridCol w:w="2890"/>
        <w:gridCol w:w="1504"/>
        <w:gridCol w:w="1701"/>
        <w:gridCol w:w="2830"/>
        <w:gridCol w:w="3124"/>
      </w:tblGrid>
      <w:tr w:rsidR="002D600E" w:rsidRPr="00974F93" w14:paraId="7CC9EAAB" w14:textId="77777777" w:rsidTr="002D600E">
        <w:trPr>
          <w:trHeight w:val="290"/>
        </w:trPr>
        <w:tc>
          <w:tcPr>
            <w:tcW w:w="14709" w:type="dxa"/>
            <w:gridSpan w:val="6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93C91B0" w14:textId="77777777" w:rsidR="002D600E" w:rsidRDefault="002D600E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</w:p>
          <w:p w14:paraId="53ADF89C" w14:textId="77777777" w:rsidR="002D600E" w:rsidRDefault="002D600E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</w:p>
          <w:p w14:paraId="03AF1C1A" w14:textId="77777777" w:rsidR="002D600E" w:rsidRDefault="002D600E" w:rsidP="002D600E">
            <w:pPr>
              <w:jc w:val="center"/>
              <w:rPr>
                <w:rFonts w:cs="Arial"/>
                <w:b/>
                <w:bCs/>
                <w:iCs/>
                <w:color w:val="000000"/>
                <w:sz w:val="36"/>
                <w:szCs w:val="36"/>
                <w:lang w:val="en-AU"/>
              </w:rPr>
            </w:pPr>
            <w:r w:rsidRPr="002D600E">
              <w:rPr>
                <w:rFonts w:cs="Arial"/>
                <w:b/>
                <w:bCs/>
                <w:iCs/>
                <w:color w:val="000000"/>
                <w:sz w:val="36"/>
                <w:szCs w:val="36"/>
                <w:lang w:val="en-AU"/>
              </w:rPr>
              <w:t>Charter and Strategic Plan 2018</w:t>
            </w:r>
          </w:p>
          <w:p w14:paraId="162AA35D" w14:textId="5427532F" w:rsidR="002D600E" w:rsidRPr="002D600E" w:rsidRDefault="002D600E" w:rsidP="002D600E">
            <w:pPr>
              <w:jc w:val="center"/>
              <w:rPr>
                <w:rFonts w:cs="Arial"/>
                <w:b/>
                <w:bCs/>
                <w:iCs/>
                <w:color w:val="000000"/>
                <w:sz w:val="36"/>
                <w:szCs w:val="36"/>
                <w:lang w:val="en-AU"/>
              </w:rPr>
            </w:pPr>
          </w:p>
        </w:tc>
      </w:tr>
      <w:tr w:rsidR="00CF6C5E" w:rsidRPr="00974F93" w14:paraId="5C60354C" w14:textId="77777777" w:rsidTr="002D600E">
        <w:trPr>
          <w:trHeight w:val="290"/>
        </w:trPr>
        <w:tc>
          <w:tcPr>
            <w:tcW w:w="14709" w:type="dxa"/>
            <w:gridSpan w:val="6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EF964DF" w14:textId="77777777" w:rsidR="00CF6C5E" w:rsidRDefault="00CF6C5E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</w:p>
          <w:p w14:paraId="7049AA69" w14:textId="77777777" w:rsidR="002D600E" w:rsidRDefault="002D600E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</w:p>
          <w:p w14:paraId="6ED158D4" w14:textId="77777777" w:rsidR="002D600E" w:rsidRPr="00CF6C5E" w:rsidRDefault="002D600E" w:rsidP="002D600E">
            <w:pPr>
              <w:rPr>
                <w:rFonts w:cs="Arial"/>
                <w:b/>
                <w:bCs/>
                <w:iCs/>
                <w:color w:val="000000" w:themeColor="text1"/>
                <w:sz w:val="28"/>
                <w:szCs w:val="28"/>
                <w:lang w:val="en-AU"/>
              </w:rPr>
            </w:pPr>
            <w:r w:rsidRPr="00CF6C5E">
              <w:rPr>
                <w:rFonts w:cs="Arial"/>
                <w:b/>
                <w:bCs/>
                <w:iCs/>
                <w:color w:val="000000" w:themeColor="text1"/>
                <w:sz w:val="28"/>
                <w:szCs w:val="28"/>
                <w:lang w:val="en-AU"/>
              </w:rPr>
              <w:t xml:space="preserve">Mission Statement: </w:t>
            </w:r>
            <w:r w:rsidRPr="00CF6C5E">
              <w:rPr>
                <w:rFonts w:cs="Arial"/>
                <w:bCs/>
                <w:iCs/>
                <w:color w:val="000000" w:themeColor="text1"/>
                <w:lang w:val="en-AU"/>
              </w:rPr>
              <w:t>Levin North School is a positive, caring community, which promotes lifelong learning, celebrates individuality and encourages participation and success for all.</w:t>
            </w:r>
          </w:p>
          <w:p w14:paraId="712966F8" w14:textId="77777777" w:rsidR="00CF6C5E" w:rsidRDefault="00CF6C5E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</w:p>
        </w:tc>
      </w:tr>
      <w:tr w:rsidR="00B4676A" w:rsidRPr="00974F93" w14:paraId="11734430" w14:textId="77777777" w:rsidTr="00B4676A">
        <w:tc>
          <w:tcPr>
            <w:tcW w:w="2660" w:type="dxa"/>
            <w:tcBorders>
              <w:bottom w:val="single" w:sz="4" w:space="0" w:color="auto"/>
            </w:tcBorders>
          </w:tcPr>
          <w:p w14:paraId="2DA61963" w14:textId="77777777" w:rsidR="005132B6" w:rsidRDefault="005132B6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</w:p>
          <w:p w14:paraId="23C1C966" w14:textId="77777777" w:rsidR="00B4676A" w:rsidRPr="00B4676A" w:rsidRDefault="00B4676A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  <w:t>Positive caring community</w:t>
            </w:r>
          </w:p>
          <w:p w14:paraId="5C5803B4" w14:textId="77777777" w:rsidR="00B4676A" w:rsidRPr="00B4676A" w:rsidRDefault="00B4676A" w:rsidP="00B4676A">
            <w:pPr>
              <w:pStyle w:val="ListParagraph"/>
              <w:numPr>
                <w:ilvl w:val="0"/>
                <w:numId w:val="26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Respect cultural differences and engage whanau</w:t>
            </w:r>
          </w:p>
          <w:p w14:paraId="3792EC54" w14:textId="77777777" w:rsidR="00B4676A" w:rsidRPr="00B4676A" w:rsidRDefault="00B4676A" w:rsidP="00B4676A">
            <w:pPr>
              <w:pStyle w:val="ListParagraph"/>
              <w:numPr>
                <w:ilvl w:val="0"/>
                <w:numId w:val="26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Welcoming, and are interested in whanau being involved in our school</w:t>
            </w:r>
          </w:p>
          <w:p w14:paraId="1A81277D" w14:textId="77777777" w:rsidR="00B4676A" w:rsidRPr="00B4676A" w:rsidRDefault="00B4676A" w:rsidP="00B4676A">
            <w:pPr>
              <w:pStyle w:val="ListParagraph"/>
              <w:numPr>
                <w:ilvl w:val="0"/>
                <w:numId w:val="26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Take time to get to know the ‘whole’ child</w:t>
            </w:r>
          </w:p>
          <w:p w14:paraId="67D49922" w14:textId="77777777" w:rsidR="00B4676A" w:rsidRPr="00B4676A" w:rsidRDefault="00B4676A" w:rsidP="00B4676A">
            <w:pPr>
              <w:pStyle w:val="ListParagraph"/>
              <w:numPr>
                <w:ilvl w:val="0"/>
                <w:numId w:val="26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Involve whanau in children’s learning</w:t>
            </w:r>
          </w:p>
          <w:p w14:paraId="6203AC6E" w14:textId="77777777" w:rsidR="00B4676A" w:rsidRPr="00B4676A" w:rsidRDefault="00B4676A" w:rsidP="00B4676A">
            <w:pPr>
              <w:pStyle w:val="ListParagraph"/>
              <w:numPr>
                <w:ilvl w:val="0"/>
                <w:numId w:val="26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Have an open door policy</w:t>
            </w:r>
          </w:p>
          <w:p w14:paraId="41FAD433" w14:textId="77777777" w:rsidR="00B4676A" w:rsidRPr="00B4676A" w:rsidRDefault="00B4676A" w:rsidP="00B4676A">
            <w:pPr>
              <w:pStyle w:val="ListParagraph"/>
              <w:numPr>
                <w:ilvl w:val="0"/>
                <w:numId w:val="26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School is part of the community</w:t>
            </w:r>
          </w:p>
        </w:tc>
        <w:tc>
          <w:tcPr>
            <w:tcW w:w="2890" w:type="dxa"/>
            <w:tcBorders>
              <w:bottom w:val="single" w:sz="4" w:space="0" w:color="auto"/>
            </w:tcBorders>
          </w:tcPr>
          <w:p w14:paraId="5828C2DB" w14:textId="77777777" w:rsidR="005132B6" w:rsidRDefault="005132B6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</w:p>
          <w:p w14:paraId="4EAB7301" w14:textId="77777777" w:rsidR="00B4676A" w:rsidRPr="00B4676A" w:rsidRDefault="00B4676A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  <w:t>Life- long learning</w:t>
            </w:r>
          </w:p>
          <w:p w14:paraId="2267DC56" w14:textId="77777777" w:rsidR="00B4676A" w:rsidRPr="00B4676A" w:rsidRDefault="00B4676A" w:rsidP="00B4676A">
            <w:pPr>
              <w:pStyle w:val="ListParagraph"/>
              <w:numPr>
                <w:ilvl w:val="0"/>
                <w:numId w:val="27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People managing themselves and their learning</w:t>
            </w:r>
          </w:p>
          <w:p w14:paraId="057C8319" w14:textId="77777777" w:rsidR="00B4676A" w:rsidRPr="00B4676A" w:rsidRDefault="00B4676A" w:rsidP="00B4676A">
            <w:pPr>
              <w:pStyle w:val="ListParagraph"/>
              <w:numPr>
                <w:ilvl w:val="0"/>
                <w:numId w:val="27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Intrinsically motivated</w:t>
            </w:r>
          </w:p>
          <w:p w14:paraId="14BDFDDF" w14:textId="77777777" w:rsidR="00B4676A" w:rsidRPr="00B4676A" w:rsidRDefault="00B4676A" w:rsidP="00B4676A">
            <w:pPr>
              <w:pStyle w:val="ListParagraph"/>
              <w:numPr>
                <w:ilvl w:val="0"/>
                <w:numId w:val="27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Problem solvers with inquiring minds</w:t>
            </w:r>
          </w:p>
          <w:p w14:paraId="57C118CB" w14:textId="77777777" w:rsidR="00B4676A" w:rsidRPr="00B4676A" w:rsidRDefault="00B4676A" w:rsidP="00B4676A">
            <w:pPr>
              <w:pStyle w:val="ListParagraph"/>
              <w:numPr>
                <w:ilvl w:val="0"/>
                <w:numId w:val="27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Extend curiosities</w:t>
            </w:r>
          </w:p>
          <w:p w14:paraId="25E11A36" w14:textId="77777777" w:rsidR="00B4676A" w:rsidRPr="00B4676A" w:rsidRDefault="00B4676A" w:rsidP="00B4676A">
            <w:pPr>
              <w:pStyle w:val="ListParagraph"/>
              <w:numPr>
                <w:ilvl w:val="0"/>
                <w:numId w:val="27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Key competencies developed</w:t>
            </w:r>
          </w:p>
          <w:p w14:paraId="47B743C3" w14:textId="77777777" w:rsidR="00B4676A" w:rsidRPr="00B4676A" w:rsidRDefault="00B4676A" w:rsidP="00B4676A">
            <w:pPr>
              <w:pStyle w:val="ListParagraph"/>
              <w:numPr>
                <w:ilvl w:val="0"/>
                <w:numId w:val="27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Literate and numerate</w:t>
            </w:r>
          </w:p>
          <w:p w14:paraId="5CAF67E1" w14:textId="77777777" w:rsidR="00B4676A" w:rsidRPr="00B4676A" w:rsidRDefault="00B4676A" w:rsidP="00F02790">
            <w:pPr>
              <w:rPr>
                <w:b/>
                <w:sz w:val="20"/>
                <w:szCs w:val="20"/>
              </w:rPr>
            </w:pPr>
          </w:p>
        </w:tc>
        <w:tc>
          <w:tcPr>
            <w:tcW w:w="3205" w:type="dxa"/>
            <w:gridSpan w:val="2"/>
            <w:tcBorders>
              <w:bottom w:val="single" w:sz="4" w:space="0" w:color="auto"/>
            </w:tcBorders>
          </w:tcPr>
          <w:p w14:paraId="2EC827DF" w14:textId="77777777" w:rsidR="005132B6" w:rsidRDefault="005132B6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</w:p>
          <w:p w14:paraId="50310CFC" w14:textId="77777777" w:rsidR="00B4676A" w:rsidRPr="00B4676A" w:rsidRDefault="00B4676A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  <w:t>Celebrating individuality</w:t>
            </w:r>
          </w:p>
          <w:p w14:paraId="04CC0F1E" w14:textId="77777777" w:rsidR="00B4676A" w:rsidRPr="00B4676A" w:rsidRDefault="00B4676A" w:rsidP="00B4676A">
            <w:pPr>
              <w:pStyle w:val="ListParagraph"/>
              <w:numPr>
                <w:ilvl w:val="0"/>
                <w:numId w:val="28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Promote difference in individual students and their learning</w:t>
            </w:r>
          </w:p>
          <w:p w14:paraId="236CB722" w14:textId="77777777" w:rsidR="00B4676A" w:rsidRPr="00B4676A" w:rsidRDefault="00B4676A" w:rsidP="00B4676A">
            <w:pPr>
              <w:pStyle w:val="ListParagraph"/>
              <w:numPr>
                <w:ilvl w:val="0"/>
                <w:numId w:val="28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Recognise each person has something different to offer and valuing that</w:t>
            </w:r>
          </w:p>
          <w:p w14:paraId="1CBA66E6" w14:textId="77777777" w:rsidR="00B4676A" w:rsidRPr="00B4676A" w:rsidRDefault="00B4676A" w:rsidP="00B4676A">
            <w:pPr>
              <w:pStyle w:val="ListParagraph"/>
              <w:numPr>
                <w:ilvl w:val="0"/>
                <w:numId w:val="28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Ensuring school events and communications celebrate small group and individual achievement</w:t>
            </w:r>
          </w:p>
          <w:p w14:paraId="360A4D56" w14:textId="77777777" w:rsidR="00B4676A" w:rsidRPr="00B4676A" w:rsidRDefault="00B4676A" w:rsidP="00B4676A">
            <w:pPr>
              <w:pStyle w:val="ListParagraph"/>
              <w:numPr>
                <w:ilvl w:val="0"/>
                <w:numId w:val="28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Personalising learning</w:t>
            </w:r>
          </w:p>
          <w:p w14:paraId="4445B688" w14:textId="77777777" w:rsidR="00B4676A" w:rsidRPr="00B4676A" w:rsidRDefault="00B4676A" w:rsidP="00B4676A">
            <w:pPr>
              <w:pStyle w:val="ListParagraph"/>
              <w:numPr>
                <w:ilvl w:val="0"/>
                <w:numId w:val="28"/>
              </w:numPr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Children excelling in their talent</w:t>
            </w:r>
          </w:p>
          <w:p w14:paraId="41785486" w14:textId="77777777" w:rsidR="00B4676A" w:rsidRPr="00B4676A" w:rsidRDefault="00B4676A" w:rsidP="00F02790">
            <w:pPr>
              <w:rPr>
                <w:b/>
                <w:sz w:val="20"/>
                <w:szCs w:val="20"/>
              </w:rPr>
            </w:pPr>
          </w:p>
        </w:tc>
        <w:tc>
          <w:tcPr>
            <w:tcW w:w="2830" w:type="dxa"/>
            <w:tcBorders>
              <w:bottom w:val="single" w:sz="4" w:space="0" w:color="auto"/>
            </w:tcBorders>
          </w:tcPr>
          <w:p w14:paraId="4FAE6775" w14:textId="77777777" w:rsidR="005132B6" w:rsidRDefault="005132B6" w:rsidP="00F02790">
            <w:pPr>
              <w:rPr>
                <w:b/>
                <w:sz w:val="20"/>
                <w:szCs w:val="20"/>
              </w:rPr>
            </w:pPr>
          </w:p>
          <w:p w14:paraId="404F7FB5" w14:textId="77777777" w:rsidR="00B4676A" w:rsidRPr="00B4676A" w:rsidRDefault="00B4676A" w:rsidP="00F02790">
            <w:pPr>
              <w:rPr>
                <w:b/>
                <w:sz w:val="20"/>
                <w:szCs w:val="20"/>
              </w:rPr>
            </w:pPr>
            <w:r w:rsidRPr="00B4676A">
              <w:rPr>
                <w:b/>
                <w:sz w:val="20"/>
                <w:szCs w:val="20"/>
              </w:rPr>
              <w:t>Success for all</w:t>
            </w:r>
          </w:p>
          <w:p w14:paraId="44E3133A" w14:textId="77777777" w:rsidR="00B4676A" w:rsidRPr="00B4676A" w:rsidRDefault="00B4676A" w:rsidP="00B4676A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4676A">
              <w:rPr>
                <w:sz w:val="20"/>
                <w:szCs w:val="20"/>
              </w:rPr>
              <w:t>Meeting individual needs</w:t>
            </w:r>
          </w:p>
          <w:p w14:paraId="5665750E" w14:textId="77777777" w:rsidR="00B4676A" w:rsidRPr="00B4676A" w:rsidRDefault="00B4676A" w:rsidP="00B4676A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4676A">
              <w:rPr>
                <w:sz w:val="20"/>
                <w:szCs w:val="20"/>
              </w:rPr>
              <w:t>Setting personal goals and challenges</w:t>
            </w:r>
          </w:p>
          <w:p w14:paraId="0D4883E3" w14:textId="77777777" w:rsidR="00B4676A" w:rsidRPr="00B4676A" w:rsidRDefault="00B4676A" w:rsidP="00B4676A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4676A">
              <w:rPr>
                <w:sz w:val="20"/>
                <w:szCs w:val="20"/>
              </w:rPr>
              <w:t>Celebrate progress as well as achievement</w:t>
            </w:r>
          </w:p>
          <w:p w14:paraId="31F86139" w14:textId="77777777" w:rsidR="00B4676A" w:rsidRPr="00B4676A" w:rsidRDefault="00B4676A" w:rsidP="00B4676A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4676A">
              <w:rPr>
                <w:sz w:val="20"/>
                <w:szCs w:val="20"/>
              </w:rPr>
              <w:t>Taking an individual approach</w:t>
            </w:r>
          </w:p>
        </w:tc>
        <w:tc>
          <w:tcPr>
            <w:tcW w:w="3124" w:type="dxa"/>
            <w:tcBorders>
              <w:bottom w:val="single" w:sz="4" w:space="0" w:color="auto"/>
            </w:tcBorders>
          </w:tcPr>
          <w:p w14:paraId="70C3DE59" w14:textId="77777777" w:rsidR="005132B6" w:rsidRDefault="005132B6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</w:p>
          <w:p w14:paraId="20B6A5AB" w14:textId="77777777" w:rsidR="00B4676A" w:rsidRPr="00B4676A" w:rsidRDefault="00B4676A" w:rsidP="00F02790">
            <w:pPr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/>
                <w:bCs/>
                <w:iCs/>
                <w:color w:val="000000"/>
                <w:sz w:val="20"/>
                <w:szCs w:val="20"/>
                <w:lang w:val="en-AU"/>
              </w:rPr>
              <w:t>Encourage participation</w:t>
            </w:r>
          </w:p>
          <w:p w14:paraId="19FE626C" w14:textId="77777777" w:rsidR="00B4676A" w:rsidRPr="00B4676A" w:rsidRDefault="00B4676A" w:rsidP="00B4676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Have a ‘can do’ attitude</w:t>
            </w:r>
          </w:p>
          <w:p w14:paraId="4F127FC8" w14:textId="77777777" w:rsidR="00B4676A" w:rsidRPr="00B4676A" w:rsidRDefault="00B4676A" w:rsidP="00B4676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Support everyone</w:t>
            </w:r>
          </w:p>
          <w:p w14:paraId="13BCFE7D" w14:textId="77777777" w:rsidR="00B4676A" w:rsidRPr="00B4676A" w:rsidRDefault="00B4676A" w:rsidP="00B4676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Make it fun</w:t>
            </w:r>
          </w:p>
          <w:p w14:paraId="547BCB4A" w14:textId="77777777" w:rsidR="00B4676A" w:rsidRPr="00B4676A" w:rsidRDefault="00B4676A" w:rsidP="00B4676A">
            <w:pPr>
              <w:pStyle w:val="ListParagraph"/>
              <w:numPr>
                <w:ilvl w:val="0"/>
                <w:numId w:val="30"/>
              </w:numPr>
              <w:spacing w:line="276" w:lineRule="auto"/>
              <w:ind w:right="-69"/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 xml:space="preserve">Create a safe and secure </w:t>
            </w:r>
          </w:p>
          <w:p w14:paraId="2C32B378" w14:textId="77777777" w:rsidR="00B4676A" w:rsidRPr="00B4676A" w:rsidRDefault="00B4676A" w:rsidP="00B4676A">
            <w:pPr>
              <w:pStyle w:val="ListParagraph"/>
              <w:numPr>
                <w:ilvl w:val="0"/>
                <w:numId w:val="30"/>
              </w:numPr>
              <w:spacing w:line="276" w:lineRule="auto"/>
              <w:ind w:right="-69"/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Environment for risk taking</w:t>
            </w:r>
          </w:p>
          <w:p w14:paraId="301BD76A" w14:textId="77777777" w:rsidR="00B4676A" w:rsidRPr="00B4676A" w:rsidRDefault="00B4676A" w:rsidP="00B4676A">
            <w:pPr>
              <w:pStyle w:val="ListParagraph"/>
              <w:numPr>
                <w:ilvl w:val="0"/>
                <w:numId w:val="30"/>
              </w:numPr>
              <w:spacing w:line="276" w:lineRule="auto"/>
              <w:ind w:right="-69"/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Role model having a go</w:t>
            </w:r>
          </w:p>
          <w:p w14:paraId="3723C8A9" w14:textId="77777777" w:rsidR="00B4676A" w:rsidRPr="00B4676A" w:rsidRDefault="00B4676A" w:rsidP="00B4676A">
            <w:pPr>
              <w:pStyle w:val="ListParagraph"/>
              <w:numPr>
                <w:ilvl w:val="0"/>
                <w:numId w:val="30"/>
              </w:numPr>
              <w:spacing w:line="276" w:lineRule="auto"/>
              <w:ind w:right="-69"/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Provide lots of different opportunities</w:t>
            </w:r>
          </w:p>
          <w:p w14:paraId="72D5DC59" w14:textId="77777777" w:rsidR="00B4676A" w:rsidRPr="00B4676A" w:rsidRDefault="00B4676A" w:rsidP="00B4676A">
            <w:pPr>
              <w:pStyle w:val="ListParagraph"/>
              <w:numPr>
                <w:ilvl w:val="0"/>
                <w:numId w:val="30"/>
              </w:numPr>
              <w:spacing w:line="276" w:lineRule="auto"/>
              <w:ind w:right="-69"/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</w:pPr>
            <w:r w:rsidRPr="00B4676A">
              <w:rPr>
                <w:rFonts w:cs="Arial"/>
                <w:bCs/>
                <w:iCs/>
                <w:color w:val="000000"/>
                <w:sz w:val="20"/>
                <w:szCs w:val="20"/>
                <w:lang w:val="en-AU"/>
              </w:rPr>
              <w:t>Encourage students to choose their own interests</w:t>
            </w:r>
          </w:p>
        </w:tc>
      </w:tr>
      <w:tr w:rsidR="00B4676A" w:rsidRPr="00974F93" w14:paraId="6CB9E8E7" w14:textId="77777777" w:rsidTr="00B4676A">
        <w:tc>
          <w:tcPr>
            <w:tcW w:w="14709" w:type="dxa"/>
            <w:gridSpan w:val="6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F426CA2" w14:textId="77777777" w:rsidR="00B4676A" w:rsidRDefault="00B4676A" w:rsidP="00F02790">
            <w:pPr>
              <w:rPr>
                <w:b/>
                <w:sz w:val="20"/>
                <w:szCs w:val="20"/>
              </w:rPr>
            </w:pPr>
          </w:p>
          <w:p w14:paraId="624E66CE" w14:textId="77777777" w:rsidR="00B4676A" w:rsidRPr="00B4676A" w:rsidRDefault="00B4676A" w:rsidP="00B4676A">
            <w:pPr>
              <w:shd w:val="clear" w:color="auto" w:fill="C5E0B3" w:themeFill="accent6" w:themeFillTint="66"/>
              <w:rPr>
                <w:sz w:val="24"/>
                <w:szCs w:val="24"/>
              </w:rPr>
            </w:pPr>
            <w:r w:rsidRPr="00B4676A">
              <w:rPr>
                <w:b/>
                <w:sz w:val="24"/>
                <w:szCs w:val="24"/>
              </w:rPr>
              <w:t xml:space="preserve">Values: </w:t>
            </w:r>
            <w:r w:rsidRPr="00B4676A">
              <w:rPr>
                <w:sz w:val="24"/>
                <w:szCs w:val="24"/>
              </w:rPr>
              <w:t xml:space="preserve">At Levin North school we encourage and model the values, principles and intent of the New Zealand Curriculum with special emphasis on: </w:t>
            </w:r>
          </w:p>
          <w:p w14:paraId="0E0B90AD" w14:textId="77777777" w:rsidR="00B4676A" w:rsidRPr="00B4676A" w:rsidRDefault="00B4676A" w:rsidP="00F02790">
            <w:pPr>
              <w:rPr>
                <w:b/>
                <w:sz w:val="20"/>
                <w:szCs w:val="20"/>
              </w:rPr>
            </w:pPr>
          </w:p>
        </w:tc>
      </w:tr>
      <w:tr w:rsidR="00B4676A" w:rsidRPr="00D46F49" w14:paraId="05FDE110" w14:textId="77777777" w:rsidTr="00F02790">
        <w:tc>
          <w:tcPr>
            <w:tcW w:w="7054" w:type="dxa"/>
            <w:gridSpan w:val="3"/>
            <w:shd w:val="clear" w:color="auto" w:fill="auto"/>
          </w:tcPr>
          <w:p w14:paraId="39144504" w14:textId="77777777" w:rsidR="005132B6" w:rsidRDefault="005132B6" w:rsidP="00F02790">
            <w:pPr>
              <w:rPr>
                <w:sz w:val="20"/>
                <w:szCs w:val="20"/>
              </w:rPr>
            </w:pPr>
          </w:p>
          <w:p w14:paraId="3328DEA1" w14:textId="77777777" w:rsidR="00B4676A" w:rsidRPr="005132B6" w:rsidRDefault="00B4676A" w:rsidP="005132B6">
            <w:pPr>
              <w:pStyle w:val="ListParagraph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5132B6">
              <w:rPr>
                <w:sz w:val="20"/>
                <w:szCs w:val="20"/>
              </w:rPr>
              <w:t>Manaakitanga</w:t>
            </w:r>
          </w:p>
          <w:p w14:paraId="41F191F1" w14:textId="77777777" w:rsidR="00B4676A" w:rsidRPr="005132B6" w:rsidRDefault="00B4676A" w:rsidP="005132B6">
            <w:pPr>
              <w:pStyle w:val="ListParagraph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5132B6">
              <w:rPr>
                <w:sz w:val="20"/>
                <w:szCs w:val="20"/>
              </w:rPr>
              <w:t xml:space="preserve">Community </w:t>
            </w:r>
          </w:p>
          <w:p w14:paraId="6B78A104" w14:textId="77777777" w:rsidR="00B4676A" w:rsidRPr="005132B6" w:rsidRDefault="00B4676A" w:rsidP="005132B6">
            <w:pPr>
              <w:pStyle w:val="ListParagraph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5132B6">
              <w:rPr>
                <w:sz w:val="20"/>
                <w:szCs w:val="20"/>
              </w:rPr>
              <w:t>Wairua auaha</w:t>
            </w:r>
            <w:bookmarkStart w:id="0" w:name="_GoBack"/>
            <w:bookmarkEnd w:id="0"/>
            <w:r w:rsidRPr="005132B6">
              <w:rPr>
                <w:sz w:val="20"/>
                <w:szCs w:val="20"/>
              </w:rPr>
              <w:t xml:space="preserve"> Wairua uiui, </w:t>
            </w:r>
          </w:p>
          <w:p w14:paraId="0DC607D3" w14:textId="77777777" w:rsidR="00B4676A" w:rsidRPr="005132B6" w:rsidRDefault="00B4676A" w:rsidP="005132B6">
            <w:pPr>
              <w:pStyle w:val="ListParagraph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5132B6">
              <w:rPr>
                <w:sz w:val="20"/>
                <w:szCs w:val="20"/>
              </w:rPr>
              <w:t xml:space="preserve">Adaptability </w:t>
            </w:r>
          </w:p>
          <w:p w14:paraId="0126D664" w14:textId="77777777" w:rsidR="00B4676A" w:rsidRPr="005132B6" w:rsidRDefault="00B4676A" w:rsidP="005132B6">
            <w:pPr>
              <w:pStyle w:val="ListParagraph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5132B6">
              <w:rPr>
                <w:sz w:val="20"/>
                <w:szCs w:val="20"/>
              </w:rPr>
              <w:t>Kotahitanga</w:t>
            </w:r>
          </w:p>
          <w:p w14:paraId="49FB584D" w14:textId="77777777" w:rsidR="00B4676A" w:rsidRPr="005132B6" w:rsidRDefault="00B4676A" w:rsidP="005132B6">
            <w:pPr>
              <w:pStyle w:val="ListParagraph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5132B6">
              <w:rPr>
                <w:sz w:val="20"/>
                <w:szCs w:val="20"/>
              </w:rPr>
              <w:t xml:space="preserve">Responsibility </w:t>
            </w:r>
          </w:p>
          <w:p w14:paraId="4A774EA0" w14:textId="77777777" w:rsidR="00B4676A" w:rsidRPr="005132B6" w:rsidRDefault="00B4676A" w:rsidP="005132B6">
            <w:pPr>
              <w:pStyle w:val="ListParagraph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5132B6">
              <w:rPr>
                <w:sz w:val="20"/>
                <w:szCs w:val="20"/>
              </w:rPr>
              <w:t>Trust</w:t>
            </w:r>
          </w:p>
          <w:p w14:paraId="2CF9F02F" w14:textId="77777777" w:rsidR="00B4676A" w:rsidRPr="005132B6" w:rsidRDefault="00B4676A" w:rsidP="005132B6">
            <w:pPr>
              <w:pStyle w:val="ListParagraph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 w:rsidRPr="005132B6">
              <w:rPr>
                <w:sz w:val="20"/>
                <w:szCs w:val="20"/>
              </w:rPr>
              <w:t>Mana Motuhake</w:t>
            </w:r>
          </w:p>
          <w:p w14:paraId="5E102E75" w14:textId="77777777" w:rsidR="005132B6" w:rsidRPr="00B4676A" w:rsidRDefault="005132B6" w:rsidP="00F02790">
            <w:pPr>
              <w:rPr>
                <w:sz w:val="20"/>
                <w:szCs w:val="20"/>
              </w:rPr>
            </w:pPr>
          </w:p>
        </w:tc>
        <w:tc>
          <w:tcPr>
            <w:tcW w:w="7655" w:type="dxa"/>
            <w:gridSpan w:val="3"/>
            <w:shd w:val="clear" w:color="auto" w:fill="auto"/>
          </w:tcPr>
          <w:p w14:paraId="2DD332A5" w14:textId="77777777" w:rsidR="00B4676A" w:rsidRPr="00B4676A" w:rsidRDefault="00B4676A" w:rsidP="00F02790">
            <w:pPr>
              <w:rPr>
                <w:sz w:val="20"/>
                <w:szCs w:val="20"/>
              </w:rPr>
            </w:pPr>
          </w:p>
          <w:p w14:paraId="59A86A11" w14:textId="77777777" w:rsidR="005132B6" w:rsidRDefault="005132B6" w:rsidP="00F02790">
            <w:pPr>
              <w:rPr>
                <w:sz w:val="20"/>
                <w:szCs w:val="20"/>
              </w:rPr>
            </w:pPr>
          </w:p>
          <w:p w14:paraId="1A4AAC40" w14:textId="77777777" w:rsidR="00B4676A" w:rsidRPr="00B4676A" w:rsidRDefault="00B4676A" w:rsidP="00F02790">
            <w:pPr>
              <w:rPr>
                <w:sz w:val="20"/>
                <w:szCs w:val="20"/>
              </w:rPr>
            </w:pPr>
            <w:r w:rsidRPr="00B4676A">
              <w:rPr>
                <w:sz w:val="20"/>
                <w:szCs w:val="20"/>
              </w:rPr>
              <w:t>When developing policies and practices we reflect New Zealand’s cultural diversity and the unique position of Māori culture.</w:t>
            </w:r>
          </w:p>
          <w:p w14:paraId="3DBED197" w14:textId="77777777" w:rsidR="00B4676A" w:rsidRPr="00B4676A" w:rsidRDefault="00B4676A" w:rsidP="00F02790">
            <w:pPr>
              <w:rPr>
                <w:sz w:val="20"/>
                <w:szCs w:val="20"/>
              </w:rPr>
            </w:pPr>
          </w:p>
          <w:p w14:paraId="5C7B6C7D" w14:textId="77777777" w:rsidR="00B4676A" w:rsidRPr="00B4676A" w:rsidRDefault="00B4676A" w:rsidP="00F02790">
            <w:pPr>
              <w:rPr>
                <w:sz w:val="20"/>
                <w:szCs w:val="20"/>
              </w:rPr>
            </w:pPr>
            <w:r w:rsidRPr="00B4676A">
              <w:rPr>
                <w:sz w:val="20"/>
                <w:szCs w:val="20"/>
              </w:rPr>
              <w:t>This charter has been developed in consultation with the wider school community</w:t>
            </w:r>
          </w:p>
        </w:tc>
      </w:tr>
    </w:tbl>
    <w:p w14:paraId="6CE7FC07" w14:textId="10196293" w:rsidR="008F4A53" w:rsidRDefault="008F4A53" w:rsidP="00411CFC"/>
    <w:tbl>
      <w:tblPr>
        <w:tblStyle w:val="TableGrid"/>
        <w:tblpPr w:leftFromText="180" w:rightFromText="180" w:vertAnchor="text" w:tblpY="1"/>
        <w:tblOverlap w:val="never"/>
        <w:tblW w:w="14709" w:type="dxa"/>
        <w:tblLayout w:type="fixed"/>
        <w:tblLook w:val="04A0" w:firstRow="1" w:lastRow="0" w:firstColumn="1" w:lastColumn="0" w:noHBand="0" w:noVBand="1"/>
      </w:tblPr>
      <w:tblGrid>
        <w:gridCol w:w="3368"/>
        <w:gridCol w:w="3686"/>
        <w:gridCol w:w="3544"/>
        <w:gridCol w:w="4111"/>
      </w:tblGrid>
      <w:tr w:rsidR="00655500" w14:paraId="2997CFC0" w14:textId="77777777" w:rsidTr="005132B6">
        <w:tc>
          <w:tcPr>
            <w:tcW w:w="14709" w:type="dxa"/>
            <w:gridSpan w:val="4"/>
            <w:shd w:val="clear" w:color="auto" w:fill="C5E0B3" w:themeFill="accent6" w:themeFillTint="66"/>
          </w:tcPr>
          <w:p w14:paraId="2864AB81" w14:textId="77777777" w:rsidR="005132B6" w:rsidRDefault="005132B6" w:rsidP="00F02790">
            <w:pPr>
              <w:jc w:val="center"/>
              <w:rPr>
                <w:sz w:val="28"/>
                <w:szCs w:val="28"/>
              </w:rPr>
            </w:pPr>
          </w:p>
          <w:p w14:paraId="20F8AB23" w14:textId="77777777" w:rsidR="00655500" w:rsidRPr="005132B6" w:rsidRDefault="00655500" w:rsidP="00F02790">
            <w:pPr>
              <w:jc w:val="center"/>
              <w:rPr>
                <w:b/>
                <w:sz w:val="28"/>
                <w:szCs w:val="28"/>
              </w:rPr>
            </w:pPr>
            <w:r w:rsidRPr="005132B6">
              <w:rPr>
                <w:b/>
                <w:sz w:val="28"/>
                <w:szCs w:val="28"/>
              </w:rPr>
              <w:t>Strategic Aims (2018 – 2020)</w:t>
            </w:r>
          </w:p>
          <w:p w14:paraId="7ECA1515" w14:textId="77777777" w:rsidR="00655500" w:rsidRDefault="00655500" w:rsidP="00F02790"/>
        </w:tc>
      </w:tr>
      <w:tr w:rsidR="00655500" w14:paraId="56F8EFBB" w14:textId="77777777" w:rsidTr="00607D22">
        <w:trPr>
          <w:trHeight w:val="2836"/>
        </w:trPr>
        <w:tc>
          <w:tcPr>
            <w:tcW w:w="14709" w:type="dxa"/>
            <w:gridSpan w:val="4"/>
            <w:tcBorders>
              <w:bottom w:val="single" w:sz="4" w:space="0" w:color="auto"/>
            </w:tcBorders>
          </w:tcPr>
          <w:p w14:paraId="4009BBD0" w14:textId="77777777" w:rsidR="00655500" w:rsidRDefault="00655500" w:rsidP="00F02790">
            <w:pPr>
              <w:pStyle w:val="ListParagraph"/>
              <w:rPr>
                <w:rFonts w:asciiTheme="majorHAnsi" w:hAnsiTheme="majorHAnsi" w:cs="Arial"/>
                <w:color w:val="000000"/>
                <w:lang w:val="en-AU"/>
              </w:rPr>
            </w:pPr>
          </w:p>
          <w:p w14:paraId="5076E3D7" w14:textId="77777777" w:rsidR="00655500" w:rsidRPr="005132B6" w:rsidRDefault="00655500" w:rsidP="00655500">
            <w:pPr>
              <w:pStyle w:val="ListParagraph"/>
              <w:numPr>
                <w:ilvl w:val="0"/>
                <w:numId w:val="24"/>
              </w:numPr>
            </w:pPr>
            <w:r w:rsidRPr="005132B6">
              <w:t>All students are able to access the New Zealand Curriculum – equity and excellence for all</w:t>
            </w:r>
          </w:p>
          <w:p w14:paraId="7C0FA1AB" w14:textId="77777777" w:rsidR="00655500" w:rsidRPr="005132B6" w:rsidRDefault="00655500" w:rsidP="00F02790">
            <w:pPr>
              <w:rPr>
                <w:sz w:val="20"/>
                <w:szCs w:val="20"/>
                <w:lang w:val="en-AU"/>
              </w:rPr>
            </w:pPr>
          </w:p>
          <w:p w14:paraId="7EBA12E8" w14:textId="77777777" w:rsidR="00655500" w:rsidRPr="005132B6" w:rsidRDefault="00655500" w:rsidP="00655500">
            <w:pPr>
              <w:pStyle w:val="ListParagraph"/>
              <w:numPr>
                <w:ilvl w:val="0"/>
                <w:numId w:val="24"/>
              </w:numPr>
              <w:rPr>
                <w:rFonts w:cs="Arial"/>
                <w:color w:val="000000"/>
                <w:lang w:val="en-AU"/>
              </w:rPr>
            </w:pPr>
            <w:r w:rsidRPr="005132B6">
              <w:rPr>
                <w:rFonts w:cs="Arial"/>
                <w:color w:val="000000"/>
                <w:lang w:val="en-AU"/>
              </w:rPr>
              <w:t xml:space="preserve">Students are increasingly engaged and taking ownership of their learning. </w:t>
            </w:r>
          </w:p>
          <w:p w14:paraId="43743CCD" w14:textId="77777777" w:rsidR="00655500" w:rsidRPr="005132B6" w:rsidRDefault="00655500" w:rsidP="00F02790">
            <w:pPr>
              <w:rPr>
                <w:sz w:val="20"/>
                <w:szCs w:val="20"/>
                <w:lang w:val="en-AU"/>
              </w:rPr>
            </w:pPr>
          </w:p>
          <w:p w14:paraId="5D4D5B50" w14:textId="77777777" w:rsidR="00655500" w:rsidRPr="005132B6" w:rsidRDefault="00655500" w:rsidP="00655500">
            <w:pPr>
              <w:pStyle w:val="ListParagraph"/>
              <w:numPr>
                <w:ilvl w:val="0"/>
                <w:numId w:val="24"/>
              </w:numPr>
              <w:rPr>
                <w:rFonts w:cs="Arial"/>
                <w:color w:val="000000"/>
                <w:lang w:val="en-AU"/>
              </w:rPr>
            </w:pPr>
            <w:r w:rsidRPr="005132B6">
              <w:rPr>
                <w:rFonts w:cs="Arial"/>
                <w:color w:val="000000"/>
                <w:lang w:val="en-AU"/>
              </w:rPr>
              <w:t>Teachers are learners who critique, reflect and adapt their practice and take collective responsibility to meet the needs of their students.</w:t>
            </w:r>
          </w:p>
          <w:p w14:paraId="7BB4F9E7" w14:textId="77777777" w:rsidR="00655500" w:rsidRPr="005132B6" w:rsidRDefault="00655500" w:rsidP="00F02790">
            <w:pPr>
              <w:rPr>
                <w:sz w:val="20"/>
                <w:szCs w:val="20"/>
                <w:lang w:val="en-AU"/>
              </w:rPr>
            </w:pPr>
          </w:p>
          <w:p w14:paraId="68E41E0F" w14:textId="77777777" w:rsidR="00655500" w:rsidRPr="005132B6" w:rsidRDefault="00655500" w:rsidP="00655500">
            <w:pPr>
              <w:pStyle w:val="ListParagraph"/>
              <w:numPr>
                <w:ilvl w:val="0"/>
                <w:numId w:val="24"/>
              </w:numPr>
              <w:rPr>
                <w:rFonts w:cs="Arial"/>
                <w:color w:val="000000"/>
                <w:lang w:val="en-AU"/>
              </w:rPr>
            </w:pPr>
            <w:r w:rsidRPr="005132B6">
              <w:rPr>
                <w:rFonts w:cs="Arial"/>
                <w:color w:val="000000"/>
                <w:lang w:val="en-AU"/>
              </w:rPr>
              <w:t>Educationally powerful connections with whanau and parents and other educators are continually being developed to support children’s learning.</w:t>
            </w:r>
          </w:p>
          <w:p w14:paraId="12620B21" w14:textId="77777777" w:rsidR="00655500" w:rsidRPr="005132B6" w:rsidRDefault="00655500" w:rsidP="00F02790">
            <w:pPr>
              <w:rPr>
                <w:sz w:val="20"/>
                <w:szCs w:val="20"/>
                <w:lang w:val="en-AU"/>
              </w:rPr>
            </w:pPr>
          </w:p>
          <w:p w14:paraId="5651B71F" w14:textId="77777777" w:rsidR="00655500" w:rsidRPr="005132B6" w:rsidRDefault="00655500" w:rsidP="00655500">
            <w:pPr>
              <w:pStyle w:val="ListParagraph"/>
              <w:numPr>
                <w:ilvl w:val="0"/>
                <w:numId w:val="24"/>
              </w:numPr>
              <w:rPr>
                <w:rFonts w:cs="Arial"/>
                <w:color w:val="000000"/>
                <w:lang w:val="en-AU"/>
              </w:rPr>
            </w:pPr>
            <w:r w:rsidRPr="005132B6">
              <w:rPr>
                <w:rFonts w:cs="Arial"/>
                <w:color w:val="000000"/>
                <w:lang w:val="en-AU"/>
              </w:rPr>
              <w:t>An environment will be created that supports and encourages quality teaching and learning.</w:t>
            </w:r>
          </w:p>
          <w:p w14:paraId="52CF8FB5" w14:textId="77777777" w:rsidR="00CF6C5E" w:rsidRPr="002D600E" w:rsidRDefault="00CF6C5E" w:rsidP="002D600E">
            <w:pPr>
              <w:rPr>
                <w:rFonts w:cs="Arial"/>
                <w:color w:val="000000"/>
                <w:lang w:val="en-AU"/>
              </w:rPr>
            </w:pPr>
          </w:p>
          <w:p w14:paraId="25916C6A" w14:textId="77777777" w:rsidR="00655500" w:rsidRPr="002526DA" w:rsidRDefault="00655500" w:rsidP="00F02790">
            <w:pPr>
              <w:rPr>
                <w:lang w:val="en-AU"/>
              </w:rPr>
            </w:pPr>
          </w:p>
        </w:tc>
      </w:tr>
      <w:tr w:rsidR="005132B6" w14:paraId="0A1F90F0" w14:textId="77777777" w:rsidTr="002D600E">
        <w:tc>
          <w:tcPr>
            <w:tcW w:w="3368" w:type="dxa"/>
            <w:vMerge w:val="restart"/>
            <w:shd w:val="clear" w:color="auto" w:fill="C5E0B3" w:themeFill="accent6" w:themeFillTint="66"/>
          </w:tcPr>
          <w:p w14:paraId="034FD32A" w14:textId="77777777" w:rsidR="005132B6" w:rsidRDefault="005132B6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72CA7232" w14:textId="77777777" w:rsidR="005132B6" w:rsidRPr="00785480" w:rsidRDefault="005132B6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  <w:r w:rsidRPr="00785480">
              <w:rPr>
                <w:rFonts w:asciiTheme="majorHAnsi" w:hAnsiTheme="majorHAnsi" w:cs="Arial"/>
                <w:b/>
                <w:color w:val="000000"/>
                <w:lang w:val="en-AU"/>
              </w:rPr>
              <w:t>Strategic Aim</w:t>
            </w:r>
          </w:p>
          <w:p w14:paraId="5B8BE3DF" w14:textId="77777777" w:rsidR="005132B6" w:rsidRPr="00607D22" w:rsidRDefault="005132B6" w:rsidP="00F02790">
            <w:pPr>
              <w:pStyle w:val="ListParagraph"/>
              <w:rPr>
                <w:rFonts w:cs="Arial"/>
                <w:i/>
                <w:color w:val="000000"/>
                <w:lang w:val="en-AU"/>
              </w:rPr>
            </w:pPr>
          </w:p>
          <w:p w14:paraId="2711AEE1" w14:textId="20B1B7A8" w:rsidR="005132B6" w:rsidRPr="00785480" w:rsidRDefault="005132B6" w:rsidP="00647F6C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b/>
                <w:color w:val="000000"/>
                <w:lang w:val="en-AU"/>
              </w:rPr>
            </w:pPr>
            <w:r w:rsidRPr="00607D22">
              <w:rPr>
                <w:rFonts w:cs="Arial"/>
                <w:color w:val="000000"/>
                <w:lang w:val="en-AU"/>
              </w:rPr>
              <w:t xml:space="preserve">All students are successfully able to access the New Zealand Curriculum: Equity and Excellence for all </w:t>
            </w:r>
          </w:p>
        </w:tc>
        <w:tc>
          <w:tcPr>
            <w:tcW w:w="3686" w:type="dxa"/>
            <w:shd w:val="clear" w:color="auto" w:fill="FFF2CC" w:themeFill="accent4" w:themeFillTint="33"/>
          </w:tcPr>
          <w:p w14:paraId="6C6EAE53" w14:textId="77777777" w:rsidR="005132B6" w:rsidRPr="00785480" w:rsidRDefault="005132B6" w:rsidP="00F02790">
            <w:pPr>
              <w:rPr>
                <w:b/>
              </w:rPr>
            </w:pPr>
            <w:r w:rsidRPr="00785480">
              <w:rPr>
                <w:b/>
              </w:rPr>
              <w:t>201</w:t>
            </w:r>
            <w:r>
              <w:rPr>
                <w:b/>
              </w:rPr>
              <w:t>8</w:t>
            </w:r>
          </w:p>
        </w:tc>
        <w:tc>
          <w:tcPr>
            <w:tcW w:w="3544" w:type="dxa"/>
            <w:shd w:val="clear" w:color="auto" w:fill="FFF2CC" w:themeFill="accent4" w:themeFillTint="33"/>
          </w:tcPr>
          <w:p w14:paraId="6D229605" w14:textId="77777777" w:rsidR="005132B6" w:rsidRPr="00785480" w:rsidRDefault="005132B6" w:rsidP="00F02790">
            <w:pPr>
              <w:rPr>
                <w:b/>
              </w:rPr>
            </w:pPr>
            <w:r w:rsidRPr="00785480">
              <w:rPr>
                <w:b/>
              </w:rPr>
              <w:t>201</w:t>
            </w:r>
            <w:r>
              <w:rPr>
                <w:b/>
              </w:rPr>
              <w:t>9</w:t>
            </w:r>
          </w:p>
        </w:tc>
        <w:tc>
          <w:tcPr>
            <w:tcW w:w="4111" w:type="dxa"/>
            <w:shd w:val="clear" w:color="auto" w:fill="FFF2CC" w:themeFill="accent4" w:themeFillTint="33"/>
          </w:tcPr>
          <w:p w14:paraId="62E21EFF" w14:textId="77777777" w:rsidR="005132B6" w:rsidRPr="00785480" w:rsidRDefault="005132B6" w:rsidP="00F02790">
            <w:pPr>
              <w:rPr>
                <w:b/>
              </w:rPr>
            </w:pPr>
            <w:r>
              <w:rPr>
                <w:b/>
              </w:rPr>
              <w:t>2020</w:t>
            </w:r>
          </w:p>
          <w:p w14:paraId="17CC0D1B" w14:textId="77777777" w:rsidR="005132B6" w:rsidRPr="00785480" w:rsidRDefault="005132B6" w:rsidP="00F02790">
            <w:pPr>
              <w:rPr>
                <w:b/>
              </w:rPr>
            </w:pPr>
          </w:p>
        </w:tc>
      </w:tr>
      <w:tr w:rsidR="005132B6" w:rsidRPr="00607D22" w14:paraId="18D76A57" w14:textId="77777777" w:rsidTr="002D600E">
        <w:trPr>
          <w:trHeight w:val="651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684CF937" w14:textId="79B368DA" w:rsidR="005132B6" w:rsidRPr="00607D22" w:rsidRDefault="005132B6" w:rsidP="00655500">
            <w:pPr>
              <w:pStyle w:val="ListParagraph"/>
              <w:numPr>
                <w:ilvl w:val="0"/>
                <w:numId w:val="31"/>
              </w:numPr>
              <w:rPr>
                <w:rFonts w:cs="Arial"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</w:tcPr>
          <w:p w14:paraId="6C01AFE2" w14:textId="77777777" w:rsidR="005132B6" w:rsidRPr="00607D22" w:rsidRDefault="005132B6" w:rsidP="00F02790">
            <w:pPr>
              <w:shd w:val="clear" w:color="auto" w:fill="FFFFFF"/>
              <w:ind w:left="-168" w:right="-162"/>
              <w:rPr>
                <w:sz w:val="20"/>
                <w:szCs w:val="20"/>
              </w:rPr>
            </w:pPr>
          </w:p>
          <w:p w14:paraId="17C56970" w14:textId="77777777" w:rsidR="005132B6" w:rsidRPr="00607D22" w:rsidRDefault="005132B6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  <w:r w:rsidRPr="00607D22">
              <w:rPr>
                <w:rFonts w:eastAsia="Times New Roman"/>
                <w:sz w:val="20"/>
                <w:szCs w:val="20"/>
                <w:lang w:val="en-AU"/>
              </w:rPr>
              <w:t>Annual targets will be identified, based on analysed data, to effect and sustain improvement in Reading, Writing and Mathematics.</w:t>
            </w:r>
          </w:p>
          <w:p w14:paraId="0B6ABCBE" w14:textId="77777777" w:rsidR="005132B6" w:rsidRPr="00607D22" w:rsidRDefault="005132B6" w:rsidP="00F02790"/>
        </w:tc>
      </w:tr>
      <w:tr w:rsidR="005132B6" w:rsidRPr="00607D22" w14:paraId="0CD51E31" w14:textId="77777777" w:rsidTr="002D600E">
        <w:trPr>
          <w:trHeight w:val="647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1B17509E" w14:textId="77777777" w:rsidR="005132B6" w:rsidRPr="00607D22" w:rsidRDefault="005132B6" w:rsidP="00F02790">
            <w:pPr>
              <w:pStyle w:val="ListParagraph"/>
              <w:rPr>
                <w:rFonts w:cs="Arial"/>
                <w:i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</w:tcPr>
          <w:p w14:paraId="687C7C09" w14:textId="77777777" w:rsidR="005132B6" w:rsidRPr="00607D22" w:rsidRDefault="005132B6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  <w:p w14:paraId="0AAF5FC8" w14:textId="77777777" w:rsidR="005132B6" w:rsidRPr="00607D22" w:rsidRDefault="005132B6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  <w:r w:rsidRPr="00607D22">
              <w:rPr>
                <w:rFonts w:eastAsia="Times New Roman"/>
                <w:sz w:val="20"/>
                <w:szCs w:val="20"/>
                <w:lang w:val="en-AU"/>
              </w:rPr>
              <w:t>The progress of identified students and groups of students, including Māori and Pasifika, will be monitored and regularly reviewed.</w:t>
            </w:r>
          </w:p>
          <w:p w14:paraId="04FA2E76" w14:textId="77777777" w:rsidR="005132B6" w:rsidRPr="00607D22" w:rsidRDefault="005132B6" w:rsidP="00F02790">
            <w:pPr>
              <w:rPr>
                <w:rFonts w:cs="Arial"/>
                <w:i/>
                <w:color w:val="000000"/>
                <w:lang w:val="en-AU"/>
              </w:rPr>
            </w:pPr>
          </w:p>
        </w:tc>
      </w:tr>
      <w:tr w:rsidR="005132B6" w:rsidRPr="00607D22" w14:paraId="2F7C812D" w14:textId="77777777" w:rsidTr="002D600E">
        <w:trPr>
          <w:trHeight w:val="647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66F3EF8D" w14:textId="77777777" w:rsidR="005132B6" w:rsidRPr="00607D22" w:rsidRDefault="005132B6" w:rsidP="00F02790">
            <w:pPr>
              <w:pStyle w:val="ListParagraph"/>
              <w:rPr>
                <w:rFonts w:cs="Arial"/>
                <w:i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</w:tcPr>
          <w:p w14:paraId="3739E571" w14:textId="77777777" w:rsidR="005132B6" w:rsidRPr="00607D22" w:rsidRDefault="005132B6" w:rsidP="00F02790">
            <w:pPr>
              <w:shd w:val="clear" w:color="auto" w:fill="FFFFFF"/>
              <w:rPr>
                <w:sz w:val="20"/>
                <w:szCs w:val="20"/>
              </w:rPr>
            </w:pPr>
          </w:p>
          <w:p w14:paraId="4323E523" w14:textId="77777777" w:rsidR="005132B6" w:rsidRPr="00607D22" w:rsidRDefault="005132B6" w:rsidP="00F02790">
            <w:pPr>
              <w:shd w:val="clear" w:color="auto" w:fill="FFFFFF"/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>Assessment information will be as, for and of learning.</w:t>
            </w:r>
          </w:p>
          <w:p w14:paraId="531A3553" w14:textId="77777777" w:rsidR="005132B6" w:rsidRPr="00607D22" w:rsidRDefault="005132B6" w:rsidP="00F02790">
            <w:pPr>
              <w:shd w:val="clear" w:color="auto" w:fill="FFFFFF"/>
              <w:rPr>
                <w:rFonts w:cs="Arial"/>
                <w:i/>
                <w:color w:val="000000"/>
                <w:lang w:val="en-AU"/>
              </w:rPr>
            </w:pPr>
          </w:p>
        </w:tc>
      </w:tr>
      <w:tr w:rsidR="005132B6" w:rsidRPr="00607D22" w14:paraId="4B5FC4BA" w14:textId="77777777" w:rsidTr="002D600E">
        <w:trPr>
          <w:trHeight w:val="647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567474E3" w14:textId="77777777" w:rsidR="005132B6" w:rsidRPr="00607D22" w:rsidRDefault="005132B6" w:rsidP="00F02790">
            <w:pPr>
              <w:pStyle w:val="ListParagraph"/>
              <w:rPr>
                <w:rFonts w:cs="Arial"/>
                <w:i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</w:tcPr>
          <w:p w14:paraId="4CB504A0" w14:textId="77777777" w:rsidR="005132B6" w:rsidRPr="00607D22" w:rsidRDefault="005132B6" w:rsidP="00F02790">
            <w:pPr>
              <w:rPr>
                <w:rFonts w:cs="Arial"/>
                <w:color w:val="000000"/>
                <w:sz w:val="20"/>
                <w:szCs w:val="20"/>
                <w:lang w:val="en-AU"/>
              </w:rPr>
            </w:pPr>
          </w:p>
          <w:p w14:paraId="577F57FF" w14:textId="77777777" w:rsidR="005132B6" w:rsidRPr="00607D22" w:rsidRDefault="005132B6" w:rsidP="00F02790">
            <w:pPr>
              <w:rPr>
                <w:rFonts w:cs="Arial"/>
                <w:color w:val="000000"/>
                <w:sz w:val="20"/>
                <w:szCs w:val="20"/>
                <w:lang w:val="en-AU"/>
              </w:rPr>
            </w:pPr>
            <w:r w:rsidRPr="00607D22">
              <w:rPr>
                <w:rFonts w:cs="Arial"/>
                <w:color w:val="000000"/>
                <w:sz w:val="20"/>
                <w:szCs w:val="20"/>
                <w:lang w:val="en-AU"/>
              </w:rPr>
              <w:t>Students will increasingly ‘own’ their learning and access an integrated curriculum that meets their needs</w:t>
            </w:r>
          </w:p>
        </w:tc>
      </w:tr>
    </w:tbl>
    <w:p w14:paraId="340AED69" w14:textId="77777777" w:rsidR="00655500" w:rsidRPr="00607D22" w:rsidRDefault="00655500" w:rsidP="00655500"/>
    <w:tbl>
      <w:tblPr>
        <w:tblStyle w:val="TableGrid"/>
        <w:tblpPr w:leftFromText="180" w:rightFromText="180" w:vertAnchor="text" w:tblpY="1"/>
        <w:tblOverlap w:val="never"/>
        <w:tblW w:w="14709" w:type="dxa"/>
        <w:tblLayout w:type="fixed"/>
        <w:tblLook w:val="04A0" w:firstRow="1" w:lastRow="0" w:firstColumn="1" w:lastColumn="0" w:noHBand="0" w:noVBand="1"/>
      </w:tblPr>
      <w:tblGrid>
        <w:gridCol w:w="3368"/>
        <w:gridCol w:w="3681"/>
        <w:gridCol w:w="3549"/>
        <w:gridCol w:w="4111"/>
      </w:tblGrid>
      <w:tr w:rsidR="00607D22" w14:paraId="1830DB4A" w14:textId="77777777" w:rsidTr="002D600E">
        <w:trPr>
          <w:trHeight w:val="577"/>
        </w:trPr>
        <w:tc>
          <w:tcPr>
            <w:tcW w:w="3368" w:type="dxa"/>
            <w:vMerge w:val="restart"/>
            <w:shd w:val="clear" w:color="auto" w:fill="C5E0B3" w:themeFill="accent6" w:themeFillTint="66"/>
          </w:tcPr>
          <w:p w14:paraId="59697F9E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5B48EAC9" w14:textId="77777777" w:rsidR="00607D22" w:rsidRPr="00785480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  <w:r w:rsidRPr="00785480">
              <w:rPr>
                <w:rFonts w:asciiTheme="majorHAnsi" w:hAnsiTheme="majorHAnsi" w:cs="Arial"/>
                <w:b/>
                <w:color w:val="000000"/>
                <w:lang w:val="en-AU"/>
              </w:rPr>
              <w:t>Strategic Aim</w:t>
            </w:r>
          </w:p>
          <w:p w14:paraId="1763F6E4" w14:textId="77777777" w:rsidR="00607D22" w:rsidRPr="00607D22" w:rsidRDefault="00607D22" w:rsidP="00F02790">
            <w:pPr>
              <w:pStyle w:val="ListParagraph"/>
              <w:rPr>
                <w:rFonts w:cs="Arial"/>
                <w:i/>
                <w:color w:val="000000"/>
                <w:lang w:val="en-AU"/>
              </w:rPr>
            </w:pPr>
          </w:p>
          <w:p w14:paraId="71034272" w14:textId="77777777" w:rsidR="00607D22" w:rsidRPr="00607D22" w:rsidRDefault="00607D22" w:rsidP="00655500">
            <w:pPr>
              <w:pStyle w:val="ListParagraph"/>
              <w:numPr>
                <w:ilvl w:val="0"/>
                <w:numId w:val="31"/>
              </w:numPr>
              <w:rPr>
                <w:rFonts w:cs="Arial"/>
                <w:b/>
                <w:color w:val="000000"/>
                <w:lang w:val="en-AU"/>
              </w:rPr>
            </w:pPr>
            <w:r w:rsidRPr="00607D22">
              <w:rPr>
                <w:rFonts w:cs="Arial"/>
                <w:color w:val="000000"/>
                <w:lang w:val="en-AU"/>
              </w:rPr>
              <w:t>Students are increasingly engaged and taking ownership of their learning</w:t>
            </w:r>
            <w:r w:rsidRPr="00607D22">
              <w:rPr>
                <w:rFonts w:cs="Arial"/>
                <w:b/>
                <w:color w:val="000000"/>
                <w:lang w:val="en-AU"/>
              </w:rPr>
              <w:t xml:space="preserve">. </w:t>
            </w:r>
          </w:p>
          <w:p w14:paraId="25190368" w14:textId="77777777" w:rsidR="00607D22" w:rsidRPr="00607D22" w:rsidRDefault="00607D22" w:rsidP="00F02790">
            <w:pPr>
              <w:rPr>
                <w:rFonts w:cs="Arial"/>
                <w:b/>
                <w:color w:val="000000"/>
                <w:lang w:val="en-AU"/>
              </w:rPr>
            </w:pPr>
          </w:p>
          <w:p w14:paraId="4BA46726" w14:textId="77777777" w:rsidR="00607D22" w:rsidRPr="00607D22" w:rsidRDefault="00607D22" w:rsidP="00F02790">
            <w:pPr>
              <w:rPr>
                <w:rFonts w:cs="Arial"/>
                <w:i/>
                <w:color w:val="000000"/>
                <w:lang w:val="en-AU"/>
              </w:rPr>
            </w:pPr>
          </w:p>
          <w:p w14:paraId="7D1609BF" w14:textId="77777777" w:rsidR="00607D22" w:rsidRPr="00607D22" w:rsidRDefault="00607D22" w:rsidP="00F02790">
            <w:pPr>
              <w:rPr>
                <w:rFonts w:cs="Arial"/>
                <w:i/>
                <w:color w:val="000000"/>
                <w:lang w:val="en-AU"/>
              </w:rPr>
            </w:pPr>
          </w:p>
          <w:p w14:paraId="5180E8A2" w14:textId="77777777" w:rsidR="00607D22" w:rsidRPr="00607D22" w:rsidRDefault="00607D22" w:rsidP="00F02790">
            <w:pPr>
              <w:rPr>
                <w:rFonts w:cs="Arial"/>
                <w:i/>
                <w:color w:val="000000"/>
                <w:lang w:val="en-AU"/>
              </w:rPr>
            </w:pPr>
          </w:p>
          <w:p w14:paraId="2242A6D2" w14:textId="77777777" w:rsidR="00607D22" w:rsidRPr="00785480" w:rsidRDefault="00607D22" w:rsidP="00AB4C5E">
            <w:pPr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</w:tc>
        <w:tc>
          <w:tcPr>
            <w:tcW w:w="3681" w:type="dxa"/>
            <w:shd w:val="clear" w:color="auto" w:fill="EDEDED" w:themeFill="accent3" w:themeFillTint="33"/>
          </w:tcPr>
          <w:p w14:paraId="72067950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lastRenderedPageBreak/>
              <w:t>201</w:t>
            </w:r>
            <w:r>
              <w:rPr>
                <w:b/>
              </w:rPr>
              <w:t>8</w:t>
            </w:r>
          </w:p>
        </w:tc>
        <w:tc>
          <w:tcPr>
            <w:tcW w:w="3549" w:type="dxa"/>
            <w:shd w:val="clear" w:color="auto" w:fill="EDEDED" w:themeFill="accent3" w:themeFillTint="33"/>
          </w:tcPr>
          <w:p w14:paraId="7D68E6A6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1</w:t>
            </w:r>
            <w:r>
              <w:rPr>
                <w:b/>
              </w:rPr>
              <w:t>9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14:paraId="3C65606C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</w:t>
            </w:r>
            <w:r>
              <w:rPr>
                <w:b/>
              </w:rPr>
              <w:t>20</w:t>
            </w:r>
          </w:p>
        </w:tc>
      </w:tr>
      <w:tr w:rsidR="00607D22" w14:paraId="7F72CD0B" w14:textId="77777777" w:rsidTr="002D600E">
        <w:trPr>
          <w:trHeight w:val="1035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0F1BDF1E" w14:textId="77777777" w:rsidR="00607D22" w:rsidRPr="00607D22" w:rsidRDefault="00607D22" w:rsidP="00F02790"/>
        </w:tc>
        <w:tc>
          <w:tcPr>
            <w:tcW w:w="3681" w:type="dxa"/>
          </w:tcPr>
          <w:p w14:paraId="3B4B3693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  <w:p w14:paraId="4F79737A" w14:textId="77777777" w:rsidR="00607D22" w:rsidRPr="00607D22" w:rsidRDefault="00607D22" w:rsidP="00F02790">
            <w:r w:rsidRPr="00607D22">
              <w:rPr>
                <w:rFonts w:cs="Arial"/>
                <w:color w:val="000000"/>
                <w:sz w:val="20"/>
                <w:szCs w:val="20"/>
                <w:lang w:val="en-AU"/>
              </w:rPr>
              <w:t xml:space="preserve">Students realising their potential to drive their own learning and </w:t>
            </w:r>
            <w:r w:rsidRPr="00607D22">
              <w:rPr>
                <w:rFonts w:eastAsia="Times New Roman"/>
                <w:sz w:val="20"/>
                <w:szCs w:val="20"/>
                <w:lang w:val="en-AU"/>
              </w:rPr>
              <w:t xml:space="preserve">become lifelong learners </w:t>
            </w:r>
            <w:r w:rsidRPr="00607D22">
              <w:rPr>
                <w:rFonts w:cs="Arial"/>
                <w:color w:val="000000"/>
                <w:sz w:val="20"/>
                <w:szCs w:val="20"/>
                <w:lang w:val="en-AU"/>
              </w:rPr>
              <w:t>will be increasingly evident across the school</w:t>
            </w:r>
            <w:r w:rsidRPr="00607D22">
              <w:rPr>
                <w:rFonts w:cs="Arial"/>
                <w:i/>
                <w:color w:val="000000"/>
                <w:lang w:val="en-AU"/>
              </w:rPr>
              <w:t>.</w:t>
            </w:r>
          </w:p>
        </w:tc>
        <w:tc>
          <w:tcPr>
            <w:tcW w:w="7660" w:type="dxa"/>
            <w:gridSpan w:val="2"/>
          </w:tcPr>
          <w:p w14:paraId="014FF381" w14:textId="77777777" w:rsidR="00607D22" w:rsidRPr="00607D22" w:rsidRDefault="00607D22" w:rsidP="00F02790">
            <w:pPr>
              <w:rPr>
                <w:rFonts w:cs="Arial"/>
                <w:color w:val="000000"/>
                <w:sz w:val="20"/>
                <w:szCs w:val="20"/>
                <w:lang w:val="en-AU"/>
              </w:rPr>
            </w:pPr>
          </w:p>
          <w:p w14:paraId="733D49B7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  <w:r w:rsidRPr="00607D22">
              <w:rPr>
                <w:rFonts w:eastAsia="Times New Roman"/>
                <w:sz w:val="20"/>
                <w:szCs w:val="20"/>
                <w:lang w:val="en-AU"/>
              </w:rPr>
              <w:t>Self-driven learners will be evident across the school.</w:t>
            </w:r>
          </w:p>
          <w:p w14:paraId="1141F7FB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  <w:p w14:paraId="2AD31900" w14:textId="77777777" w:rsidR="00607D22" w:rsidRPr="00607D22" w:rsidRDefault="00607D22" w:rsidP="00F02790"/>
        </w:tc>
      </w:tr>
      <w:tr w:rsidR="00607D22" w14:paraId="1E2CAD28" w14:textId="77777777" w:rsidTr="002D600E">
        <w:trPr>
          <w:trHeight w:val="1303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72311A1A" w14:textId="77777777" w:rsidR="00607D22" w:rsidRPr="00785480" w:rsidRDefault="00607D22" w:rsidP="00655500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i/>
                <w:color w:val="000000"/>
                <w:lang w:val="en-AU"/>
              </w:rPr>
            </w:pPr>
          </w:p>
        </w:tc>
        <w:tc>
          <w:tcPr>
            <w:tcW w:w="3681" w:type="dxa"/>
          </w:tcPr>
          <w:p w14:paraId="60C34211" w14:textId="77777777" w:rsidR="00607D22" w:rsidRDefault="00607D22" w:rsidP="00F02790">
            <w:pPr>
              <w:rPr>
                <w:sz w:val="20"/>
                <w:szCs w:val="20"/>
              </w:rPr>
            </w:pPr>
          </w:p>
          <w:p w14:paraId="3DCA724C" w14:textId="77777777" w:rsidR="00607D22" w:rsidRPr="009D71D4" w:rsidRDefault="00607D22" w:rsidP="00F02790">
            <w:pPr>
              <w:rPr>
                <w:sz w:val="20"/>
                <w:szCs w:val="20"/>
              </w:rPr>
            </w:pPr>
            <w:r w:rsidRPr="009D71D4">
              <w:rPr>
                <w:sz w:val="20"/>
                <w:szCs w:val="20"/>
              </w:rPr>
              <w:t>Teachers will continue to develop their practice in terms of their changing role</w:t>
            </w:r>
          </w:p>
        </w:tc>
        <w:tc>
          <w:tcPr>
            <w:tcW w:w="7660" w:type="dxa"/>
            <w:gridSpan w:val="2"/>
          </w:tcPr>
          <w:p w14:paraId="1A8FAB92" w14:textId="77777777" w:rsidR="00607D22" w:rsidRDefault="00607D22" w:rsidP="00F02790">
            <w:pPr>
              <w:rPr>
                <w:sz w:val="20"/>
                <w:szCs w:val="20"/>
              </w:rPr>
            </w:pPr>
          </w:p>
          <w:p w14:paraId="14B5D157" w14:textId="77777777" w:rsidR="00607D22" w:rsidRPr="009D71D4" w:rsidRDefault="00607D22" w:rsidP="00F02790">
            <w:pPr>
              <w:rPr>
                <w:sz w:val="20"/>
                <w:szCs w:val="20"/>
              </w:rPr>
            </w:pPr>
            <w:r w:rsidRPr="009D71D4">
              <w:rPr>
                <w:sz w:val="20"/>
                <w:szCs w:val="20"/>
              </w:rPr>
              <w:t>Teachers’ practice as facilitators will be embedded</w:t>
            </w:r>
          </w:p>
        </w:tc>
      </w:tr>
      <w:tr w:rsidR="00607D22" w14:paraId="21466D7C" w14:textId="77777777" w:rsidTr="002D600E">
        <w:trPr>
          <w:trHeight w:val="979"/>
        </w:trPr>
        <w:tc>
          <w:tcPr>
            <w:tcW w:w="3368" w:type="dxa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2FB9400" w14:textId="77777777" w:rsidR="00607D22" w:rsidRPr="00785480" w:rsidRDefault="00607D22" w:rsidP="00655500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i/>
                <w:color w:val="000000"/>
                <w:lang w:val="en-AU"/>
              </w:rPr>
            </w:pPr>
          </w:p>
        </w:tc>
        <w:tc>
          <w:tcPr>
            <w:tcW w:w="3681" w:type="dxa"/>
            <w:tcBorders>
              <w:bottom w:val="single" w:sz="4" w:space="0" w:color="auto"/>
            </w:tcBorders>
          </w:tcPr>
          <w:p w14:paraId="78698DE0" w14:textId="77777777" w:rsidR="00607D22" w:rsidRPr="009D71D4" w:rsidRDefault="00607D22" w:rsidP="00F027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chers and students understanding of o</w:t>
            </w:r>
            <w:r w:rsidRPr="009D71D4">
              <w:rPr>
                <w:sz w:val="20"/>
                <w:szCs w:val="20"/>
              </w:rPr>
              <w:t xml:space="preserve">pportunities for learning </w:t>
            </w:r>
            <w:r>
              <w:rPr>
                <w:sz w:val="20"/>
                <w:szCs w:val="20"/>
              </w:rPr>
              <w:t>‘</w:t>
            </w:r>
            <w:r w:rsidRPr="009D71D4">
              <w:rPr>
                <w:sz w:val="20"/>
                <w:szCs w:val="20"/>
              </w:rPr>
              <w:t>anywhere anytime</w:t>
            </w:r>
            <w:r>
              <w:rPr>
                <w:sz w:val="20"/>
                <w:szCs w:val="20"/>
              </w:rPr>
              <w:t>’ will continue to be developed</w:t>
            </w:r>
          </w:p>
        </w:tc>
        <w:tc>
          <w:tcPr>
            <w:tcW w:w="7660" w:type="dxa"/>
            <w:gridSpan w:val="2"/>
            <w:tcBorders>
              <w:bottom w:val="single" w:sz="4" w:space="0" w:color="auto"/>
            </w:tcBorders>
          </w:tcPr>
          <w:p w14:paraId="0474CE54" w14:textId="77777777" w:rsidR="00607D22" w:rsidRDefault="00607D22" w:rsidP="00F02790">
            <w:pPr>
              <w:rPr>
                <w:sz w:val="20"/>
                <w:szCs w:val="20"/>
              </w:rPr>
            </w:pPr>
          </w:p>
          <w:p w14:paraId="101C1B0D" w14:textId="77777777" w:rsidR="00607D22" w:rsidRDefault="00607D22" w:rsidP="00F02790">
            <w:r w:rsidRPr="00071DA3">
              <w:rPr>
                <w:sz w:val="20"/>
                <w:szCs w:val="20"/>
              </w:rPr>
              <w:t>Anywhere, anytime learning will be evidenced in practice</w:t>
            </w:r>
          </w:p>
        </w:tc>
      </w:tr>
      <w:tr w:rsidR="00607D22" w14:paraId="642CFDDB" w14:textId="77777777" w:rsidTr="002D600E">
        <w:trPr>
          <w:trHeight w:val="511"/>
        </w:trPr>
        <w:tc>
          <w:tcPr>
            <w:tcW w:w="3368" w:type="dxa"/>
            <w:vMerge w:val="restart"/>
            <w:shd w:val="clear" w:color="auto" w:fill="C5E0B3" w:themeFill="accent6" w:themeFillTint="66"/>
          </w:tcPr>
          <w:p w14:paraId="3029FAE8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74722B58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  <w:r w:rsidRPr="00785480">
              <w:rPr>
                <w:rFonts w:asciiTheme="majorHAnsi" w:hAnsiTheme="majorHAnsi" w:cs="Arial"/>
                <w:b/>
                <w:color w:val="000000"/>
                <w:lang w:val="en-AU"/>
              </w:rPr>
              <w:t>Strategic Aim</w:t>
            </w:r>
          </w:p>
          <w:p w14:paraId="234A7A76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7B48BA8F" w14:textId="77777777" w:rsidR="00607D22" w:rsidRPr="00785480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5AF5D072" w14:textId="77777777" w:rsidR="00607D22" w:rsidRPr="00607D22" w:rsidRDefault="00607D22" w:rsidP="00655500">
            <w:pPr>
              <w:pStyle w:val="ListParagraph"/>
              <w:numPr>
                <w:ilvl w:val="0"/>
                <w:numId w:val="31"/>
              </w:numPr>
              <w:rPr>
                <w:rFonts w:cs="Arial"/>
                <w:color w:val="000000"/>
                <w:lang w:val="en-AU"/>
              </w:rPr>
            </w:pPr>
            <w:r w:rsidRPr="00607D22">
              <w:rPr>
                <w:rFonts w:cs="Arial"/>
                <w:color w:val="000000"/>
                <w:lang w:val="en-AU"/>
              </w:rPr>
              <w:t>Teachers are learners who critique, reflect and adapt their practice and take collective responsibility to meet the needs of their students.</w:t>
            </w:r>
          </w:p>
          <w:p w14:paraId="25E2E486" w14:textId="77777777" w:rsidR="00607D22" w:rsidRPr="00785480" w:rsidRDefault="00607D22" w:rsidP="00F050C3">
            <w:pPr>
              <w:pStyle w:val="ListParagraph"/>
              <w:ind w:left="360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</w:tc>
        <w:tc>
          <w:tcPr>
            <w:tcW w:w="3681" w:type="dxa"/>
            <w:shd w:val="clear" w:color="auto" w:fill="E2EFD9" w:themeFill="accent6" w:themeFillTint="33"/>
          </w:tcPr>
          <w:p w14:paraId="0C659E2F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1</w:t>
            </w:r>
            <w:r>
              <w:rPr>
                <w:b/>
              </w:rPr>
              <w:t>8</w:t>
            </w:r>
          </w:p>
        </w:tc>
        <w:tc>
          <w:tcPr>
            <w:tcW w:w="3549" w:type="dxa"/>
            <w:shd w:val="clear" w:color="auto" w:fill="E2EFD9" w:themeFill="accent6" w:themeFillTint="33"/>
          </w:tcPr>
          <w:p w14:paraId="317218B6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1</w:t>
            </w:r>
            <w:r>
              <w:rPr>
                <w:b/>
              </w:rPr>
              <w:t>9</w:t>
            </w:r>
          </w:p>
        </w:tc>
        <w:tc>
          <w:tcPr>
            <w:tcW w:w="4111" w:type="dxa"/>
            <w:shd w:val="clear" w:color="auto" w:fill="E2EFD9" w:themeFill="accent6" w:themeFillTint="33"/>
          </w:tcPr>
          <w:p w14:paraId="012ADB55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</w:t>
            </w:r>
            <w:r>
              <w:rPr>
                <w:b/>
              </w:rPr>
              <w:t>20</w:t>
            </w:r>
          </w:p>
        </w:tc>
      </w:tr>
      <w:tr w:rsidR="00607D22" w14:paraId="1F106BD7" w14:textId="77777777" w:rsidTr="002D600E">
        <w:trPr>
          <w:trHeight w:val="1132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6413FFF9" w14:textId="77777777" w:rsidR="00607D22" w:rsidRPr="00607D22" w:rsidRDefault="00607D22" w:rsidP="00F02790">
            <w:pPr>
              <w:pStyle w:val="ListParagraph"/>
              <w:ind w:left="360"/>
            </w:pPr>
          </w:p>
        </w:tc>
        <w:tc>
          <w:tcPr>
            <w:tcW w:w="3681" w:type="dxa"/>
          </w:tcPr>
          <w:p w14:paraId="6E4FD888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0832DAE3" w14:textId="77777777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>Continue development in Peer Coaching using video analysis as a tool</w:t>
            </w:r>
          </w:p>
        </w:tc>
        <w:tc>
          <w:tcPr>
            <w:tcW w:w="7660" w:type="dxa"/>
            <w:gridSpan w:val="2"/>
          </w:tcPr>
          <w:p w14:paraId="2203E526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0A7A9C81" w14:textId="77777777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>Embed Peer Coaching using video analysis as a tool</w:t>
            </w:r>
          </w:p>
          <w:p w14:paraId="1CD2AF19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59940854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</w:tc>
      </w:tr>
      <w:tr w:rsidR="00607D22" w14:paraId="688FC14A" w14:textId="77777777" w:rsidTr="002D600E">
        <w:trPr>
          <w:trHeight w:val="977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5405CB1B" w14:textId="77777777" w:rsidR="00607D22" w:rsidRPr="00607D22" w:rsidRDefault="00607D22" w:rsidP="00655500">
            <w:pPr>
              <w:pStyle w:val="ListParagraph"/>
              <w:numPr>
                <w:ilvl w:val="0"/>
                <w:numId w:val="31"/>
              </w:numPr>
              <w:rPr>
                <w:rFonts w:cs="Arial"/>
                <w:b/>
                <w:color w:val="000000"/>
                <w:lang w:val="en-AU"/>
              </w:rPr>
            </w:pPr>
          </w:p>
        </w:tc>
        <w:tc>
          <w:tcPr>
            <w:tcW w:w="3681" w:type="dxa"/>
          </w:tcPr>
          <w:p w14:paraId="7D4DA6E4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27088219" w14:textId="77777777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>Our approach to teaching in years 0-2 - play based learning will be documented.</w:t>
            </w:r>
          </w:p>
        </w:tc>
        <w:tc>
          <w:tcPr>
            <w:tcW w:w="7660" w:type="dxa"/>
            <w:gridSpan w:val="2"/>
          </w:tcPr>
          <w:p w14:paraId="0C73C9EF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511688ED" w14:textId="48B32D02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 xml:space="preserve">Our approach to teaching in years 0-2 ( play based learning </w:t>
            </w:r>
            <w:r w:rsidR="002D600E">
              <w:rPr>
                <w:sz w:val="20"/>
                <w:szCs w:val="20"/>
              </w:rPr>
              <w:t>)</w:t>
            </w:r>
            <w:r w:rsidRPr="00607D22">
              <w:rPr>
                <w:sz w:val="20"/>
                <w:szCs w:val="20"/>
              </w:rPr>
              <w:t>will be documented and visible in junior classrooms</w:t>
            </w:r>
          </w:p>
        </w:tc>
      </w:tr>
      <w:tr w:rsidR="00607D22" w14:paraId="1E74A9E3" w14:textId="77777777" w:rsidTr="002D600E">
        <w:trPr>
          <w:trHeight w:val="628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6DF721E0" w14:textId="77777777" w:rsidR="00607D22" w:rsidRPr="00607D22" w:rsidRDefault="00607D22" w:rsidP="00655500">
            <w:pPr>
              <w:pStyle w:val="ListParagraph"/>
              <w:numPr>
                <w:ilvl w:val="0"/>
                <w:numId w:val="31"/>
              </w:numPr>
              <w:rPr>
                <w:rFonts w:cs="Arial"/>
                <w:b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</w:tcPr>
          <w:p w14:paraId="3CDB8117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4BF42CCA" w14:textId="77777777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>Evidence of a ‘teaching as inquiry’ approach and will be included in teacher portfolios. Portfolios will meet the Our Code, Our Standards Criteria</w:t>
            </w:r>
          </w:p>
          <w:p w14:paraId="71672EA0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</w:tc>
      </w:tr>
      <w:tr w:rsidR="00607D22" w14:paraId="223F4030" w14:textId="77777777" w:rsidTr="002D600E">
        <w:trPr>
          <w:trHeight w:val="1280"/>
        </w:trPr>
        <w:tc>
          <w:tcPr>
            <w:tcW w:w="3368" w:type="dxa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CA62362" w14:textId="77777777" w:rsidR="00607D22" w:rsidRPr="00607D22" w:rsidRDefault="00607D22" w:rsidP="00655500">
            <w:pPr>
              <w:pStyle w:val="ListParagraph"/>
              <w:numPr>
                <w:ilvl w:val="0"/>
                <w:numId w:val="31"/>
              </w:numPr>
              <w:rPr>
                <w:rFonts w:cs="Arial"/>
                <w:b/>
                <w:color w:val="000000"/>
                <w:lang w:val="en-AU"/>
              </w:rPr>
            </w:pPr>
          </w:p>
        </w:tc>
        <w:tc>
          <w:tcPr>
            <w:tcW w:w="3681" w:type="dxa"/>
            <w:tcBorders>
              <w:bottom w:val="single" w:sz="4" w:space="0" w:color="auto"/>
            </w:tcBorders>
          </w:tcPr>
          <w:p w14:paraId="0CA8501B" w14:textId="77777777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rFonts w:eastAsia="Times New Roman"/>
                <w:sz w:val="20"/>
                <w:szCs w:val="20"/>
                <w:lang w:val="en-AU"/>
              </w:rPr>
              <w:t xml:space="preserve">Teachers will participate in collaborative partnerships with colleagues to explore and discuss research based ways of enhancing teaching and learning. </w:t>
            </w:r>
          </w:p>
        </w:tc>
        <w:tc>
          <w:tcPr>
            <w:tcW w:w="7660" w:type="dxa"/>
            <w:gridSpan w:val="2"/>
            <w:tcBorders>
              <w:bottom w:val="single" w:sz="4" w:space="0" w:color="auto"/>
            </w:tcBorders>
          </w:tcPr>
          <w:p w14:paraId="3015C5B2" w14:textId="1CD2752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  <w:r w:rsidRPr="00607D22">
              <w:rPr>
                <w:rFonts w:eastAsia="Times New Roman"/>
                <w:sz w:val="20"/>
                <w:szCs w:val="20"/>
                <w:lang w:val="en-AU"/>
              </w:rPr>
              <w:t xml:space="preserve">Teachers will participate in collaborative partnerships with colleagues within and across schools </w:t>
            </w:r>
            <w:r w:rsidR="002D600E">
              <w:rPr>
                <w:rFonts w:eastAsia="Times New Roman"/>
                <w:sz w:val="20"/>
                <w:szCs w:val="20"/>
                <w:lang w:val="en-AU"/>
              </w:rPr>
              <w:t xml:space="preserve">( Kahui Ako) </w:t>
            </w:r>
            <w:r w:rsidRPr="00607D22">
              <w:rPr>
                <w:rFonts w:eastAsia="Times New Roman"/>
                <w:sz w:val="20"/>
                <w:szCs w:val="20"/>
                <w:lang w:val="en-AU"/>
              </w:rPr>
              <w:t xml:space="preserve">to explore and discuss research based ways of enhancing teaching and learning </w:t>
            </w:r>
          </w:p>
          <w:p w14:paraId="4E4E05BF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</w:tc>
      </w:tr>
    </w:tbl>
    <w:p w14:paraId="6F8E3612" w14:textId="77777777" w:rsidR="00655500" w:rsidRDefault="00655500" w:rsidP="00655500"/>
    <w:p w14:paraId="3DBD3911" w14:textId="77777777" w:rsidR="00655500" w:rsidRDefault="00655500" w:rsidP="00655500"/>
    <w:tbl>
      <w:tblPr>
        <w:tblStyle w:val="TableGrid"/>
        <w:tblpPr w:leftFromText="180" w:rightFromText="180" w:vertAnchor="text" w:tblpY="1"/>
        <w:tblOverlap w:val="never"/>
        <w:tblW w:w="14709" w:type="dxa"/>
        <w:tblLayout w:type="fixed"/>
        <w:tblLook w:val="04A0" w:firstRow="1" w:lastRow="0" w:firstColumn="1" w:lastColumn="0" w:noHBand="0" w:noVBand="1"/>
      </w:tblPr>
      <w:tblGrid>
        <w:gridCol w:w="3368"/>
        <w:gridCol w:w="3686"/>
        <w:gridCol w:w="3544"/>
        <w:gridCol w:w="4111"/>
      </w:tblGrid>
      <w:tr w:rsidR="00607D22" w14:paraId="3A695CE6" w14:textId="77777777" w:rsidTr="002D600E">
        <w:trPr>
          <w:trHeight w:val="298"/>
        </w:trPr>
        <w:tc>
          <w:tcPr>
            <w:tcW w:w="3368" w:type="dxa"/>
            <w:vMerge w:val="restart"/>
            <w:shd w:val="clear" w:color="auto" w:fill="C5E0B3" w:themeFill="accent6" w:themeFillTint="66"/>
          </w:tcPr>
          <w:p w14:paraId="2D44ED6A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42794AC1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  <w:r w:rsidRPr="00785480">
              <w:rPr>
                <w:rFonts w:asciiTheme="majorHAnsi" w:hAnsiTheme="majorHAnsi" w:cs="Arial"/>
                <w:b/>
                <w:color w:val="000000"/>
                <w:lang w:val="en-AU"/>
              </w:rPr>
              <w:t>Strategic Aim</w:t>
            </w:r>
          </w:p>
          <w:p w14:paraId="0C3DB26B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35F258C9" w14:textId="77777777" w:rsidR="00607D22" w:rsidRPr="00785480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1F4303A4" w14:textId="42359838" w:rsidR="00607D22" w:rsidRPr="00785480" w:rsidRDefault="00607D22" w:rsidP="0002689F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b/>
                <w:color w:val="000000"/>
                <w:lang w:val="en-AU"/>
              </w:rPr>
            </w:pPr>
            <w:r w:rsidRPr="00607D22">
              <w:rPr>
                <w:rFonts w:cs="Arial"/>
                <w:color w:val="000000"/>
                <w:lang w:val="en-AU"/>
              </w:rPr>
              <w:t>Educationally powerful connections with whanau and parents are continually being developed to support children’s learning.</w:t>
            </w:r>
          </w:p>
        </w:tc>
        <w:tc>
          <w:tcPr>
            <w:tcW w:w="3686" w:type="dxa"/>
            <w:shd w:val="clear" w:color="auto" w:fill="FBE4D5" w:themeFill="accent2" w:themeFillTint="33"/>
          </w:tcPr>
          <w:p w14:paraId="68EF6279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1</w:t>
            </w:r>
            <w:r>
              <w:rPr>
                <w:b/>
              </w:rPr>
              <w:t>8</w:t>
            </w:r>
          </w:p>
        </w:tc>
        <w:tc>
          <w:tcPr>
            <w:tcW w:w="3544" w:type="dxa"/>
            <w:shd w:val="clear" w:color="auto" w:fill="FBE4D5" w:themeFill="accent2" w:themeFillTint="33"/>
          </w:tcPr>
          <w:p w14:paraId="42A1A921" w14:textId="77777777" w:rsidR="00607D22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1</w:t>
            </w:r>
            <w:r>
              <w:rPr>
                <w:b/>
              </w:rPr>
              <w:t>9</w:t>
            </w:r>
          </w:p>
          <w:p w14:paraId="4EE2236A" w14:textId="77777777" w:rsidR="00607D22" w:rsidRPr="00785480" w:rsidRDefault="00607D22" w:rsidP="00F02790"/>
        </w:tc>
        <w:tc>
          <w:tcPr>
            <w:tcW w:w="4111" w:type="dxa"/>
            <w:shd w:val="clear" w:color="auto" w:fill="FBE4D5" w:themeFill="accent2" w:themeFillTint="33"/>
          </w:tcPr>
          <w:p w14:paraId="54757DD6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</w:t>
            </w:r>
            <w:r>
              <w:rPr>
                <w:b/>
              </w:rPr>
              <w:t>20</w:t>
            </w:r>
          </w:p>
        </w:tc>
      </w:tr>
      <w:tr w:rsidR="00607D22" w14:paraId="2FC5D596" w14:textId="77777777" w:rsidTr="002D600E">
        <w:trPr>
          <w:trHeight w:val="1717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771DBB71" w14:textId="713612BA" w:rsidR="00607D22" w:rsidRPr="00607D22" w:rsidRDefault="00607D22" w:rsidP="00655500">
            <w:pPr>
              <w:pStyle w:val="ListParagraph"/>
              <w:numPr>
                <w:ilvl w:val="0"/>
                <w:numId w:val="31"/>
              </w:numPr>
              <w:rPr>
                <w:rFonts w:cs="Arial"/>
                <w:color w:val="000000"/>
                <w:lang w:val="en-AU"/>
              </w:rPr>
            </w:pP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4AACE0BA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65361104" w14:textId="77777777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 xml:space="preserve">Learner centred relationships that engage and involve the school community will continue to develop. </w:t>
            </w:r>
          </w:p>
          <w:p w14:paraId="6637B14D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0199B191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003DABF2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58FA1318" w14:textId="50E52153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 xml:space="preserve">Learner centred relationships that effectively engage and involve the school community and other educators </w:t>
            </w:r>
            <w:r w:rsidR="002D600E">
              <w:rPr>
                <w:sz w:val="20"/>
                <w:szCs w:val="20"/>
              </w:rPr>
              <w:t xml:space="preserve"> ( Kahui Ako) </w:t>
            </w:r>
            <w:r w:rsidRPr="00607D22">
              <w:rPr>
                <w:sz w:val="20"/>
                <w:szCs w:val="20"/>
              </w:rPr>
              <w:t>will be evident.</w:t>
            </w:r>
          </w:p>
          <w:p w14:paraId="0CBB5D31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0AF2EA3C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2410B393" w14:textId="77777777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>Communication, collaboration and partnerships will extend and enrich opportunities for students.</w:t>
            </w:r>
          </w:p>
        </w:tc>
      </w:tr>
      <w:tr w:rsidR="00607D22" w14:paraId="1ACE6AB4" w14:textId="77777777" w:rsidTr="002D600E">
        <w:tc>
          <w:tcPr>
            <w:tcW w:w="3368" w:type="dxa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39FA466" w14:textId="77777777" w:rsidR="00607D22" w:rsidRPr="00607D22" w:rsidRDefault="00607D22" w:rsidP="00F02790">
            <w:pPr>
              <w:rPr>
                <w:rFonts w:cs="Arial"/>
                <w:b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  <w:tcBorders>
              <w:bottom w:val="single" w:sz="4" w:space="0" w:color="auto"/>
            </w:tcBorders>
          </w:tcPr>
          <w:p w14:paraId="2E72ACC8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  <w:p w14:paraId="005B3254" w14:textId="77777777" w:rsidR="00607D22" w:rsidRPr="00607D22" w:rsidRDefault="00607D22" w:rsidP="00F02790">
            <w:pPr>
              <w:rPr>
                <w:sz w:val="20"/>
                <w:szCs w:val="20"/>
              </w:rPr>
            </w:pPr>
            <w:r w:rsidRPr="00607D22">
              <w:rPr>
                <w:sz w:val="20"/>
                <w:szCs w:val="20"/>
              </w:rPr>
              <w:t>Communication opportunities that support and strengthen reciprocal, learning centred relationships will continue to be developed.</w:t>
            </w:r>
          </w:p>
          <w:p w14:paraId="45A6606F" w14:textId="77777777" w:rsidR="00607D22" w:rsidRPr="00607D22" w:rsidRDefault="00607D22" w:rsidP="00F02790">
            <w:pPr>
              <w:rPr>
                <w:sz w:val="20"/>
                <w:szCs w:val="20"/>
              </w:rPr>
            </w:pPr>
          </w:p>
        </w:tc>
      </w:tr>
      <w:tr w:rsidR="00607D22" w14:paraId="6466448D" w14:textId="77777777" w:rsidTr="002D600E">
        <w:trPr>
          <w:trHeight w:val="289"/>
        </w:trPr>
        <w:tc>
          <w:tcPr>
            <w:tcW w:w="3368" w:type="dxa"/>
            <w:vMerge w:val="restart"/>
            <w:shd w:val="clear" w:color="auto" w:fill="C5E0B3" w:themeFill="accent6" w:themeFillTint="66"/>
          </w:tcPr>
          <w:p w14:paraId="4854BF8B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7BE03E39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  <w:r w:rsidRPr="00785480">
              <w:rPr>
                <w:rFonts w:asciiTheme="majorHAnsi" w:hAnsiTheme="majorHAnsi" w:cs="Arial"/>
                <w:b/>
                <w:color w:val="000000"/>
                <w:lang w:val="en-AU"/>
              </w:rPr>
              <w:t>Strategic Aim</w:t>
            </w:r>
          </w:p>
          <w:p w14:paraId="3EE09640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48F0EFB0" w14:textId="77777777" w:rsidR="00607D22" w:rsidRDefault="00607D22" w:rsidP="00F02790">
            <w:pPr>
              <w:pStyle w:val="ListParagraph"/>
              <w:rPr>
                <w:rFonts w:asciiTheme="majorHAnsi" w:hAnsiTheme="majorHAnsi" w:cs="Arial"/>
                <w:b/>
                <w:color w:val="000000"/>
                <w:lang w:val="en-AU"/>
              </w:rPr>
            </w:pPr>
          </w:p>
          <w:p w14:paraId="64C011CE" w14:textId="02B1CE69" w:rsidR="00607D22" w:rsidRPr="00785480" w:rsidRDefault="00607D22" w:rsidP="00CD6CE8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b/>
                <w:color w:val="000000"/>
                <w:lang w:val="en-AU"/>
              </w:rPr>
            </w:pPr>
            <w:r w:rsidRPr="00607D22">
              <w:rPr>
                <w:rFonts w:cs="Arial"/>
                <w:color w:val="000000"/>
                <w:lang w:val="en-AU"/>
              </w:rPr>
              <w:t>An environment will be created that supports and encourages quality teaching and learning</w:t>
            </w:r>
          </w:p>
        </w:tc>
        <w:tc>
          <w:tcPr>
            <w:tcW w:w="3686" w:type="dxa"/>
            <w:shd w:val="clear" w:color="auto" w:fill="FFE599" w:themeFill="accent4" w:themeFillTint="66"/>
          </w:tcPr>
          <w:p w14:paraId="37780AD7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1</w:t>
            </w:r>
            <w:r>
              <w:rPr>
                <w:b/>
              </w:rPr>
              <w:t>8</w:t>
            </w:r>
          </w:p>
        </w:tc>
        <w:tc>
          <w:tcPr>
            <w:tcW w:w="3544" w:type="dxa"/>
            <w:shd w:val="clear" w:color="auto" w:fill="FFE599" w:themeFill="accent4" w:themeFillTint="66"/>
          </w:tcPr>
          <w:p w14:paraId="1344AF60" w14:textId="77777777" w:rsidR="00607D22" w:rsidRPr="00785480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1</w:t>
            </w:r>
            <w:r>
              <w:rPr>
                <w:b/>
              </w:rPr>
              <w:t>9</w:t>
            </w:r>
          </w:p>
        </w:tc>
        <w:tc>
          <w:tcPr>
            <w:tcW w:w="4111" w:type="dxa"/>
            <w:shd w:val="clear" w:color="auto" w:fill="FFE599" w:themeFill="accent4" w:themeFillTint="66"/>
          </w:tcPr>
          <w:p w14:paraId="76450EA2" w14:textId="77777777" w:rsidR="00607D22" w:rsidRDefault="00607D22" w:rsidP="00F02790">
            <w:pPr>
              <w:rPr>
                <w:b/>
              </w:rPr>
            </w:pPr>
            <w:r w:rsidRPr="00785480">
              <w:rPr>
                <w:b/>
              </w:rPr>
              <w:t>20</w:t>
            </w:r>
            <w:r>
              <w:rPr>
                <w:b/>
              </w:rPr>
              <w:t>20</w:t>
            </w:r>
          </w:p>
          <w:p w14:paraId="4D08C479" w14:textId="77777777" w:rsidR="00607D22" w:rsidRPr="00785480" w:rsidRDefault="00607D22" w:rsidP="00F02790">
            <w:pPr>
              <w:rPr>
                <w:b/>
              </w:rPr>
            </w:pPr>
          </w:p>
        </w:tc>
      </w:tr>
      <w:tr w:rsidR="00607D22" w14:paraId="7A5E69F2" w14:textId="77777777" w:rsidTr="002D600E">
        <w:trPr>
          <w:trHeight w:val="600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4260B2F5" w14:textId="3CFE4BE1" w:rsidR="00607D22" w:rsidRPr="00607D22" w:rsidRDefault="00607D22" w:rsidP="00655500">
            <w:pPr>
              <w:pStyle w:val="ListParagraph"/>
              <w:numPr>
                <w:ilvl w:val="0"/>
                <w:numId w:val="31"/>
              </w:numPr>
              <w:rPr>
                <w:rFonts w:cs="Arial"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</w:tcPr>
          <w:p w14:paraId="12BE43C3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  <w:p w14:paraId="283A52C1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  <w:r w:rsidRPr="00607D22">
              <w:rPr>
                <w:rFonts w:eastAsia="Times New Roman"/>
                <w:sz w:val="20"/>
                <w:szCs w:val="20"/>
                <w:lang w:val="en-AU"/>
              </w:rPr>
              <w:t>Student-centred, authentic, higher- order, collaborative learning, and digital literacy, is enhanced by digital technologies.</w:t>
            </w:r>
          </w:p>
          <w:p w14:paraId="60857174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</w:tc>
      </w:tr>
      <w:tr w:rsidR="00607D22" w14:paraId="303378B1" w14:textId="77777777" w:rsidTr="002D600E">
        <w:tc>
          <w:tcPr>
            <w:tcW w:w="3368" w:type="dxa"/>
            <w:vMerge/>
            <w:shd w:val="clear" w:color="auto" w:fill="C5E0B3" w:themeFill="accent6" w:themeFillTint="66"/>
          </w:tcPr>
          <w:p w14:paraId="13135DF5" w14:textId="77777777" w:rsidR="00607D22" w:rsidRPr="00607D22" w:rsidRDefault="00607D22" w:rsidP="00F02790">
            <w:pPr>
              <w:pStyle w:val="ListParagraph"/>
              <w:ind w:left="360"/>
              <w:rPr>
                <w:rFonts w:cs="Arial"/>
                <w:b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</w:tcPr>
          <w:p w14:paraId="690828FD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  <w:p w14:paraId="79195975" w14:textId="03D11F3D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  <w:r w:rsidRPr="00607D22">
              <w:rPr>
                <w:rFonts w:eastAsia="Times New Roman"/>
                <w:sz w:val="20"/>
                <w:szCs w:val="20"/>
                <w:lang w:val="en-AU"/>
              </w:rPr>
              <w:t xml:space="preserve">Equitable access to reliable technologies and </w:t>
            </w:r>
            <w:r w:rsidR="002D600E">
              <w:rPr>
                <w:rFonts w:eastAsia="Times New Roman"/>
                <w:sz w:val="20"/>
                <w:szCs w:val="20"/>
                <w:lang w:val="en-AU"/>
              </w:rPr>
              <w:t xml:space="preserve">environments ( ILE) </w:t>
            </w:r>
            <w:r w:rsidRPr="00607D22">
              <w:rPr>
                <w:rFonts w:eastAsia="Times New Roman"/>
                <w:sz w:val="20"/>
                <w:szCs w:val="20"/>
                <w:lang w:val="en-AU"/>
              </w:rPr>
              <w:t>t</w:t>
            </w:r>
            <w:r w:rsidR="002D600E">
              <w:rPr>
                <w:rFonts w:eastAsia="Times New Roman"/>
                <w:sz w:val="20"/>
                <w:szCs w:val="20"/>
                <w:lang w:val="en-AU"/>
              </w:rPr>
              <w:t>hat meet all needs is sustained.</w:t>
            </w:r>
          </w:p>
          <w:p w14:paraId="5C89DEC1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</w:tc>
      </w:tr>
      <w:tr w:rsidR="00607D22" w14:paraId="27FE83FE" w14:textId="77777777" w:rsidTr="002D600E">
        <w:trPr>
          <w:trHeight w:val="529"/>
        </w:trPr>
        <w:tc>
          <w:tcPr>
            <w:tcW w:w="3368" w:type="dxa"/>
            <w:vMerge/>
            <w:shd w:val="clear" w:color="auto" w:fill="C5E0B3" w:themeFill="accent6" w:themeFillTint="66"/>
          </w:tcPr>
          <w:p w14:paraId="41A9EB54" w14:textId="77777777" w:rsidR="00607D22" w:rsidRPr="00607D22" w:rsidRDefault="00607D22" w:rsidP="00F02790">
            <w:pPr>
              <w:pStyle w:val="ListParagraph"/>
              <w:ind w:left="360"/>
              <w:rPr>
                <w:rFonts w:cs="Arial"/>
                <w:b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</w:tcPr>
          <w:p w14:paraId="2EB5C4DE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  <w:p w14:paraId="0E4E39D7" w14:textId="364057CC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  <w:r w:rsidRPr="00607D22">
              <w:rPr>
                <w:rFonts w:eastAsia="Times New Roman"/>
                <w:sz w:val="20"/>
                <w:szCs w:val="20"/>
                <w:lang w:val="en-AU"/>
              </w:rPr>
              <w:t xml:space="preserve">Internal evaluation to inform decisions around curriculum, professional learning </w:t>
            </w:r>
            <w:r w:rsidR="002D600E">
              <w:rPr>
                <w:rFonts w:eastAsia="Times New Roman"/>
                <w:sz w:val="20"/>
                <w:szCs w:val="20"/>
                <w:lang w:val="en-AU"/>
              </w:rPr>
              <w:t>and resourcing will be an ongoing part of school operations</w:t>
            </w:r>
          </w:p>
          <w:p w14:paraId="6A0DA1A1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</w:tc>
      </w:tr>
      <w:tr w:rsidR="00607D22" w14:paraId="7E2C48F5" w14:textId="77777777" w:rsidTr="002D600E">
        <w:trPr>
          <w:trHeight w:val="740"/>
        </w:trPr>
        <w:tc>
          <w:tcPr>
            <w:tcW w:w="3368" w:type="dxa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A1A6D54" w14:textId="77777777" w:rsidR="00607D22" w:rsidRPr="00607D22" w:rsidRDefault="00607D22" w:rsidP="00F02790">
            <w:pPr>
              <w:pStyle w:val="ListParagraph"/>
              <w:ind w:left="360"/>
              <w:rPr>
                <w:rFonts w:cs="Arial"/>
                <w:b/>
                <w:color w:val="000000"/>
                <w:lang w:val="en-AU"/>
              </w:rPr>
            </w:pPr>
          </w:p>
        </w:tc>
        <w:tc>
          <w:tcPr>
            <w:tcW w:w="11341" w:type="dxa"/>
            <w:gridSpan w:val="3"/>
            <w:tcBorders>
              <w:bottom w:val="single" w:sz="4" w:space="0" w:color="auto"/>
            </w:tcBorders>
          </w:tcPr>
          <w:p w14:paraId="12E1295A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  <w:p w14:paraId="62FC2282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  <w:r w:rsidRPr="00607D22">
              <w:rPr>
                <w:rFonts w:eastAsia="Times New Roman"/>
                <w:sz w:val="20"/>
                <w:szCs w:val="20"/>
                <w:lang w:val="en-AU"/>
              </w:rPr>
              <w:t>Human resourcing will support the development of an environment that encourages quality teaching and learning.</w:t>
            </w:r>
          </w:p>
          <w:p w14:paraId="7DC4B3A2" w14:textId="77777777" w:rsidR="00607D22" w:rsidRPr="00607D22" w:rsidRDefault="00607D22" w:rsidP="00F02790">
            <w:pPr>
              <w:rPr>
                <w:rFonts w:eastAsia="Times New Roman"/>
                <w:sz w:val="20"/>
                <w:szCs w:val="20"/>
                <w:lang w:val="en-AU"/>
              </w:rPr>
            </w:pPr>
          </w:p>
        </w:tc>
      </w:tr>
    </w:tbl>
    <w:p w14:paraId="38E766DD" w14:textId="77777777" w:rsidR="008F4A53" w:rsidRDefault="008F4A53">
      <w:r>
        <w:br w:type="page"/>
      </w:r>
    </w:p>
    <w:tbl>
      <w:tblPr>
        <w:tblStyle w:val="TableGrid"/>
        <w:tblW w:w="15177" w:type="dxa"/>
        <w:tblLook w:val="04A0" w:firstRow="1" w:lastRow="0" w:firstColumn="1" w:lastColumn="0" w:noHBand="0" w:noVBand="1"/>
      </w:tblPr>
      <w:tblGrid>
        <w:gridCol w:w="1551"/>
        <w:gridCol w:w="2182"/>
        <w:gridCol w:w="1837"/>
        <w:gridCol w:w="7075"/>
        <w:gridCol w:w="1242"/>
        <w:gridCol w:w="1276"/>
        <w:gridCol w:w="14"/>
      </w:tblGrid>
      <w:tr w:rsidR="00A65C8D" w14:paraId="68DF51D6" w14:textId="77777777" w:rsidTr="00A65C8D">
        <w:trPr>
          <w:trHeight w:val="1528"/>
        </w:trPr>
        <w:tc>
          <w:tcPr>
            <w:tcW w:w="1551" w:type="dxa"/>
            <w:shd w:val="clear" w:color="auto" w:fill="C5E0B3" w:themeFill="accent6" w:themeFillTint="66"/>
          </w:tcPr>
          <w:p w14:paraId="07B92098" w14:textId="77777777" w:rsidR="005132B6" w:rsidRDefault="005132B6" w:rsidP="00F02790">
            <w:pPr>
              <w:pStyle w:val="Heading1"/>
              <w:jc w:val="center"/>
              <w:outlineLvl w:val="0"/>
              <w:rPr>
                <w:color w:val="auto"/>
                <w:sz w:val="96"/>
              </w:rPr>
            </w:pPr>
          </w:p>
        </w:tc>
        <w:tc>
          <w:tcPr>
            <w:tcW w:w="11094" w:type="dxa"/>
            <w:gridSpan w:val="3"/>
            <w:shd w:val="clear" w:color="auto" w:fill="C5E0B3" w:themeFill="accent6" w:themeFillTint="66"/>
            <w:vAlign w:val="center"/>
          </w:tcPr>
          <w:p w14:paraId="64242376" w14:textId="5FFBB72C" w:rsidR="005132B6" w:rsidRDefault="005132B6" w:rsidP="00F02790">
            <w:pPr>
              <w:rPr>
                <w:sz w:val="96"/>
              </w:rPr>
            </w:pPr>
            <w:r>
              <w:rPr>
                <w:color w:val="FF0000"/>
                <w:sz w:val="96"/>
              </w:rPr>
              <w:t xml:space="preserve">  </w:t>
            </w:r>
            <w:r w:rsidRPr="00B4676A">
              <w:rPr>
                <w:b/>
                <w:sz w:val="56"/>
              </w:rPr>
              <w:t>Levin North School Annual Plan 2018</w:t>
            </w:r>
          </w:p>
        </w:tc>
        <w:tc>
          <w:tcPr>
            <w:tcW w:w="2532" w:type="dxa"/>
            <w:gridSpan w:val="3"/>
            <w:shd w:val="clear" w:color="auto" w:fill="C5E0B3" w:themeFill="accent6" w:themeFillTint="66"/>
          </w:tcPr>
          <w:p w14:paraId="59714134" w14:textId="77777777" w:rsidR="005132B6" w:rsidRDefault="005132B6" w:rsidP="00F02790">
            <w:pPr>
              <w:pStyle w:val="Heading1"/>
              <w:jc w:val="center"/>
              <w:outlineLvl w:val="0"/>
              <w:rPr>
                <w:color w:val="auto"/>
                <w:sz w:val="96"/>
              </w:rPr>
            </w:pPr>
          </w:p>
        </w:tc>
      </w:tr>
      <w:tr w:rsidR="00A65C8D" w14:paraId="520A2F32" w14:textId="77777777" w:rsidTr="00A65C8D">
        <w:trPr>
          <w:gridAfter w:val="1"/>
          <w:wAfter w:w="14" w:type="dxa"/>
          <w:cantSplit/>
          <w:trHeight w:val="716"/>
        </w:trPr>
        <w:tc>
          <w:tcPr>
            <w:tcW w:w="1551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5A5378CD" w14:textId="77777777" w:rsidR="005132B6" w:rsidRPr="00B4676A" w:rsidRDefault="005132B6" w:rsidP="00F02790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trategic Goals</w:t>
            </w:r>
          </w:p>
        </w:tc>
        <w:tc>
          <w:tcPr>
            <w:tcW w:w="2182" w:type="dxa"/>
            <w:tcBorders>
              <w:top w:val="single" w:sz="4" w:space="0" w:color="auto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F4E2631" w14:textId="77777777" w:rsidR="005132B6" w:rsidRPr="00B4676A" w:rsidRDefault="005132B6" w:rsidP="00F02790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NAG: </w:t>
            </w:r>
            <w:r w:rsidRPr="00B4676A">
              <w:rPr>
                <w:b/>
                <w:sz w:val="18"/>
              </w:rPr>
              <w:t>Area</w:t>
            </w: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41BF7DA" w14:textId="77777777" w:rsidR="005132B6" w:rsidRPr="00B4676A" w:rsidRDefault="005132B6" w:rsidP="00F02790">
            <w:pPr>
              <w:jc w:val="center"/>
              <w:rPr>
                <w:b/>
                <w:sz w:val="18"/>
              </w:rPr>
            </w:pPr>
            <w:r w:rsidRPr="00B4676A">
              <w:rPr>
                <w:b/>
                <w:sz w:val="18"/>
              </w:rPr>
              <w:t>Goal</w:t>
            </w:r>
          </w:p>
        </w:tc>
        <w:tc>
          <w:tcPr>
            <w:tcW w:w="7075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00015B3" w14:textId="77777777" w:rsidR="005132B6" w:rsidRPr="00B4676A" w:rsidRDefault="005132B6" w:rsidP="00F02790">
            <w:pPr>
              <w:jc w:val="center"/>
              <w:rPr>
                <w:b/>
                <w:sz w:val="18"/>
              </w:rPr>
            </w:pPr>
            <w:r w:rsidRPr="00B4676A">
              <w:rPr>
                <w:b/>
                <w:sz w:val="18"/>
              </w:rPr>
              <w:t>Breakdown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F2CC" w:themeFill="accent4" w:themeFillTint="33"/>
          </w:tcPr>
          <w:p w14:paraId="5E4D5402" w14:textId="77777777" w:rsidR="005132B6" w:rsidRDefault="005132B6" w:rsidP="00F02790">
            <w:pPr>
              <w:jc w:val="center"/>
              <w:rPr>
                <w:b/>
                <w:sz w:val="18"/>
              </w:rPr>
            </w:pPr>
          </w:p>
          <w:p w14:paraId="579CC4B7" w14:textId="77777777" w:rsidR="005132B6" w:rsidRPr="00B4676A" w:rsidRDefault="005132B6" w:rsidP="00F02790">
            <w:pPr>
              <w:jc w:val="center"/>
              <w:rPr>
                <w:b/>
                <w:sz w:val="18"/>
              </w:rPr>
            </w:pPr>
            <w:r w:rsidRPr="00B4676A">
              <w:rPr>
                <w:b/>
                <w:sz w:val="18"/>
              </w:rPr>
              <w:t>Wh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F2CC" w:themeFill="accent4" w:themeFillTint="33"/>
          </w:tcPr>
          <w:p w14:paraId="34338137" w14:textId="77777777" w:rsidR="005132B6" w:rsidRDefault="005132B6" w:rsidP="00F02790">
            <w:pPr>
              <w:jc w:val="center"/>
              <w:rPr>
                <w:b/>
                <w:sz w:val="18"/>
              </w:rPr>
            </w:pPr>
          </w:p>
          <w:p w14:paraId="36F0E190" w14:textId="77777777" w:rsidR="005132B6" w:rsidRPr="00B4676A" w:rsidRDefault="005132B6" w:rsidP="00F02790">
            <w:pPr>
              <w:jc w:val="center"/>
              <w:rPr>
                <w:b/>
                <w:sz w:val="18"/>
              </w:rPr>
            </w:pPr>
            <w:r w:rsidRPr="00B4676A">
              <w:rPr>
                <w:b/>
                <w:sz w:val="18"/>
              </w:rPr>
              <w:t>When</w:t>
            </w:r>
          </w:p>
        </w:tc>
      </w:tr>
      <w:tr w:rsidR="00A65C8D" w:rsidRPr="00B75430" w14:paraId="02D9BCD8" w14:textId="77777777" w:rsidTr="00DA2C15">
        <w:trPr>
          <w:gridAfter w:val="1"/>
          <w:wAfter w:w="14" w:type="dxa"/>
          <w:trHeight w:val="5594"/>
        </w:trPr>
        <w:tc>
          <w:tcPr>
            <w:tcW w:w="1551" w:type="dxa"/>
            <w:vMerge w:val="restart"/>
            <w:shd w:val="clear" w:color="auto" w:fill="FFF2CC" w:themeFill="accent4" w:themeFillTint="33"/>
            <w:textDirection w:val="btLr"/>
          </w:tcPr>
          <w:p w14:paraId="6BC181DB" w14:textId="77777777" w:rsidR="005132B6" w:rsidRPr="00B75430" w:rsidRDefault="005132B6" w:rsidP="00F02790">
            <w:pPr>
              <w:ind w:left="360" w:right="113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All students are able to access the New Zealand Curriculum – equity and excellence for all</w:t>
            </w:r>
          </w:p>
          <w:p w14:paraId="799F8F96" w14:textId="77777777" w:rsidR="005132B6" w:rsidRPr="00B75430" w:rsidRDefault="005132B6" w:rsidP="00F02790">
            <w:pPr>
              <w:ind w:left="360"/>
              <w:rPr>
                <w:rFonts w:asciiTheme="majorHAnsi" w:hAnsiTheme="majorHAnsi" w:cs="Arial"/>
                <w:color w:val="000000"/>
                <w:sz w:val="20"/>
                <w:szCs w:val="20"/>
                <w:lang w:val="en-AU"/>
              </w:rPr>
            </w:pPr>
            <w:r w:rsidRPr="00B75430">
              <w:rPr>
                <w:rFonts w:asciiTheme="majorHAnsi" w:hAnsiTheme="majorHAnsi" w:cs="Arial"/>
                <w:color w:val="000000"/>
                <w:sz w:val="20"/>
                <w:szCs w:val="20"/>
                <w:lang w:val="en-AU"/>
              </w:rPr>
              <w:t xml:space="preserve">Students are increasingly engaged and taking ownership of their learning. </w:t>
            </w:r>
          </w:p>
          <w:p w14:paraId="79547662" w14:textId="77777777" w:rsidR="005132B6" w:rsidRPr="00B75430" w:rsidRDefault="005132B6" w:rsidP="00F02790">
            <w:pPr>
              <w:ind w:left="360"/>
              <w:rPr>
                <w:rFonts w:asciiTheme="majorHAnsi" w:hAnsiTheme="majorHAnsi" w:cs="Arial"/>
                <w:color w:val="000000"/>
                <w:sz w:val="20"/>
                <w:szCs w:val="20"/>
                <w:lang w:val="en-AU"/>
              </w:rPr>
            </w:pPr>
            <w:r w:rsidRPr="00B75430">
              <w:rPr>
                <w:rFonts w:asciiTheme="majorHAnsi" w:hAnsiTheme="majorHAnsi" w:cs="Arial"/>
                <w:color w:val="000000"/>
                <w:sz w:val="20"/>
                <w:szCs w:val="20"/>
                <w:lang w:val="en-AU"/>
              </w:rPr>
              <w:t>Teachers are learners who critique, reflect and adapt their practice and take collective responsibility to meet the needs of their students.</w:t>
            </w:r>
          </w:p>
          <w:p w14:paraId="384E8869" w14:textId="77777777" w:rsidR="005132B6" w:rsidRPr="00B75430" w:rsidRDefault="005132B6" w:rsidP="00F02790">
            <w:pPr>
              <w:ind w:left="360"/>
              <w:rPr>
                <w:rFonts w:asciiTheme="majorHAnsi" w:hAnsiTheme="majorHAnsi" w:cs="Arial"/>
                <w:color w:val="000000"/>
                <w:sz w:val="20"/>
                <w:szCs w:val="20"/>
                <w:lang w:val="en-AU"/>
              </w:rPr>
            </w:pPr>
            <w:r w:rsidRPr="00B75430">
              <w:rPr>
                <w:rFonts w:asciiTheme="majorHAnsi" w:hAnsiTheme="majorHAnsi" w:cs="Arial"/>
                <w:color w:val="000000"/>
                <w:sz w:val="20"/>
                <w:szCs w:val="20"/>
                <w:lang w:val="en-AU"/>
              </w:rPr>
              <w:t>Educationally powerful connections with whanau and parents and other educators are continually being developed to support children’s learning.</w:t>
            </w:r>
          </w:p>
          <w:p w14:paraId="37D3F2E5" w14:textId="77777777" w:rsidR="005132B6" w:rsidRPr="00B75430" w:rsidRDefault="005132B6" w:rsidP="00F02790">
            <w:pPr>
              <w:ind w:left="360" w:right="113"/>
              <w:rPr>
                <w:rFonts w:asciiTheme="majorHAnsi" w:hAnsiTheme="majorHAnsi" w:cs="Arial"/>
                <w:color w:val="000000"/>
                <w:sz w:val="20"/>
                <w:szCs w:val="20"/>
                <w:lang w:val="en-AU"/>
              </w:rPr>
            </w:pPr>
            <w:r w:rsidRPr="00B75430">
              <w:rPr>
                <w:rFonts w:asciiTheme="majorHAnsi" w:hAnsiTheme="majorHAnsi" w:cs="Arial"/>
                <w:color w:val="000000"/>
                <w:sz w:val="20"/>
                <w:szCs w:val="20"/>
                <w:lang w:val="en-AU"/>
              </w:rPr>
              <w:t>An environment will be created that supports and encourages quality teaching and learning</w:t>
            </w:r>
          </w:p>
          <w:p w14:paraId="5818CBEA" w14:textId="77777777" w:rsidR="005132B6" w:rsidRPr="00B75430" w:rsidRDefault="005132B6" w:rsidP="002D600E">
            <w:pPr>
              <w:ind w:left="360"/>
              <w:rPr>
                <w:sz w:val="20"/>
                <w:szCs w:val="20"/>
              </w:rPr>
            </w:pPr>
          </w:p>
        </w:tc>
        <w:tc>
          <w:tcPr>
            <w:tcW w:w="2182" w:type="dxa"/>
            <w:vMerge w:val="restart"/>
            <w:tcBorders>
              <w:right w:val="single" w:sz="4" w:space="0" w:color="BFBFBF" w:themeColor="background1" w:themeShade="BF"/>
            </w:tcBorders>
            <w:shd w:val="clear" w:color="auto" w:fill="D9E2F3" w:themeFill="accent5" w:themeFillTint="33"/>
            <w:textDirection w:val="btLr"/>
            <w:vAlign w:val="center"/>
          </w:tcPr>
          <w:p w14:paraId="4A53B383" w14:textId="77777777" w:rsidR="005132B6" w:rsidRPr="00B75430" w:rsidRDefault="005132B6" w:rsidP="00F02790">
            <w:pPr>
              <w:pStyle w:val="Heading4"/>
              <w:ind w:left="113" w:right="113"/>
              <w:outlineLvl w:val="3"/>
              <w:rPr>
                <w:b/>
                <w:sz w:val="20"/>
                <w:szCs w:val="20"/>
              </w:rPr>
            </w:pPr>
          </w:p>
          <w:p w14:paraId="081A8AD3" w14:textId="77777777" w:rsidR="005132B6" w:rsidRPr="00B75430" w:rsidRDefault="005132B6" w:rsidP="00F02790">
            <w:pPr>
              <w:jc w:val="center"/>
              <w:rPr>
                <w:sz w:val="20"/>
                <w:szCs w:val="20"/>
              </w:rPr>
            </w:pPr>
          </w:p>
          <w:p w14:paraId="7D4C7925" w14:textId="77777777" w:rsidR="005132B6" w:rsidRPr="00B75430" w:rsidRDefault="005132B6" w:rsidP="00F02790">
            <w:pPr>
              <w:jc w:val="center"/>
              <w:rPr>
                <w:i/>
                <w:color w:val="2E74B5" w:themeColor="accent1" w:themeShade="BF"/>
                <w:sz w:val="20"/>
                <w:szCs w:val="20"/>
              </w:rPr>
            </w:pPr>
            <w:r w:rsidRPr="00B75430">
              <w:rPr>
                <w:i/>
                <w:color w:val="2E74B5" w:themeColor="accent1" w:themeShade="BF"/>
                <w:sz w:val="20"/>
                <w:szCs w:val="20"/>
              </w:rPr>
              <w:t>NAG 1: Student Achievement and Curriculum</w:t>
            </w:r>
          </w:p>
          <w:p w14:paraId="79D07EFE" w14:textId="77777777" w:rsidR="005132B6" w:rsidRPr="00B75430" w:rsidRDefault="005132B6" w:rsidP="00F02790">
            <w:pPr>
              <w:rPr>
                <w:sz w:val="20"/>
                <w:szCs w:val="20"/>
              </w:rPr>
            </w:pPr>
          </w:p>
        </w:tc>
        <w:tc>
          <w:tcPr>
            <w:tcW w:w="1837" w:type="dxa"/>
            <w:vMerge w:val="restart"/>
            <w:tcBorders>
              <w:top w:val="sing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E2F3" w:themeFill="accent5" w:themeFillTint="33"/>
            <w:vAlign w:val="center"/>
          </w:tcPr>
          <w:p w14:paraId="4EA4CE88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 w:rsidRPr="00B75430">
              <w:rPr>
                <w:b/>
                <w:i/>
                <w:sz w:val="20"/>
                <w:szCs w:val="20"/>
              </w:rPr>
              <w:t>lift student achievement for at promise learners  in mathematics, reading and writing</w:t>
            </w:r>
          </w:p>
          <w:p w14:paraId="239425C7" w14:textId="77777777" w:rsidR="005132B6" w:rsidRPr="00B75430" w:rsidRDefault="005132B6" w:rsidP="00F02790">
            <w:pPr>
              <w:rPr>
                <w:sz w:val="20"/>
                <w:szCs w:val="20"/>
              </w:rPr>
            </w:pPr>
          </w:p>
        </w:tc>
        <w:tc>
          <w:tcPr>
            <w:tcW w:w="7075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</w:tcPr>
          <w:p w14:paraId="0C3D6DE3" w14:textId="77777777" w:rsidR="0077529B" w:rsidRDefault="0077529B" w:rsidP="0077529B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  <w:p w14:paraId="057A0C21" w14:textId="77777777" w:rsidR="005132B6" w:rsidRPr="0077529B" w:rsidRDefault="005132B6" w:rsidP="0077529B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 w:val="20"/>
                <w:szCs w:val="20"/>
              </w:rPr>
            </w:pPr>
            <w:r w:rsidRPr="0077529B">
              <w:rPr>
                <w:sz w:val="20"/>
                <w:szCs w:val="20"/>
              </w:rPr>
              <w:t xml:space="preserve">Set </w:t>
            </w:r>
            <w:r w:rsidRPr="0077529B">
              <w:rPr>
                <w:b/>
                <w:sz w:val="20"/>
                <w:szCs w:val="20"/>
              </w:rPr>
              <w:t>Achievement Targets</w:t>
            </w:r>
            <w:r w:rsidRPr="0077529B">
              <w:rPr>
                <w:sz w:val="20"/>
                <w:szCs w:val="20"/>
              </w:rPr>
              <w:t xml:space="preserve"> for priority learners for </w:t>
            </w:r>
            <w:r w:rsidRPr="0077529B">
              <w:rPr>
                <w:b/>
                <w:sz w:val="20"/>
                <w:szCs w:val="20"/>
              </w:rPr>
              <w:t>2018</w:t>
            </w:r>
          </w:p>
          <w:p w14:paraId="362FF062" w14:textId="77777777" w:rsidR="005132B6" w:rsidRPr="00B75430" w:rsidRDefault="005132B6" w:rsidP="0077529B">
            <w:pPr>
              <w:pStyle w:val="ListParagraph"/>
              <w:numPr>
                <w:ilvl w:val="1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Priority Learners Identified using 2017 National Standards results and PAT assessment information </w:t>
            </w:r>
          </w:p>
          <w:p w14:paraId="6825A163" w14:textId="56630CD3" w:rsidR="005132B6" w:rsidRPr="00B75430" w:rsidRDefault="005132B6" w:rsidP="0077529B">
            <w:pPr>
              <w:pStyle w:val="ListParagraph"/>
              <w:numPr>
                <w:ilvl w:val="1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School wide Targets set for Priority Learners as per MoE and Charter requirements, wit</w:t>
            </w:r>
            <w:r w:rsidR="00C16775">
              <w:rPr>
                <w:sz w:val="20"/>
                <w:szCs w:val="20"/>
              </w:rPr>
              <w:t>h year group and ethnic cohorts  s</w:t>
            </w:r>
            <w:r w:rsidRPr="00B75430">
              <w:rPr>
                <w:sz w:val="20"/>
                <w:szCs w:val="20"/>
              </w:rPr>
              <w:t>howing actions and interventions.</w:t>
            </w:r>
          </w:p>
          <w:p w14:paraId="06AD3F3D" w14:textId="77777777" w:rsidR="005132B6" w:rsidRDefault="005132B6" w:rsidP="0077529B">
            <w:pPr>
              <w:pStyle w:val="ListParagraph"/>
              <w:numPr>
                <w:ilvl w:val="1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Reporting to focus on progress of selected cohort using of a variety of assessment tools. </w:t>
            </w:r>
          </w:p>
          <w:p w14:paraId="3F5FCCB2" w14:textId="77777777" w:rsidR="005132B6" w:rsidRPr="004F7DCA" w:rsidRDefault="005132B6" w:rsidP="0077529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t>Focus students</w:t>
            </w:r>
            <w:r w:rsidRPr="00B75430">
              <w:rPr>
                <w:sz w:val="20"/>
                <w:szCs w:val="20"/>
              </w:rPr>
              <w:t xml:space="preserve"> for each teacher</w:t>
            </w:r>
          </w:p>
          <w:p w14:paraId="593C91B8" w14:textId="77777777" w:rsidR="005132B6" w:rsidRPr="00B75430" w:rsidRDefault="005132B6" w:rsidP="0077529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t>Short term goals</w:t>
            </w:r>
            <w:r>
              <w:rPr>
                <w:sz w:val="20"/>
                <w:szCs w:val="20"/>
              </w:rPr>
              <w:t xml:space="preserve"> and expectation </w:t>
            </w:r>
            <w:r w:rsidRPr="00B75430">
              <w:rPr>
                <w:sz w:val="20"/>
                <w:szCs w:val="20"/>
              </w:rPr>
              <w:t xml:space="preserve">( Linda </w:t>
            </w:r>
            <w:r>
              <w:rPr>
                <w:sz w:val="20"/>
                <w:szCs w:val="20"/>
              </w:rPr>
              <w:t>Bendikson:</w:t>
            </w:r>
            <w:r w:rsidRPr="00B75430">
              <w:rPr>
                <w:sz w:val="20"/>
                <w:szCs w:val="20"/>
              </w:rPr>
              <w:t xml:space="preserve"> Auckland Uni</w:t>
            </w:r>
            <w:r>
              <w:rPr>
                <w:sz w:val="20"/>
                <w:szCs w:val="20"/>
              </w:rPr>
              <w:t>versity</w:t>
            </w:r>
            <w:r w:rsidRPr="00B75430">
              <w:rPr>
                <w:sz w:val="20"/>
                <w:szCs w:val="20"/>
              </w:rPr>
              <w:t>)</w:t>
            </w:r>
          </w:p>
          <w:p w14:paraId="03AF1D82" w14:textId="77777777" w:rsidR="005132B6" w:rsidRPr="00B75430" w:rsidRDefault="005132B6" w:rsidP="0077529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t>Analyse assessment</w:t>
            </w:r>
            <w:r w:rsidRPr="00B75430">
              <w:rPr>
                <w:sz w:val="20"/>
                <w:szCs w:val="20"/>
              </w:rPr>
              <w:t xml:space="preserve"> info</w:t>
            </w:r>
            <w:r>
              <w:rPr>
                <w:sz w:val="20"/>
                <w:szCs w:val="20"/>
              </w:rPr>
              <w:t>rmation (PATS, running records, E-asttle)</w:t>
            </w:r>
          </w:p>
          <w:p w14:paraId="700BB9A6" w14:textId="77777777" w:rsidR="005132B6" w:rsidRPr="00B75430" w:rsidRDefault="005132B6" w:rsidP="0077529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Develop tracking on SMS</w:t>
            </w:r>
          </w:p>
          <w:p w14:paraId="0CDE02B4" w14:textId="77777777" w:rsidR="005132B6" w:rsidRDefault="005132B6" w:rsidP="0077529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Science</w:t>
            </w:r>
            <w:r>
              <w:rPr>
                <w:sz w:val="20"/>
                <w:szCs w:val="20"/>
              </w:rPr>
              <w:t xml:space="preserve"> curriculum focus terms 2 and 3</w:t>
            </w:r>
          </w:p>
          <w:p w14:paraId="3C1A6E5C" w14:textId="77777777" w:rsidR="005132B6" w:rsidRPr="00B75430" w:rsidRDefault="005132B6" w:rsidP="0077529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rFonts w:cstheme="minorHAnsi"/>
                <w:color w:val="000000"/>
                <w:sz w:val="20"/>
                <w:szCs w:val="20"/>
              </w:rPr>
              <w:t xml:space="preserve">A wide range of </w:t>
            </w:r>
            <w:r w:rsidRPr="00B75430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xternal interventions</w:t>
            </w:r>
            <w:r w:rsidRPr="00B75430">
              <w:rPr>
                <w:rFonts w:cstheme="minorHAnsi"/>
                <w:color w:val="000000"/>
                <w:sz w:val="20"/>
                <w:szCs w:val="20"/>
              </w:rPr>
              <w:t xml:space="preserve"> are actioned for those relevant priority learners. ( writing and responding, reading together, literacy enrichment, authentic contexts)</w:t>
            </w:r>
          </w:p>
          <w:p w14:paraId="5D089763" w14:textId="77777777" w:rsidR="005132B6" w:rsidRPr="00B75430" w:rsidRDefault="005132B6" w:rsidP="0077529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rFonts w:cstheme="minorHAnsi"/>
                <w:color w:val="000000"/>
                <w:sz w:val="20"/>
                <w:szCs w:val="20"/>
              </w:rPr>
              <w:t xml:space="preserve">Explore and Seek opportunities for </w:t>
            </w:r>
            <w:r w:rsidRPr="00B75430">
              <w:rPr>
                <w:rFonts w:cstheme="minorHAnsi"/>
                <w:b/>
                <w:color w:val="000000"/>
                <w:sz w:val="20"/>
                <w:szCs w:val="20"/>
              </w:rPr>
              <w:t>whanau engagement</w:t>
            </w:r>
            <w:r w:rsidRPr="00B75430">
              <w:rPr>
                <w:rFonts w:cstheme="minorHAnsi"/>
                <w:color w:val="000000"/>
                <w:sz w:val="20"/>
                <w:szCs w:val="20"/>
              </w:rPr>
              <w:t xml:space="preserve"> – e.g. family science day…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</w:tcPr>
          <w:p w14:paraId="0BD668F1" w14:textId="77777777" w:rsidR="00273493" w:rsidRDefault="00273493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</w:p>
          <w:p w14:paraId="7DBFF4E9" w14:textId="77777777" w:rsidR="00A65C8D" w:rsidRDefault="002D600E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  <w:r w:rsidRPr="00A65C8D">
              <w:rPr>
                <w:sz w:val="20"/>
                <w:szCs w:val="20"/>
              </w:rPr>
              <w:t>Leadership</w:t>
            </w:r>
          </w:p>
          <w:p w14:paraId="60D2C5BE" w14:textId="3C328E71" w:rsidR="005132B6" w:rsidRDefault="002D600E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  <w:r w:rsidRPr="00A65C8D">
              <w:rPr>
                <w:sz w:val="20"/>
                <w:szCs w:val="20"/>
              </w:rPr>
              <w:t xml:space="preserve"> </w:t>
            </w:r>
            <w:r w:rsidR="00A65C8D" w:rsidRPr="00A65C8D">
              <w:rPr>
                <w:sz w:val="20"/>
                <w:szCs w:val="20"/>
              </w:rPr>
              <w:t>T</w:t>
            </w:r>
            <w:r w:rsidRPr="00A65C8D">
              <w:rPr>
                <w:sz w:val="20"/>
                <w:szCs w:val="20"/>
              </w:rPr>
              <w:t>eam</w:t>
            </w:r>
          </w:p>
          <w:p w14:paraId="7A8F609C" w14:textId="77777777" w:rsidR="00A65C8D" w:rsidRDefault="00A65C8D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</w:p>
          <w:p w14:paraId="697A3F86" w14:textId="77777777" w:rsidR="00A65C8D" w:rsidRDefault="00A65C8D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</w:p>
          <w:p w14:paraId="11E3E574" w14:textId="77777777" w:rsidR="00A65C8D" w:rsidRDefault="00A65C8D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</w:p>
          <w:p w14:paraId="6EE64A96" w14:textId="77777777" w:rsidR="00A65C8D" w:rsidRDefault="00A65C8D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</w:p>
          <w:p w14:paraId="32E1874E" w14:textId="77777777" w:rsidR="00A65C8D" w:rsidRDefault="00A65C8D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</w:p>
          <w:p w14:paraId="76C6AFE7" w14:textId="77777777" w:rsidR="00A65C8D" w:rsidRDefault="00A65C8D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chers</w:t>
            </w:r>
          </w:p>
          <w:p w14:paraId="1EB6271C" w14:textId="77777777" w:rsidR="00A65C8D" w:rsidRDefault="00A65C8D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chers</w:t>
            </w:r>
          </w:p>
          <w:p w14:paraId="4D071CB6" w14:textId="77777777" w:rsidR="00A65C8D" w:rsidRDefault="00A65C8D" w:rsidP="00A65C8D">
            <w:pPr>
              <w:spacing w:line="276" w:lineRule="auto"/>
              <w:ind w:right="-628"/>
              <w:jc w:val="both"/>
              <w:rPr>
                <w:sz w:val="20"/>
                <w:szCs w:val="20"/>
              </w:rPr>
            </w:pPr>
          </w:p>
          <w:p w14:paraId="2D5D3C16" w14:textId="77777777" w:rsidR="00A65C8D" w:rsidRDefault="00A65C8D" w:rsidP="00A65C8D">
            <w:pPr>
              <w:spacing w:line="276" w:lineRule="auto"/>
              <w:ind w:right="-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, teachers</w:t>
            </w:r>
          </w:p>
          <w:p w14:paraId="6CD6E8C3" w14:textId="77777777" w:rsidR="00A65C8D" w:rsidRDefault="00A65C8D" w:rsidP="00A65C8D">
            <w:pPr>
              <w:spacing w:line="276" w:lineRule="auto"/>
              <w:ind w:right="-118"/>
              <w:jc w:val="both"/>
              <w:rPr>
                <w:sz w:val="20"/>
                <w:szCs w:val="20"/>
              </w:rPr>
            </w:pPr>
          </w:p>
          <w:p w14:paraId="7BBBE926" w14:textId="31259AB6" w:rsidR="00A65C8D" w:rsidRDefault="00A65C8D" w:rsidP="00A65C8D">
            <w:pPr>
              <w:spacing w:line="276" w:lineRule="auto"/>
              <w:ind w:right="-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H </w:t>
            </w:r>
          </w:p>
          <w:p w14:paraId="721898D4" w14:textId="3B849F2C" w:rsidR="00A65C8D" w:rsidRDefault="00A65C8D" w:rsidP="00A65C8D">
            <w:pPr>
              <w:spacing w:line="276" w:lineRule="auto"/>
              <w:ind w:right="-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D, CM</w:t>
            </w:r>
          </w:p>
          <w:p w14:paraId="3BD84B9B" w14:textId="69DB289C" w:rsidR="00A65C8D" w:rsidRDefault="00A65C8D" w:rsidP="00A65C8D">
            <w:pPr>
              <w:spacing w:line="276" w:lineRule="auto"/>
              <w:ind w:right="-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B</w:t>
            </w:r>
          </w:p>
          <w:p w14:paraId="2DA4943F" w14:textId="67934289" w:rsidR="00A65C8D" w:rsidRPr="00A65C8D" w:rsidRDefault="00A65C8D" w:rsidP="00A65C8D">
            <w:pPr>
              <w:spacing w:line="276" w:lineRule="auto"/>
              <w:ind w:right="-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D, KV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</w:tcPr>
          <w:p w14:paraId="4B7AF59F" w14:textId="2BAD627A" w:rsidR="00A65C8D" w:rsidRPr="00273493" w:rsidRDefault="00A65C8D" w:rsidP="0077529B">
            <w:pPr>
              <w:pStyle w:val="ListParagraph"/>
              <w:spacing w:line="276" w:lineRule="auto"/>
              <w:ind w:left="-109" w:hanging="1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2438786" w14:textId="0DB24A3B" w:rsidR="005132B6" w:rsidRDefault="00273493" w:rsidP="00A65C8D">
            <w:pPr>
              <w:pStyle w:val="ListParagraph"/>
              <w:spacing w:line="276" w:lineRule="auto"/>
              <w:ind w:left="-109" w:hanging="1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A65C8D">
              <w:rPr>
                <w:sz w:val="20"/>
                <w:szCs w:val="20"/>
              </w:rPr>
              <w:t>Beginning Term 1</w:t>
            </w:r>
          </w:p>
          <w:p w14:paraId="4A4DF332" w14:textId="77777777" w:rsidR="00A65C8D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</w:p>
          <w:p w14:paraId="472DC351" w14:textId="77777777" w:rsidR="00A65C8D" w:rsidRDefault="00A65C8D" w:rsidP="00A65C8D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20494344" w14:textId="5BB2D5F3" w:rsidR="00A65C8D" w:rsidRDefault="00A65C8D" w:rsidP="00A65C8D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4 weeks</w:t>
            </w:r>
          </w:p>
          <w:p w14:paraId="0EB0E7D6" w14:textId="33BAC220" w:rsidR="00A65C8D" w:rsidRDefault="00A65C8D" w:rsidP="00A65C8D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4 weeks</w:t>
            </w:r>
          </w:p>
          <w:p w14:paraId="6CE247E2" w14:textId="77777777" w:rsidR="00A65C8D" w:rsidRDefault="00A65C8D" w:rsidP="00A65C8D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35067A47" w14:textId="5DBBDE15" w:rsidR="00A65C8D" w:rsidRDefault="00A65C8D" w:rsidP="00A65C8D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6 weeks</w:t>
            </w:r>
          </w:p>
          <w:p w14:paraId="75502545" w14:textId="77777777" w:rsidR="00A65C8D" w:rsidRPr="00A65C8D" w:rsidRDefault="00A65C8D" w:rsidP="00A65C8D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52B4C04C" w14:textId="77777777" w:rsidR="00A65C8D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</w:p>
          <w:p w14:paraId="7B41F534" w14:textId="5C306066" w:rsidR="00A65C8D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Tms 1,2,3,4</w:t>
            </w:r>
          </w:p>
          <w:p w14:paraId="7589E9C5" w14:textId="46EF048B" w:rsidR="00A65C8D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Tm 1</w:t>
            </w:r>
          </w:p>
          <w:p w14:paraId="2C68C4AD" w14:textId="77777777" w:rsidR="00A65C8D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</w:p>
          <w:p w14:paraId="33B2ED3B" w14:textId="5A8E1A04" w:rsidR="00A65C8D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Tm 2,3</w:t>
            </w:r>
          </w:p>
          <w:p w14:paraId="1888FD46" w14:textId="77777777" w:rsidR="00A65C8D" w:rsidRDefault="00A65C8D" w:rsidP="00A65C8D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14:paraId="7357A204" w14:textId="6F49D2B0" w:rsidR="00A65C8D" w:rsidRPr="00A65C8D" w:rsidRDefault="00A65C8D" w:rsidP="00A65C8D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A65C8D">
              <w:rPr>
                <w:sz w:val="20"/>
                <w:szCs w:val="20"/>
              </w:rPr>
              <w:t xml:space="preserve">Term </w:t>
            </w:r>
            <w:r>
              <w:rPr>
                <w:sz w:val="20"/>
                <w:szCs w:val="20"/>
              </w:rPr>
              <w:t>3</w:t>
            </w:r>
          </w:p>
          <w:p w14:paraId="03EF6EA4" w14:textId="77777777" w:rsidR="00A65C8D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</w:p>
          <w:p w14:paraId="13742E5F" w14:textId="77777777" w:rsidR="00A65C8D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</w:p>
          <w:p w14:paraId="6B23AD1A" w14:textId="77777777" w:rsidR="00A65C8D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</w:p>
          <w:p w14:paraId="1DD80237" w14:textId="5D8C0CC5" w:rsidR="00A65C8D" w:rsidRPr="00B75430" w:rsidRDefault="00A65C8D" w:rsidP="00A65C8D">
            <w:pPr>
              <w:pStyle w:val="ListParagraph"/>
              <w:spacing w:line="276" w:lineRule="auto"/>
              <w:ind w:left="-120"/>
              <w:jc w:val="both"/>
              <w:rPr>
                <w:sz w:val="20"/>
                <w:szCs w:val="20"/>
              </w:rPr>
            </w:pPr>
          </w:p>
        </w:tc>
      </w:tr>
      <w:tr w:rsidR="00A65C8D" w:rsidRPr="00B75430" w14:paraId="15BD859F" w14:textId="77777777" w:rsidTr="00273493">
        <w:trPr>
          <w:gridAfter w:val="1"/>
          <w:wAfter w:w="14" w:type="dxa"/>
          <w:trHeight w:val="605"/>
        </w:trPr>
        <w:tc>
          <w:tcPr>
            <w:tcW w:w="1551" w:type="dxa"/>
            <w:vMerge/>
            <w:shd w:val="clear" w:color="auto" w:fill="FFF2CC" w:themeFill="accent4" w:themeFillTint="33"/>
            <w:textDirection w:val="btLr"/>
          </w:tcPr>
          <w:p w14:paraId="762E5B2B" w14:textId="49CE46DA" w:rsidR="005132B6" w:rsidRPr="00B75430" w:rsidRDefault="005132B6" w:rsidP="00F02790">
            <w:pPr>
              <w:ind w:left="360" w:right="113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D9E2F3" w:themeFill="accent5" w:themeFillTint="33"/>
            <w:textDirection w:val="btLr"/>
            <w:vAlign w:val="center"/>
          </w:tcPr>
          <w:p w14:paraId="6B6C835F" w14:textId="77777777" w:rsidR="005132B6" w:rsidRPr="00B75430" w:rsidRDefault="005132B6" w:rsidP="00F02790">
            <w:pPr>
              <w:pStyle w:val="Heading4"/>
              <w:ind w:left="113" w:right="113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E2F3" w:themeFill="accent5" w:themeFillTint="33"/>
            <w:vAlign w:val="center"/>
          </w:tcPr>
          <w:p w14:paraId="3CF8C2EE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</w:tc>
        <w:tc>
          <w:tcPr>
            <w:tcW w:w="7075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2E5B0233" w14:textId="77777777" w:rsidR="005132B6" w:rsidRPr="00E93EA3" w:rsidRDefault="005132B6" w:rsidP="00F02790">
            <w:pPr>
              <w:spacing w:line="276" w:lineRule="auto"/>
              <w:rPr>
                <w:i/>
                <w:sz w:val="20"/>
                <w:szCs w:val="20"/>
                <w:u w:val="single"/>
              </w:rPr>
            </w:pPr>
            <w:r w:rsidRPr="00E93EA3">
              <w:rPr>
                <w:i/>
                <w:sz w:val="20"/>
                <w:szCs w:val="20"/>
                <w:u w:val="single"/>
              </w:rPr>
              <w:t>Commentary:</w:t>
            </w:r>
          </w:p>
          <w:p w14:paraId="74701AEB" w14:textId="77777777" w:rsidR="005132B6" w:rsidRPr="00E93EA3" w:rsidRDefault="005132B6" w:rsidP="00F02790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</w:tcPr>
          <w:p w14:paraId="0BC592A6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</w:tcPr>
          <w:p w14:paraId="74F85AC4" w14:textId="77777777" w:rsidR="005132B6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  <w:p w14:paraId="3597A5B9" w14:textId="77777777" w:rsidR="00A65C8D" w:rsidRPr="00B75430" w:rsidRDefault="00A65C8D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</w:tr>
      <w:tr w:rsidR="00A65C8D" w:rsidRPr="00B75430" w14:paraId="12EFF8C0" w14:textId="77777777" w:rsidTr="00A65C8D">
        <w:trPr>
          <w:gridAfter w:val="1"/>
          <w:wAfter w:w="14" w:type="dxa"/>
          <w:trHeight w:val="2952"/>
        </w:trPr>
        <w:tc>
          <w:tcPr>
            <w:tcW w:w="1551" w:type="dxa"/>
            <w:vMerge/>
            <w:shd w:val="clear" w:color="auto" w:fill="FFF2CC" w:themeFill="accent4" w:themeFillTint="33"/>
            <w:textDirection w:val="btLr"/>
          </w:tcPr>
          <w:p w14:paraId="22BBEF51" w14:textId="77777777" w:rsidR="005132B6" w:rsidRPr="00B75430" w:rsidRDefault="005132B6" w:rsidP="00F02790">
            <w:pPr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D9E2F3" w:themeFill="accent5" w:themeFillTint="33"/>
            <w:textDirection w:val="btLr"/>
            <w:vAlign w:val="center"/>
          </w:tcPr>
          <w:p w14:paraId="1ED8C601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 w:val="restart"/>
            <w:tcBorders>
              <w:top w:val="sing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E2F3" w:themeFill="accent5" w:themeFillTint="33"/>
            <w:vAlign w:val="center"/>
          </w:tcPr>
          <w:p w14:paraId="7D30C417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 w:rsidRPr="00B75430">
              <w:rPr>
                <w:b/>
                <w:i/>
                <w:sz w:val="20"/>
                <w:szCs w:val="20"/>
              </w:rPr>
              <w:t>Continue to investigate and apply innovative learning pedagogy based on the concept of personalising learning</w:t>
            </w:r>
          </w:p>
        </w:tc>
        <w:tc>
          <w:tcPr>
            <w:tcW w:w="7075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52DF9B3E" w14:textId="77777777" w:rsidR="005132B6" w:rsidRDefault="005132B6" w:rsidP="00F0279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Continue to further  </w:t>
            </w:r>
            <w:r w:rsidRPr="00B75430">
              <w:rPr>
                <w:b/>
                <w:sz w:val="20"/>
                <w:szCs w:val="20"/>
              </w:rPr>
              <w:t xml:space="preserve">develop our understanding and expectations of personalised learning </w:t>
            </w:r>
            <w:r w:rsidRPr="00B75430">
              <w:rPr>
                <w:sz w:val="20"/>
                <w:szCs w:val="20"/>
              </w:rPr>
              <w:t>as learners move through our school ( Levin North Curriculum 2016)</w:t>
            </w:r>
          </w:p>
          <w:p w14:paraId="67538126" w14:textId="77777777" w:rsidR="005132B6" w:rsidRPr="00B75430" w:rsidRDefault="005132B6" w:rsidP="00F0279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rther develop </w:t>
            </w:r>
            <w:r w:rsidRPr="00B75430">
              <w:rPr>
                <w:b/>
                <w:sz w:val="20"/>
                <w:szCs w:val="20"/>
              </w:rPr>
              <w:t>student voice</w:t>
            </w:r>
            <w:r>
              <w:rPr>
                <w:sz w:val="20"/>
                <w:szCs w:val="20"/>
              </w:rPr>
              <w:t xml:space="preserve"> in learning</w:t>
            </w:r>
          </w:p>
          <w:p w14:paraId="098E70AA" w14:textId="77777777" w:rsidR="005132B6" w:rsidRPr="00B75430" w:rsidRDefault="005132B6" w:rsidP="00F0279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Assist with </w:t>
            </w:r>
            <w:r w:rsidRPr="00B75430">
              <w:rPr>
                <w:b/>
                <w:sz w:val="20"/>
                <w:szCs w:val="20"/>
              </w:rPr>
              <w:t>design of Rooms 5-8 as</w:t>
            </w:r>
            <w:r w:rsidRPr="00B75430">
              <w:rPr>
                <w:sz w:val="20"/>
                <w:szCs w:val="20"/>
              </w:rPr>
              <w:t xml:space="preserve"> 4 class ILE/MLE space. </w:t>
            </w:r>
          </w:p>
          <w:p w14:paraId="3884E5C7" w14:textId="77777777" w:rsidR="005132B6" w:rsidRPr="00B75430" w:rsidRDefault="005132B6" w:rsidP="00F0279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Minor adaptations to </w:t>
            </w:r>
            <w:r w:rsidRPr="00B75430">
              <w:rPr>
                <w:b/>
                <w:sz w:val="20"/>
                <w:szCs w:val="20"/>
              </w:rPr>
              <w:t>Rooms 10 – 13</w:t>
            </w:r>
            <w:r w:rsidRPr="00B75430">
              <w:rPr>
                <w:sz w:val="20"/>
                <w:szCs w:val="20"/>
              </w:rPr>
              <w:t xml:space="preserve"> to suit a more ILE pedagogy</w:t>
            </w:r>
          </w:p>
          <w:p w14:paraId="707C8A61" w14:textId="77777777" w:rsidR="005132B6" w:rsidRDefault="005132B6" w:rsidP="00F0279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Continue to explore </w:t>
            </w:r>
            <w:r w:rsidRPr="00B75430">
              <w:rPr>
                <w:b/>
                <w:sz w:val="20"/>
                <w:szCs w:val="20"/>
              </w:rPr>
              <w:t>play based learning in the junior school</w:t>
            </w:r>
            <w:r w:rsidRPr="00B75430">
              <w:rPr>
                <w:sz w:val="20"/>
                <w:szCs w:val="20"/>
              </w:rPr>
              <w:t xml:space="preserve"> and articulating our philosophy of how this links to personalising learning</w:t>
            </w:r>
          </w:p>
          <w:p w14:paraId="5D6FC9B9" w14:textId="1BED28F9" w:rsidR="00776C39" w:rsidRPr="00B75430" w:rsidRDefault="00776C39" w:rsidP="00F0279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earch and explore the establishment of a ‘sensory’ room for some of our challenged leaners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</w:tcPr>
          <w:p w14:paraId="240C2DD9" w14:textId="77777777" w:rsidR="005132B6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  <w:p w14:paraId="607FA4B6" w14:textId="77777777" w:rsidR="00A65C8D" w:rsidRDefault="00A65C8D" w:rsidP="00A65C8D">
            <w:pPr>
              <w:pStyle w:val="ListParagraph"/>
              <w:spacing w:line="276" w:lineRule="auto"/>
              <w:ind w:left="-135" w:right="-118" w:firstLine="1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</w:t>
            </w:r>
          </w:p>
          <w:p w14:paraId="1BDEBC20" w14:textId="77777777" w:rsidR="003D1CB4" w:rsidRDefault="003D1CB4" w:rsidP="00A65C8D">
            <w:pPr>
              <w:pStyle w:val="ListParagraph"/>
              <w:spacing w:line="276" w:lineRule="auto"/>
              <w:ind w:left="-135" w:right="-118" w:firstLine="135"/>
              <w:rPr>
                <w:sz w:val="20"/>
                <w:szCs w:val="20"/>
              </w:rPr>
            </w:pPr>
          </w:p>
          <w:p w14:paraId="2351CF52" w14:textId="77777777" w:rsidR="003D1CB4" w:rsidRPr="00776C39" w:rsidRDefault="003D1CB4" w:rsidP="00776C39">
            <w:pPr>
              <w:spacing w:line="276" w:lineRule="auto"/>
              <w:ind w:right="-118"/>
              <w:rPr>
                <w:sz w:val="20"/>
                <w:szCs w:val="20"/>
              </w:rPr>
            </w:pPr>
          </w:p>
          <w:p w14:paraId="728BADAF" w14:textId="77777777" w:rsidR="003D1CB4" w:rsidRDefault="003D1CB4" w:rsidP="003D1CB4">
            <w:pPr>
              <w:spacing w:line="276" w:lineRule="auto"/>
              <w:ind w:right="-11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, DP Ashby</w:t>
            </w:r>
          </w:p>
          <w:p w14:paraId="73930C7B" w14:textId="77777777" w:rsidR="003D1CB4" w:rsidRDefault="003D1CB4" w:rsidP="003D1CB4">
            <w:pPr>
              <w:spacing w:line="276" w:lineRule="auto"/>
              <w:ind w:right="-118"/>
              <w:rPr>
                <w:sz w:val="20"/>
                <w:szCs w:val="20"/>
              </w:rPr>
            </w:pPr>
          </w:p>
          <w:p w14:paraId="3871532E" w14:textId="77777777" w:rsidR="003D1CB4" w:rsidRDefault="003D1CB4" w:rsidP="003D1CB4">
            <w:pPr>
              <w:spacing w:line="276" w:lineRule="auto"/>
              <w:ind w:right="-11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</w:t>
            </w:r>
          </w:p>
          <w:p w14:paraId="249AB485" w14:textId="6E90DBBB" w:rsidR="00776C39" w:rsidRPr="003D1CB4" w:rsidRDefault="00776C39" w:rsidP="003D1CB4">
            <w:pPr>
              <w:spacing w:line="276" w:lineRule="auto"/>
              <w:ind w:right="-11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S R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</w:tcPr>
          <w:p w14:paraId="76BF0A95" w14:textId="77777777" w:rsidR="005132B6" w:rsidRDefault="005132B6" w:rsidP="00A65C8D">
            <w:pPr>
              <w:pStyle w:val="ListParagraph"/>
              <w:spacing w:line="276" w:lineRule="auto"/>
              <w:ind w:left="-109" w:right="-477" w:firstLine="109"/>
              <w:rPr>
                <w:sz w:val="20"/>
                <w:szCs w:val="20"/>
              </w:rPr>
            </w:pPr>
          </w:p>
          <w:p w14:paraId="4B67F8E2" w14:textId="77777777" w:rsidR="00A65C8D" w:rsidRDefault="00A65C8D" w:rsidP="00A65C8D">
            <w:pPr>
              <w:pStyle w:val="ListParagraph"/>
              <w:spacing w:line="276" w:lineRule="auto"/>
              <w:ind w:left="-109" w:right="-477" w:firstLine="10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s 1,2,3,4</w:t>
            </w:r>
          </w:p>
          <w:p w14:paraId="6EC3E48B" w14:textId="77777777" w:rsidR="003D1CB4" w:rsidRDefault="003D1CB4" w:rsidP="00A65C8D">
            <w:pPr>
              <w:pStyle w:val="ListParagraph"/>
              <w:spacing w:line="276" w:lineRule="auto"/>
              <w:ind w:left="-109" w:right="-477" w:firstLine="109"/>
              <w:rPr>
                <w:sz w:val="20"/>
                <w:szCs w:val="20"/>
              </w:rPr>
            </w:pPr>
          </w:p>
          <w:p w14:paraId="2D8A7E1B" w14:textId="77777777" w:rsidR="003D1CB4" w:rsidRPr="00776C39" w:rsidRDefault="003D1CB4" w:rsidP="00776C39">
            <w:pPr>
              <w:spacing w:line="276" w:lineRule="auto"/>
              <w:ind w:right="-477"/>
              <w:rPr>
                <w:sz w:val="20"/>
                <w:szCs w:val="20"/>
              </w:rPr>
            </w:pPr>
          </w:p>
          <w:p w14:paraId="5F8C5740" w14:textId="77777777" w:rsidR="003D1CB4" w:rsidRDefault="003D1CB4" w:rsidP="00A65C8D">
            <w:pPr>
              <w:pStyle w:val="ListParagraph"/>
              <w:spacing w:line="276" w:lineRule="auto"/>
              <w:ind w:left="-109" w:right="-477" w:firstLine="10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 1</w:t>
            </w:r>
          </w:p>
          <w:p w14:paraId="25FC0A4B" w14:textId="77777777" w:rsidR="003D1CB4" w:rsidRDefault="003D1CB4" w:rsidP="00A65C8D">
            <w:pPr>
              <w:pStyle w:val="ListParagraph"/>
              <w:spacing w:line="276" w:lineRule="auto"/>
              <w:ind w:left="-109" w:right="-477" w:firstLine="109"/>
              <w:rPr>
                <w:sz w:val="20"/>
                <w:szCs w:val="20"/>
              </w:rPr>
            </w:pPr>
          </w:p>
          <w:p w14:paraId="5123A321" w14:textId="77777777" w:rsidR="003D1CB4" w:rsidRDefault="003D1CB4" w:rsidP="00A65C8D">
            <w:pPr>
              <w:pStyle w:val="ListParagraph"/>
              <w:spacing w:line="276" w:lineRule="auto"/>
              <w:ind w:left="-109" w:right="-477" w:firstLine="109"/>
              <w:rPr>
                <w:sz w:val="20"/>
                <w:szCs w:val="20"/>
              </w:rPr>
            </w:pPr>
          </w:p>
          <w:p w14:paraId="464A94D6" w14:textId="77777777" w:rsidR="003D1CB4" w:rsidRDefault="003D1CB4" w:rsidP="00A65C8D">
            <w:pPr>
              <w:pStyle w:val="ListParagraph"/>
              <w:spacing w:line="276" w:lineRule="auto"/>
              <w:ind w:left="-109" w:right="-477" w:firstLine="10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 2</w:t>
            </w:r>
          </w:p>
          <w:p w14:paraId="5E0C24E3" w14:textId="363CB1FB" w:rsidR="00776C39" w:rsidRPr="00B75430" w:rsidRDefault="00776C39" w:rsidP="00A65C8D">
            <w:pPr>
              <w:pStyle w:val="ListParagraph"/>
              <w:spacing w:line="276" w:lineRule="auto"/>
              <w:ind w:left="-109" w:right="-477" w:firstLine="10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s 1,2</w:t>
            </w:r>
          </w:p>
        </w:tc>
      </w:tr>
      <w:tr w:rsidR="00A65C8D" w:rsidRPr="00B75430" w14:paraId="29BA09F7" w14:textId="77777777" w:rsidTr="00A65C8D">
        <w:trPr>
          <w:gridAfter w:val="1"/>
          <w:wAfter w:w="14" w:type="dxa"/>
          <w:trHeight w:val="394"/>
        </w:trPr>
        <w:tc>
          <w:tcPr>
            <w:tcW w:w="1551" w:type="dxa"/>
            <w:vMerge/>
            <w:shd w:val="clear" w:color="auto" w:fill="FFF2CC" w:themeFill="accent4" w:themeFillTint="33"/>
            <w:textDirection w:val="btLr"/>
          </w:tcPr>
          <w:p w14:paraId="1B26A0E3" w14:textId="77777777" w:rsidR="005132B6" w:rsidRPr="00B75430" w:rsidRDefault="005132B6" w:rsidP="00F02790">
            <w:pPr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D9E2F3" w:themeFill="accent5" w:themeFillTint="33"/>
            <w:textDirection w:val="btLr"/>
            <w:vAlign w:val="center"/>
          </w:tcPr>
          <w:p w14:paraId="33F6F4B7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E2F3" w:themeFill="accent5" w:themeFillTint="33"/>
            <w:vAlign w:val="center"/>
          </w:tcPr>
          <w:p w14:paraId="2416D890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</w:tc>
        <w:tc>
          <w:tcPr>
            <w:tcW w:w="7075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1B7EDC1D" w14:textId="77777777" w:rsidR="005132B6" w:rsidRDefault="005132B6" w:rsidP="00F02790">
            <w:pPr>
              <w:spacing w:line="276" w:lineRule="auto"/>
              <w:rPr>
                <w:i/>
                <w:sz w:val="20"/>
                <w:szCs w:val="20"/>
                <w:u w:val="single"/>
              </w:rPr>
            </w:pPr>
            <w:r w:rsidRPr="00E93EA3">
              <w:rPr>
                <w:i/>
                <w:sz w:val="20"/>
                <w:szCs w:val="20"/>
                <w:u w:val="single"/>
              </w:rPr>
              <w:t>Commentary:</w:t>
            </w:r>
          </w:p>
          <w:p w14:paraId="6CCF092B" w14:textId="77777777" w:rsidR="005132B6" w:rsidRPr="00E93EA3" w:rsidRDefault="005132B6" w:rsidP="00F02790">
            <w:pPr>
              <w:spacing w:line="276" w:lineRule="auto"/>
              <w:rPr>
                <w:i/>
                <w:sz w:val="20"/>
                <w:szCs w:val="20"/>
                <w:u w:val="single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</w:tcPr>
          <w:p w14:paraId="5D9F9F25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D9E2F3" w:themeFill="accent5" w:themeFillTint="33"/>
          </w:tcPr>
          <w:p w14:paraId="4FA93744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</w:tr>
      <w:tr w:rsidR="00A65C8D" w:rsidRPr="00B75430" w14:paraId="3D901C35" w14:textId="77777777" w:rsidTr="00A65C8D">
        <w:trPr>
          <w:gridAfter w:val="1"/>
          <w:wAfter w:w="14" w:type="dxa"/>
        </w:trPr>
        <w:tc>
          <w:tcPr>
            <w:tcW w:w="1551" w:type="dxa"/>
            <w:vMerge/>
            <w:shd w:val="clear" w:color="auto" w:fill="FFF2CC" w:themeFill="accent4" w:themeFillTint="33"/>
            <w:textDirection w:val="btLr"/>
          </w:tcPr>
          <w:p w14:paraId="611D0F89" w14:textId="77777777" w:rsidR="005132B6" w:rsidRPr="00B75430" w:rsidRDefault="005132B6" w:rsidP="00F02790">
            <w:pPr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 w:val="restart"/>
            <w:tcBorders>
              <w:right w:val="single" w:sz="4" w:space="0" w:color="BFBFBF" w:themeColor="background1" w:themeShade="BF"/>
            </w:tcBorders>
            <w:shd w:val="clear" w:color="auto" w:fill="FFE599" w:themeFill="accent4" w:themeFillTint="66"/>
            <w:textDirection w:val="btLr"/>
            <w:vAlign w:val="center"/>
          </w:tcPr>
          <w:p w14:paraId="32E9ED90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t>NAG  2: Reporting and Self Review</w:t>
            </w:r>
          </w:p>
        </w:tc>
        <w:tc>
          <w:tcPr>
            <w:tcW w:w="1837" w:type="dxa"/>
            <w:vMerge w:val="restart"/>
            <w:tcBorders>
              <w:top w:val="sing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534B6B47" w14:textId="3958EB2F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 w:rsidRPr="00B75430">
              <w:rPr>
                <w:b/>
                <w:i/>
                <w:sz w:val="20"/>
                <w:szCs w:val="20"/>
              </w:rPr>
              <w:t>Review our assessment and reporting mechanisms (to parents)</w:t>
            </w:r>
          </w:p>
        </w:tc>
        <w:tc>
          <w:tcPr>
            <w:tcW w:w="7075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F5F64F4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  <w:p w14:paraId="59B0962B" w14:textId="77777777" w:rsidR="005132B6" w:rsidRPr="00B75430" w:rsidRDefault="005132B6" w:rsidP="00F02790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 xml:space="preserve">Review </w:t>
            </w:r>
            <w:r w:rsidRPr="00B7543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NZ"/>
              </w:rPr>
              <w:t>Assessment and Reporting</w:t>
            </w:r>
            <w:r w:rsidRPr="00B75430"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 xml:space="preserve"> procedures in light of National Standards being withdrawn and the changes to NAG2</w:t>
            </w:r>
          </w:p>
          <w:p w14:paraId="667DCBEE" w14:textId="77777777" w:rsidR="005132B6" w:rsidRPr="00B75430" w:rsidRDefault="005132B6" w:rsidP="00F02790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rFonts w:eastAsia="Times New Roman" w:cstheme="minorHAnsi"/>
                <w:b/>
                <w:color w:val="000000"/>
                <w:sz w:val="20"/>
                <w:szCs w:val="20"/>
                <w:lang w:eastAsia="en-NZ"/>
              </w:rPr>
              <w:t>Revise Targets and Annual plan</w:t>
            </w:r>
            <w:r w:rsidRPr="00B75430"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 xml:space="preserve"> to new guidelines</w:t>
            </w:r>
          </w:p>
          <w:p w14:paraId="03056146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</w:tcPr>
          <w:p w14:paraId="23433D9F" w14:textId="77777777" w:rsidR="005132B6" w:rsidRDefault="005132B6" w:rsidP="003D1CB4">
            <w:pPr>
              <w:pStyle w:val="ListParagraph"/>
              <w:spacing w:line="276" w:lineRule="auto"/>
              <w:ind w:left="7" w:right="-118"/>
              <w:rPr>
                <w:sz w:val="20"/>
                <w:szCs w:val="20"/>
              </w:rPr>
            </w:pPr>
          </w:p>
          <w:p w14:paraId="300B3BBE" w14:textId="77777777" w:rsidR="003D1CB4" w:rsidRDefault="003D1CB4" w:rsidP="003D1CB4">
            <w:pPr>
              <w:pStyle w:val="ListParagraph"/>
              <w:spacing w:line="276" w:lineRule="auto"/>
              <w:ind w:left="7" w:right="-11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, DP</w:t>
            </w:r>
          </w:p>
          <w:p w14:paraId="39FFB892" w14:textId="77777777" w:rsidR="003D1CB4" w:rsidRDefault="003D1CB4" w:rsidP="003D1CB4">
            <w:pPr>
              <w:pStyle w:val="ListParagraph"/>
              <w:spacing w:line="276" w:lineRule="auto"/>
              <w:ind w:left="7" w:right="-118"/>
              <w:rPr>
                <w:sz w:val="20"/>
                <w:szCs w:val="20"/>
              </w:rPr>
            </w:pPr>
          </w:p>
          <w:p w14:paraId="00717EEB" w14:textId="22589CFF" w:rsidR="003D1CB4" w:rsidRPr="00B75430" w:rsidRDefault="003D1CB4" w:rsidP="003D1CB4">
            <w:pPr>
              <w:pStyle w:val="ListParagraph"/>
              <w:spacing w:line="276" w:lineRule="auto"/>
              <w:ind w:left="7" w:right="-11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</w:tcPr>
          <w:p w14:paraId="3D43E2C9" w14:textId="77777777" w:rsidR="005132B6" w:rsidRDefault="005132B6" w:rsidP="003D1CB4">
            <w:pPr>
              <w:pStyle w:val="ListParagraph"/>
              <w:spacing w:line="276" w:lineRule="auto"/>
              <w:ind w:left="0"/>
              <w:rPr>
                <w:sz w:val="20"/>
                <w:szCs w:val="20"/>
              </w:rPr>
            </w:pPr>
          </w:p>
          <w:p w14:paraId="3C8BA1F4" w14:textId="77777777" w:rsidR="003D1CB4" w:rsidRDefault="003D1CB4" w:rsidP="003D1CB4">
            <w:pPr>
              <w:pStyle w:val="ListParagraph"/>
              <w:spacing w:line="276" w:lineRule="auto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year</w:t>
            </w:r>
          </w:p>
          <w:p w14:paraId="53D0D3C6" w14:textId="77777777" w:rsidR="003D1CB4" w:rsidRDefault="003D1CB4" w:rsidP="003D1CB4">
            <w:pPr>
              <w:pStyle w:val="ListParagraph"/>
              <w:spacing w:line="276" w:lineRule="auto"/>
              <w:ind w:left="0"/>
              <w:rPr>
                <w:sz w:val="20"/>
                <w:szCs w:val="20"/>
              </w:rPr>
            </w:pPr>
          </w:p>
          <w:p w14:paraId="1D1EB19A" w14:textId="0D592D5F" w:rsidR="003D1CB4" w:rsidRPr="00B75430" w:rsidRDefault="003D1CB4" w:rsidP="003D1CB4">
            <w:pPr>
              <w:pStyle w:val="ListParagraph"/>
              <w:spacing w:line="276" w:lineRule="auto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</w:t>
            </w:r>
          </w:p>
        </w:tc>
      </w:tr>
      <w:tr w:rsidR="00A65C8D" w:rsidRPr="00B75430" w14:paraId="738C637B" w14:textId="77777777" w:rsidTr="00A65C8D">
        <w:trPr>
          <w:gridAfter w:val="1"/>
          <w:wAfter w:w="14" w:type="dxa"/>
        </w:trPr>
        <w:tc>
          <w:tcPr>
            <w:tcW w:w="1551" w:type="dxa"/>
            <w:vMerge/>
            <w:shd w:val="clear" w:color="auto" w:fill="FFF2CC" w:themeFill="accent4" w:themeFillTint="33"/>
          </w:tcPr>
          <w:p w14:paraId="5C96FDF3" w14:textId="77777777" w:rsidR="005132B6" w:rsidRPr="00B75430" w:rsidRDefault="005132B6" w:rsidP="00F027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FFE599" w:themeFill="accent4" w:themeFillTint="66"/>
            <w:textDirection w:val="btLr"/>
            <w:vAlign w:val="center"/>
          </w:tcPr>
          <w:p w14:paraId="27992999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9DD8FA6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</w:tc>
        <w:tc>
          <w:tcPr>
            <w:tcW w:w="7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3DCAE92" w14:textId="77777777" w:rsidR="005132B6" w:rsidRPr="00B75430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  <w:r w:rsidRPr="00B75430">
              <w:rPr>
                <w:rFonts w:cstheme="minorHAnsi"/>
                <w:i/>
                <w:sz w:val="20"/>
                <w:szCs w:val="20"/>
                <w:u w:val="single"/>
              </w:rPr>
              <w:t>Commentary:</w:t>
            </w:r>
          </w:p>
          <w:p w14:paraId="4421D3A8" w14:textId="77777777" w:rsidR="005132B6" w:rsidRPr="00B75430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</w:p>
          <w:p w14:paraId="60C1ABD8" w14:textId="77777777" w:rsidR="005132B6" w:rsidRPr="00B75430" w:rsidRDefault="005132B6" w:rsidP="00F02790">
            <w:pPr>
              <w:rPr>
                <w:sz w:val="20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</w:tcPr>
          <w:p w14:paraId="00EA792E" w14:textId="77777777" w:rsidR="005132B6" w:rsidRPr="00B75430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</w:tcPr>
          <w:p w14:paraId="3E3788EB" w14:textId="77777777" w:rsidR="005132B6" w:rsidRPr="00B75430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</w:p>
        </w:tc>
      </w:tr>
      <w:tr w:rsidR="00A65C8D" w:rsidRPr="00B75430" w14:paraId="090763FF" w14:textId="77777777" w:rsidTr="00A65C8D">
        <w:trPr>
          <w:gridAfter w:val="1"/>
          <w:wAfter w:w="14" w:type="dxa"/>
        </w:trPr>
        <w:tc>
          <w:tcPr>
            <w:tcW w:w="1551" w:type="dxa"/>
            <w:vMerge/>
            <w:shd w:val="clear" w:color="auto" w:fill="FFF2CC" w:themeFill="accent4" w:themeFillTint="33"/>
          </w:tcPr>
          <w:p w14:paraId="6BD14F41" w14:textId="77777777" w:rsidR="005132B6" w:rsidRPr="00B75430" w:rsidRDefault="005132B6" w:rsidP="00F027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FFE599" w:themeFill="accent4" w:themeFillTint="66"/>
            <w:textDirection w:val="btLr"/>
            <w:vAlign w:val="center"/>
          </w:tcPr>
          <w:p w14:paraId="57DA6E44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1C51811" w14:textId="77777777" w:rsidR="005132B6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  <w:p w14:paraId="31393D90" w14:textId="77777777" w:rsidR="005132B6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 w:rsidRPr="00B75430">
              <w:rPr>
                <w:b/>
                <w:i/>
                <w:sz w:val="20"/>
                <w:szCs w:val="20"/>
              </w:rPr>
              <w:t>Identify areas for internal self-review from assessment information</w:t>
            </w:r>
          </w:p>
          <w:p w14:paraId="7BFB7AAD" w14:textId="77777777" w:rsidR="005132B6" w:rsidRPr="00E93EA3" w:rsidRDefault="005132B6" w:rsidP="00F02790"/>
        </w:tc>
        <w:tc>
          <w:tcPr>
            <w:tcW w:w="7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99E35FB" w14:textId="77777777" w:rsidR="005132B6" w:rsidRDefault="005132B6" w:rsidP="00F02790">
            <w:pPr>
              <w:pStyle w:val="ListParagraph"/>
              <w:rPr>
                <w:sz w:val="20"/>
                <w:szCs w:val="20"/>
              </w:rPr>
            </w:pPr>
          </w:p>
          <w:p w14:paraId="4589D731" w14:textId="5184B4A9" w:rsidR="005132B6" w:rsidRPr="00B75430" w:rsidRDefault="005132B6" w:rsidP="00F02790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Determine focus for internal </w:t>
            </w:r>
            <w:r w:rsidRPr="00B75430">
              <w:rPr>
                <w:b/>
                <w:sz w:val="20"/>
                <w:szCs w:val="20"/>
              </w:rPr>
              <w:t>self-review</w:t>
            </w:r>
            <w:r w:rsidR="00776C39">
              <w:rPr>
                <w:b/>
                <w:sz w:val="20"/>
                <w:szCs w:val="20"/>
              </w:rPr>
              <w:t xml:space="preserve"> for 2018</w:t>
            </w:r>
          </w:p>
          <w:p w14:paraId="54115A20" w14:textId="77777777" w:rsidR="005132B6" w:rsidRDefault="005132B6" w:rsidP="00F02790">
            <w:pPr>
              <w:pStyle w:val="ListParagraph"/>
              <w:rPr>
                <w:sz w:val="20"/>
                <w:szCs w:val="20"/>
              </w:rPr>
            </w:pPr>
          </w:p>
          <w:p w14:paraId="38BB69F9" w14:textId="77777777" w:rsidR="005132B6" w:rsidRDefault="005132B6" w:rsidP="00F02790">
            <w:pPr>
              <w:pStyle w:val="ListParagraph"/>
              <w:rPr>
                <w:sz w:val="20"/>
                <w:szCs w:val="20"/>
              </w:rPr>
            </w:pPr>
          </w:p>
          <w:p w14:paraId="08DD41F6" w14:textId="77777777" w:rsidR="005132B6" w:rsidRPr="00B75430" w:rsidRDefault="005132B6" w:rsidP="00F02790">
            <w:pPr>
              <w:pStyle w:val="ListParagraph"/>
              <w:rPr>
                <w:sz w:val="20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</w:tcPr>
          <w:p w14:paraId="591473AC" w14:textId="77777777" w:rsidR="003D1CB4" w:rsidRDefault="003D1CB4" w:rsidP="003D1CB4">
            <w:pPr>
              <w:pStyle w:val="ListParagraph"/>
              <w:spacing w:line="276" w:lineRule="auto"/>
              <w:ind w:left="7" w:hanging="7"/>
              <w:rPr>
                <w:sz w:val="20"/>
                <w:szCs w:val="20"/>
              </w:rPr>
            </w:pPr>
          </w:p>
          <w:p w14:paraId="2B383F4E" w14:textId="00A68513" w:rsidR="005132B6" w:rsidRPr="00B75430" w:rsidRDefault="003D1CB4" w:rsidP="003D1CB4">
            <w:pPr>
              <w:pStyle w:val="ListParagraph"/>
              <w:spacing w:line="276" w:lineRule="auto"/>
              <w:ind w:left="7" w:hanging="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, leadership team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</w:tcPr>
          <w:p w14:paraId="0F4BD97C" w14:textId="77777777" w:rsidR="005132B6" w:rsidRDefault="005132B6" w:rsidP="003D1CB4">
            <w:pPr>
              <w:pStyle w:val="ListParagraph"/>
              <w:spacing w:line="276" w:lineRule="auto"/>
              <w:ind w:left="-109" w:firstLine="109"/>
              <w:rPr>
                <w:sz w:val="20"/>
                <w:szCs w:val="20"/>
              </w:rPr>
            </w:pPr>
          </w:p>
          <w:p w14:paraId="27E14B02" w14:textId="6BE32AA2" w:rsidR="003D1CB4" w:rsidRPr="00B75430" w:rsidRDefault="003D1CB4" w:rsidP="003D1CB4">
            <w:pPr>
              <w:pStyle w:val="ListParagraph"/>
              <w:spacing w:line="276" w:lineRule="auto"/>
              <w:ind w:left="-109" w:firstLine="10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 1</w:t>
            </w:r>
          </w:p>
        </w:tc>
      </w:tr>
      <w:tr w:rsidR="00A65C8D" w:rsidRPr="00B75430" w14:paraId="40883657" w14:textId="77777777" w:rsidTr="00A65C8D">
        <w:trPr>
          <w:gridAfter w:val="1"/>
          <w:wAfter w:w="14" w:type="dxa"/>
        </w:trPr>
        <w:tc>
          <w:tcPr>
            <w:tcW w:w="1551" w:type="dxa"/>
            <w:vMerge/>
            <w:shd w:val="clear" w:color="auto" w:fill="FFF2CC" w:themeFill="accent4" w:themeFillTint="33"/>
          </w:tcPr>
          <w:p w14:paraId="7B93E00F" w14:textId="77777777" w:rsidR="005132B6" w:rsidRPr="00B75430" w:rsidRDefault="005132B6" w:rsidP="00F027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FFE599" w:themeFill="accent4" w:themeFillTint="66"/>
            <w:textDirection w:val="btLr"/>
            <w:vAlign w:val="center"/>
          </w:tcPr>
          <w:p w14:paraId="7307A904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7EBEB2E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</w:tc>
        <w:tc>
          <w:tcPr>
            <w:tcW w:w="7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0A9E668" w14:textId="77777777" w:rsidR="005132B6" w:rsidRPr="00B75430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  <w:r w:rsidRPr="00B75430">
              <w:rPr>
                <w:rFonts w:cstheme="minorHAnsi"/>
                <w:i/>
                <w:sz w:val="20"/>
                <w:szCs w:val="20"/>
                <w:u w:val="single"/>
              </w:rPr>
              <w:t>Commentary:</w:t>
            </w:r>
          </w:p>
          <w:p w14:paraId="10F8DB15" w14:textId="77777777" w:rsidR="005132B6" w:rsidRPr="00B75430" w:rsidRDefault="005132B6" w:rsidP="00F02790">
            <w:pPr>
              <w:rPr>
                <w:sz w:val="20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</w:tcPr>
          <w:p w14:paraId="35F96A0E" w14:textId="77777777" w:rsidR="005132B6" w:rsidRPr="00B75430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FE599" w:themeFill="accent4" w:themeFillTint="66"/>
          </w:tcPr>
          <w:p w14:paraId="3C666D9F" w14:textId="77777777" w:rsidR="005132B6" w:rsidRPr="00B75430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</w:p>
        </w:tc>
      </w:tr>
      <w:tr w:rsidR="00A65C8D" w:rsidRPr="00B75430" w14:paraId="41506A27" w14:textId="77777777" w:rsidTr="00A65C8D">
        <w:trPr>
          <w:gridAfter w:val="1"/>
          <w:wAfter w:w="14" w:type="dxa"/>
        </w:trPr>
        <w:tc>
          <w:tcPr>
            <w:tcW w:w="1551" w:type="dxa"/>
            <w:vMerge/>
            <w:shd w:val="clear" w:color="auto" w:fill="FFF2CC" w:themeFill="accent4" w:themeFillTint="33"/>
          </w:tcPr>
          <w:p w14:paraId="44998FAE" w14:textId="77777777" w:rsidR="005132B6" w:rsidRPr="00B75430" w:rsidRDefault="005132B6" w:rsidP="00F027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 w:val="restart"/>
            <w:tcBorders>
              <w:right w:val="single" w:sz="4" w:space="0" w:color="BFBFBF" w:themeColor="background1" w:themeShade="BF"/>
            </w:tcBorders>
            <w:shd w:val="clear" w:color="auto" w:fill="E2EFD9" w:themeFill="accent6" w:themeFillTint="33"/>
            <w:textDirection w:val="btLr"/>
            <w:vAlign w:val="center"/>
          </w:tcPr>
          <w:p w14:paraId="5229EB83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t>Nag 3: Employment and Personnel</w:t>
            </w:r>
          </w:p>
        </w:tc>
        <w:tc>
          <w:tcPr>
            <w:tcW w:w="1837" w:type="dxa"/>
            <w:vMerge w:val="restart"/>
            <w:tcBorders>
              <w:top w:val="sing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2D3CF09C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 w:rsidRPr="00B75430">
              <w:rPr>
                <w:b/>
                <w:i/>
                <w:sz w:val="20"/>
                <w:szCs w:val="20"/>
              </w:rPr>
              <w:t xml:space="preserve">Strengthen our two </w:t>
            </w:r>
          </w:p>
          <w:p w14:paraId="15E7595B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 w:rsidRPr="00B75430">
              <w:rPr>
                <w:b/>
                <w:i/>
                <w:sz w:val="20"/>
                <w:szCs w:val="20"/>
              </w:rPr>
              <w:t>Teaching Teams.</w:t>
            </w:r>
          </w:p>
        </w:tc>
        <w:tc>
          <w:tcPr>
            <w:tcW w:w="7075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75BB2E0" w14:textId="77777777" w:rsidR="005132B6" w:rsidRPr="00B75430" w:rsidRDefault="005132B6" w:rsidP="00F02790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Continue to </w:t>
            </w:r>
            <w:r w:rsidRPr="00B75430">
              <w:rPr>
                <w:b/>
                <w:sz w:val="20"/>
                <w:szCs w:val="20"/>
              </w:rPr>
              <w:t>embed new teaching teams</w:t>
            </w:r>
            <w:r w:rsidRPr="00B75430">
              <w:rPr>
                <w:sz w:val="20"/>
                <w:szCs w:val="20"/>
              </w:rPr>
              <w:t>.</w:t>
            </w:r>
          </w:p>
          <w:p w14:paraId="43EA2BC4" w14:textId="77777777" w:rsidR="005132B6" w:rsidRPr="00B75430" w:rsidRDefault="005132B6" w:rsidP="00F02790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Allocation of </w:t>
            </w:r>
            <w:r w:rsidRPr="00B75430">
              <w:rPr>
                <w:b/>
                <w:sz w:val="20"/>
                <w:szCs w:val="20"/>
              </w:rPr>
              <w:t>Units</w:t>
            </w:r>
            <w:r w:rsidRPr="00B75430">
              <w:rPr>
                <w:sz w:val="20"/>
                <w:szCs w:val="20"/>
              </w:rPr>
              <w:t xml:space="preserve"> to support the development related to our Strategic Plan</w:t>
            </w:r>
          </w:p>
          <w:p w14:paraId="099DE9BB" w14:textId="77777777" w:rsidR="005132B6" w:rsidRPr="00B75430" w:rsidRDefault="005132B6" w:rsidP="00F02790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t>Refine appraisal processes</w:t>
            </w:r>
            <w:r w:rsidRPr="00B75430">
              <w:rPr>
                <w:sz w:val="20"/>
                <w:szCs w:val="20"/>
              </w:rPr>
              <w:t>. Formal self-analysis of videos of practice ( one per term) and evidence of professional discussion with critical friend to be included in teacher portfolios</w:t>
            </w:r>
          </w:p>
          <w:p w14:paraId="0A1C5127" w14:textId="77777777" w:rsidR="005132B6" w:rsidRPr="00B75430" w:rsidRDefault="005132B6" w:rsidP="00F02790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t>Team Goal Action Plans</w:t>
            </w:r>
            <w:r w:rsidRPr="00B75430">
              <w:rPr>
                <w:sz w:val="20"/>
                <w:szCs w:val="20"/>
              </w:rPr>
              <w:t xml:space="preserve">. Teams to focus on professional development foci and reflective thinking, </w:t>
            </w:r>
          </w:p>
          <w:p w14:paraId="7B61EAB4" w14:textId="77777777" w:rsidR="005132B6" w:rsidRPr="00B75430" w:rsidRDefault="005132B6" w:rsidP="00F02790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All teachers to be part of the</w:t>
            </w:r>
            <w:r w:rsidRPr="00B75430">
              <w:rPr>
                <w:b/>
                <w:sz w:val="20"/>
                <w:szCs w:val="20"/>
              </w:rPr>
              <w:t xml:space="preserve"> Coaching professional development focus.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7675FBAA" w14:textId="00FF42A3" w:rsidR="005132B6" w:rsidRPr="00B75430" w:rsidRDefault="003D1CB4" w:rsidP="00F02790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D, AC</w:t>
            </w:r>
          </w:p>
          <w:p w14:paraId="2744A7C3" w14:textId="04E7843A" w:rsidR="005132B6" w:rsidRDefault="005132B6" w:rsidP="00F02790">
            <w:pPr>
              <w:spacing w:line="276" w:lineRule="auto"/>
              <w:rPr>
                <w:sz w:val="20"/>
                <w:szCs w:val="20"/>
              </w:rPr>
            </w:pPr>
          </w:p>
          <w:p w14:paraId="5BAC0A21" w14:textId="77777777" w:rsidR="003D1CB4" w:rsidRPr="00B75430" w:rsidRDefault="003D1CB4" w:rsidP="00F02790">
            <w:pPr>
              <w:spacing w:line="276" w:lineRule="auto"/>
              <w:rPr>
                <w:sz w:val="20"/>
                <w:szCs w:val="20"/>
              </w:rPr>
            </w:pPr>
          </w:p>
          <w:p w14:paraId="0FE4B930" w14:textId="77777777" w:rsidR="005132B6" w:rsidRPr="00B75430" w:rsidRDefault="005132B6" w:rsidP="00F02790">
            <w:p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All teachers</w:t>
            </w:r>
          </w:p>
          <w:p w14:paraId="54A115A4" w14:textId="77777777" w:rsidR="005132B6" w:rsidRPr="00B75430" w:rsidRDefault="005132B6" w:rsidP="00F02790">
            <w:pPr>
              <w:spacing w:line="276" w:lineRule="auto"/>
              <w:rPr>
                <w:sz w:val="20"/>
                <w:szCs w:val="20"/>
              </w:rPr>
            </w:pPr>
          </w:p>
          <w:p w14:paraId="42C81F0D" w14:textId="77777777" w:rsidR="005132B6" w:rsidRPr="00B75430" w:rsidRDefault="005132B6" w:rsidP="00F02790">
            <w:pPr>
              <w:spacing w:line="276" w:lineRule="auto"/>
              <w:rPr>
                <w:sz w:val="20"/>
                <w:szCs w:val="20"/>
              </w:rPr>
            </w:pPr>
          </w:p>
          <w:p w14:paraId="7171B19C" w14:textId="77777777" w:rsidR="005132B6" w:rsidRDefault="005132B6" w:rsidP="00F02790">
            <w:p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HP</w:t>
            </w:r>
          </w:p>
          <w:p w14:paraId="17C9990F" w14:textId="77777777" w:rsidR="003D1CB4" w:rsidRPr="00B75430" w:rsidRDefault="003D1CB4" w:rsidP="00F02790">
            <w:pPr>
              <w:spacing w:line="276" w:lineRule="auto"/>
              <w:rPr>
                <w:sz w:val="20"/>
                <w:szCs w:val="20"/>
              </w:rPr>
            </w:pPr>
          </w:p>
          <w:p w14:paraId="31B7A8B5" w14:textId="77777777" w:rsidR="005132B6" w:rsidRPr="00B75430" w:rsidRDefault="005132B6" w:rsidP="00F02790">
            <w:p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HP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6DCFE51E" w14:textId="77777777" w:rsidR="005132B6" w:rsidRPr="00B75430" w:rsidRDefault="005132B6" w:rsidP="00F02790">
            <w:p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Term 1</w:t>
            </w:r>
          </w:p>
          <w:p w14:paraId="0A1D988A" w14:textId="77777777" w:rsidR="003D1CB4" w:rsidRDefault="003D1CB4" w:rsidP="00F02790">
            <w:pPr>
              <w:spacing w:line="276" w:lineRule="auto"/>
              <w:rPr>
                <w:sz w:val="20"/>
                <w:szCs w:val="20"/>
              </w:rPr>
            </w:pPr>
          </w:p>
          <w:p w14:paraId="2C718CCC" w14:textId="77777777" w:rsidR="003D1CB4" w:rsidRDefault="003D1CB4" w:rsidP="00F02790">
            <w:pPr>
              <w:spacing w:line="276" w:lineRule="auto"/>
              <w:rPr>
                <w:sz w:val="20"/>
                <w:szCs w:val="20"/>
              </w:rPr>
            </w:pPr>
          </w:p>
          <w:p w14:paraId="5B95A708" w14:textId="77777777" w:rsidR="005132B6" w:rsidRDefault="005132B6" w:rsidP="00F02790">
            <w:p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Terms 1,2,3, 4</w:t>
            </w:r>
          </w:p>
          <w:p w14:paraId="720D868D" w14:textId="77777777" w:rsidR="003D1CB4" w:rsidRDefault="003D1CB4" w:rsidP="00F02790">
            <w:pPr>
              <w:spacing w:line="276" w:lineRule="auto"/>
              <w:rPr>
                <w:sz w:val="20"/>
                <w:szCs w:val="20"/>
              </w:rPr>
            </w:pPr>
          </w:p>
          <w:p w14:paraId="0BEFD07A" w14:textId="77777777" w:rsidR="003D1CB4" w:rsidRPr="00B75430" w:rsidRDefault="003D1CB4" w:rsidP="00F02790">
            <w:pPr>
              <w:spacing w:line="276" w:lineRule="auto"/>
              <w:rPr>
                <w:sz w:val="20"/>
                <w:szCs w:val="20"/>
              </w:rPr>
            </w:pPr>
          </w:p>
          <w:p w14:paraId="1735D6EB" w14:textId="77777777" w:rsidR="005132B6" w:rsidRPr="00B75430" w:rsidRDefault="005132B6" w:rsidP="00F02790">
            <w:p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Reporting 2x per term</w:t>
            </w:r>
          </w:p>
          <w:p w14:paraId="56060DE8" w14:textId="1B333D76" w:rsidR="005132B6" w:rsidRPr="00B75430" w:rsidRDefault="005132B6" w:rsidP="00F02790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65C8D" w:rsidRPr="00B75430" w14:paraId="0F48664F" w14:textId="77777777" w:rsidTr="00A65C8D">
        <w:trPr>
          <w:gridAfter w:val="1"/>
          <w:wAfter w:w="14" w:type="dxa"/>
        </w:trPr>
        <w:tc>
          <w:tcPr>
            <w:tcW w:w="1551" w:type="dxa"/>
            <w:vMerge/>
            <w:shd w:val="clear" w:color="auto" w:fill="FFF2CC" w:themeFill="accent4" w:themeFillTint="33"/>
          </w:tcPr>
          <w:p w14:paraId="45053116" w14:textId="77777777" w:rsidR="005132B6" w:rsidRPr="00B75430" w:rsidRDefault="005132B6" w:rsidP="00F027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E2EFD9" w:themeFill="accent6" w:themeFillTint="33"/>
            <w:textDirection w:val="btLr"/>
            <w:vAlign w:val="center"/>
          </w:tcPr>
          <w:p w14:paraId="7338E770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6913BAB5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</w:tc>
        <w:tc>
          <w:tcPr>
            <w:tcW w:w="7075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4EE97E2" w14:textId="77777777" w:rsidR="005132B6" w:rsidRPr="00E93EA3" w:rsidRDefault="005132B6" w:rsidP="00F02790">
            <w:pPr>
              <w:spacing w:line="276" w:lineRule="auto"/>
              <w:rPr>
                <w:i/>
                <w:sz w:val="20"/>
                <w:szCs w:val="20"/>
                <w:u w:val="single"/>
              </w:rPr>
            </w:pPr>
            <w:r w:rsidRPr="00E93EA3">
              <w:rPr>
                <w:i/>
                <w:sz w:val="20"/>
                <w:szCs w:val="20"/>
                <w:u w:val="single"/>
              </w:rPr>
              <w:t>Commentary:</w:t>
            </w:r>
          </w:p>
          <w:p w14:paraId="404582AE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45B33549" w14:textId="77777777" w:rsidR="005132B6" w:rsidRPr="00B75430" w:rsidRDefault="005132B6" w:rsidP="00F02790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071016D4" w14:textId="77777777" w:rsidR="005132B6" w:rsidRPr="00B75430" w:rsidRDefault="005132B6" w:rsidP="00F02790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65C8D" w:rsidRPr="00B75430" w14:paraId="60D8C939" w14:textId="77777777" w:rsidTr="00A65C8D">
        <w:trPr>
          <w:gridAfter w:val="1"/>
          <w:wAfter w:w="14" w:type="dxa"/>
        </w:trPr>
        <w:tc>
          <w:tcPr>
            <w:tcW w:w="1551" w:type="dxa"/>
            <w:vMerge/>
            <w:shd w:val="clear" w:color="auto" w:fill="FFF2CC" w:themeFill="accent4" w:themeFillTint="33"/>
          </w:tcPr>
          <w:p w14:paraId="6789AD61" w14:textId="77777777" w:rsidR="005132B6" w:rsidRPr="00B75430" w:rsidRDefault="005132B6" w:rsidP="00F027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E2EFD9" w:themeFill="accent6" w:themeFillTint="33"/>
            <w:textDirection w:val="btLr"/>
            <w:vAlign w:val="center"/>
          </w:tcPr>
          <w:p w14:paraId="27CD436C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08A05044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 w:rsidRPr="00B75430">
              <w:rPr>
                <w:b/>
                <w:i/>
                <w:sz w:val="20"/>
                <w:szCs w:val="20"/>
              </w:rPr>
              <w:t>Strengthen our  Leadership Team.</w:t>
            </w:r>
          </w:p>
        </w:tc>
        <w:tc>
          <w:tcPr>
            <w:tcW w:w="7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93405DE" w14:textId="77777777" w:rsidR="005132B6" w:rsidRPr="00B75430" w:rsidRDefault="005132B6" w:rsidP="00F02790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Continue to develop and </w:t>
            </w:r>
            <w:r w:rsidRPr="00B75430">
              <w:rPr>
                <w:b/>
                <w:sz w:val="20"/>
                <w:szCs w:val="20"/>
              </w:rPr>
              <w:t>strengthen our Leadership Team</w:t>
            </w:r>
            <w:r w:rsidRPr="00B75430">
              <w:rPr>
                <w:sz w:val="20"/>
                <w:szCs w:val="20"/>
              </w:rPr>
              <w:t xml:space="preserve"> through the Coaching Focus</w:t>
            </w:r>
          </w:p>
          <w:p w14:paraId="2BD1BBDD" w14:textId="77777777" w:rsidR="005132B6" w:rsidRPr="00B75430" w:rsidRDefault="005132B6" w:rsidP="00F02790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Maintain and strengthen the </w:t>
            </w:r>
            <w:r w:rsidRPr="00B75430">
              <w:rPr>
                <w:b/>
                <w:sz w:val="20"/>
                <w:szCs w:val="20"/>
              </w:rPr>
              <w:t>focus of Leading Learning</w:t>
            </w:r>
            <w:r w:rsidRPr="00B75430">
              <w:rPr>
                <w:sz w:val="20"/>
                <w:szCs w:val="20"/>
              </w:rPr>
              <w:t xml:space="preserve"> as opposed to day to day management of teams</w:t>
            </w:r>
          </w:p>
          <w:p w14:paraId="2820D930" w14:textId="77777777" w:rsidR="005132B6" w:rsidRPr="00B75430" w:rsidRDefault="005132B6" w:rsidP="00F02790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 xml:space="preserve">Leadership roles further embedded. </w:t>
            </w:r>
            <w:r w:rsidRPr="00B75430">
              <w:rPr>
                <w:b/>
                <w:sz w:val="20"/>
                <w:szCs w:val="20"/>
              </w:rPr>
              <w:t>Refine Job Descriptions and delegation of duties</w:t>
            </w:r>
            <w:r w:rsidRPr="00B75430">
              <w:rPr>
                <w:sz w:val="20"/>
                <w:szCs w:val="20"/>
              </w:rPr>
              <w:t xml:space="preserve"> as necessary for DP,  team leaders and unit holders</w:t>
            </w:r>
          </w:p>
          <w:p w14:paraId="0F38E05B" w14:textId="77777777" w:rsidR="005132B6" w:rsidRPr="00B75430" w:rsidRDefault="005132B6" w:rsidP="00F02790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t>Principal Appraisal.</w:t>
            </w:r>
            <w:r w:rsidRPr="00B75430">
              <w:rPr>
                <w:sz w:val="20"/>
                <w:szCs w:val="20"/>
              </w:rPr>
              <w:t xml:space="preserve"> Bill Sutton</w:t>
            </w:r>
          </w:p>
          <w:p w14:paraId="1403B557" w14:textId="77777777" w:rsidR="005132B6" w:rsidRPr="00B75430" w:rsidRDefault="005132B6" w:rsidP="00F02790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lastRenderedPageBreak/>
              <w:t>Principal Performance Agreement</w:t>
            </w:r>
            <w:r w:rsidRPr="00B75430">
              <w:rPr>
                <w:sz w:val="20"/>
                <w:szCs w:val="20"/>
              </w:rPr>
              <w:t xml:space="preserve"> developed between Board Chair and Principal with regular ‘check-up’s’ on progress etc.</w:t>
            </w:r>
          </w:p>
          <w:p w14:paraId="6D507982" w14:textId="77777777" w:rsidR="005132B6" w:rsidRPr="00B75430" w:rsidRDefault="005132B6" w:rsidP="00F02790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B75430">
              <w:rPr>
                <w:sz w:val="20"/>
                <w:szCs w:val="20"/>
              </w:rPr>
              <w:t>Teacher portfolios to be aligned to</w:t>
            </w:r>
            <w:r w:rsidRPr="00B75430">
              <w:rPr>
                <w:b/>
                <w:sz w:val="20"/>
                <w:szCs w:val="20"/>
              </w:rPr>
              <w:t xml:space="preserve"> Our Code Our standards ( 2017)</w:t>
            </w:r>
          </w:p>
          <w:p w14:paraId="43526531" w14:textId="77777777" w:rsidR="005132B6" w:rsidRPr="00B75430" w:rsidRDefault="005132B6" w:rsidP="00F02790">
            <w:pPr>
              <w:rPr>
                <w:sz w:val="20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51F09EF5" w14:textId="77777777" w:rsidR="005132B6" w:rsidRDefault="003D1CB4" w:rsidP="00F02790">
            <w:pPr>
              <w:rPr>
                <w:rFonts w:cstheme="minorHAnsi"/>
                <w:sz w:val="20"/>
                <w:szCs w:val="20"/>
              </w:rPr>
            </w:pPr>
            <w:r w:rsidRPr="003D1CB4">
              <w:rPr>
                <w:rFonts w:cstheme="minorHAnsi"/>
                <w:sz w:val="20"/>
                <w:szCs w:val="20"/>
              </w:rPr>
              <w:lastRenderedPageBreak/>
              <w:t>HP</w:t>
            </w:r>
          </w:p>
          <w:p w14:paraId="170F096E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</w:p>
          <w:p w14:paraId="36E96E12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D ,AC</w:t>
            </w:r>
          </w:p>
          <w:p w14:paraId="4046801B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</w:p>
          <w:p w14:paraId="6BAD608D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</w:p>
          <w:p w14:paraId="2F2AC9CC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H</w:t>
            </w:r>
          </w:p>
          <w:p w14:paraId="178C59E0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</w:p>
          <w:p w14:paraId="7E6093C7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H</w:t>
            </w:r>
          </w:p>
          <w:p w14:paraId="08A1C9F9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</w:p>
          <w:p w14:paraId="41CE0C4E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H, RE</w:t>
            </w:r>
          </w:p>
          <w:p w14:paraId="54E3A09B" w14:textId="77777777" w:rsidR="003D1CB4" w:rsidRDefault="003D1CB4" w:rsidP="00F02790">
            <w:pPr>
              <w:rPr>
                <w:rFonts w:cstheme="minorHAnsi"/>
                <w:sz w:val="20"/>
                <w:szCs w:val="20"/>
              </w:rPr>
            </w:pPr>
          </w:p>
          <w:p w14:paraId="4B00D11B" w14:textId="3B953965" w:rsidR="003D1CB4" w:rsidRPr="003D1CB4" w:rsidRDefault="003D1CB4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ll teachers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1A88615E" w14:textId="77777777" w:rsidR="005132B6" w:rsidRDefault="00273493" w:rsidP="00F02790">
            <w:pPr>
              <w:rPr>
                <w:rFonts w:cstheme="minorHAnsi"/>
                <w:sz w:val="20"/>
                <w:szCs w:val="20"/>
              </w:rPr>
            </w:pPr>
            <w:r w:rsidRPr="00273493">
              <w:rPr>
                <w:rFonts w:cstheme="minorHAnsi"/>
                <w:sz w:val="20"/>
                <w:szCs w:val="20"/>
              </w:rPr>
              <w:lastRenderedPageBreak/>
              <w:t>All year</w:t>
            </w:r>
          </w:p>
          <w:p w14:paraId="7D0C0AAB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</w:p>
          <w:p w14:paraId="520232D0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</w:p>
          <w:p w14:paraId="39643698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</w:p>
          <w:p w14:paraId="548F47AC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</w:p>
          <w:p w14:paraId="5CADB413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rm 1</w:t>
            </w:r>
          </w:p>
          <w:p w14:paraId="0EE23637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</w:p>
          <w:p w14:paraId="17469262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rm 2,3,4</w:t>
            </w:r>
          </w:p>
          <w:p w14:paraId="5229B279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</w:p>
          <w:p w14:paraId="24B0A8CC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rm 2</w:t>
            </w:r>
          </w:p>
          <w:p w14:paraId="7922E1AB" w14:textId="77777777" w:rsidR="00273493" w:rsidRDefault="00273493" w:rsidP="00F02790">
            <w:pPr>
              <w:rPr>
                <w:rFonts w:cstheme="minorHAnsi"/>
                <w:sz w:val="20"/>
                <w:szCs w:val="20"/>
              </w:rPr>
            </w:pPr>
          </w:p>
          <w:p w14:paraId="7962DD82" w14:textId="4A3860B2" w:rsidR="00273493" w:rsidRPr="00273493" w:rsidRDefault="00273493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ll year</w:t>
            </w:r>
          </w:p>
        </w:tc>
      </w:tr>
      <w:tr w:rsidR="00A65C8D" w:rsidRPr="00B75430" w14:paraId="734B12EB" w14:textId="77777777" w:rsidTr="00A65C8D">
        <w:trPr>
          <w:gridAfter w:val="1"/>
          <w:wAfter w:w="14" w:type="dxa"/>
          <w:trHeight w:val="535"/>
        </w:trPr>
        <w:tc>
          <w:tcPr>
            <w:tcW w:w="1551" w:type="dxa"/>
            <w:vMerge/>
            <w:shd w:val="clear" w:color="auto" w:fill="FFF2CC" w:themeFill="accent4" w:themeFillTint="33"/>
            <w:textDirection w:val="btLr"/>
            <w:vAlign w:val="center"/>
          </w:tcPr>
          <w:p w14:paraId="77AC796E" w14:textId="28484F9C" w:rsidR="005132B6" w:rsidRPr="00B75430" w:rsidRDefault="005132B6" w:rsidP="00F02790">
            <w:pPr>
              <w:pStyle w:val="Heading1"/>
              <w:spacing w:before="0"/>
              <w:jc w:val="center"/>
              <w:outlineLvl w:val="0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E2EFD9" w:themeFill="accent6" w:themeFillTint="33"/>
            <w:textDirection w:val="btLr"/>
            <w:vAlign w:val="center"/>
          </w:tcPr>
          <w:p w14:paraId="2EBB561E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63E378C4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</w:tc>
        <w:tc>
          <w:tcPr>
            <w:tcW w:w="7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89CD610" w14:textId="77777777" w:rsidR="005132B6" w:rsidRPr="00B75430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  <w:r w:rsidRPr="00B75430">
              <w:rPr>
                <w:rFonts w:cstheme="minorHAnsi"/>
                <w:i/>
                <w:sz w:val="20"/>
                <w:szCs w:val="20"/>
                <w:u w:val="single"/>
              </w:rPr>
              <w:t>Commentary:</w:t>
            </w:r>
          </w:p>
          <w:p w14:paraId="23CCFC01" w14:textId="77777777" w:rsidR="005132B6" w:rsidRPr="00B75430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</w:p>
          <w:p w14:paraId="09EC8430" w14:textId="77777777" w:rsidR="005132B6" w:rsidRPr="00B75430" w:rsidRDefault="005132B6" w:rsidP="00F02790">
            <w:pPr>
              <w:rPr>
                <w:sz w:val="20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5197E666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4B6EC367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</w:tr>
      <w:tr w:rsidR="00A65C8D" w:rsidRPr="00B75430" w14:paraId="24411352" w14:textId="77777777" w:rsidTr="00A65C8D">
        <w:trPr>
          <w:gridAfter w:val="1"/>
          <w:wAfter w:w="14" w:type="dxa"/>
          <w:trHeight w:val="535"/>
        </w:trPr>
        <w:tc>
          <w:tcPr>
            <w:tcW w:w="1551" w:type="dxa"/>
            <w:vMerge/>
            <w:shd w:val="clear" w:color="auto" w:fill="FFF2CC" w:themeFill="accent4" w:themeFillTint="33"/>
            <w:textDirection w:val="btLr"/>
            <w:vAlign w:val="center"/>
          </w:tcPr>
          <w:p w14:paraId="2221ACAC" w14:textId="77777777" w:rsidR="005132B6" w:rsidRPr="00B75430" w:rsidRDefault="005132B6" w:rsidP="00F02790">
            <w:pPr>
              <w:pStyle w:val="Heading1"/>
              <w:spacing w:before="0"/>
              <w:jc w:val="center"/>
              <w:outlineLvl w:val="0"/>
              <w:rPr>
                <w:sz w:val="20"/>
                <w:szCs w:val="20"/>
              </w:rPr>
            </w:pPr>
          </w:p>
        </w:tc>
        <w:tc>
          <w:tcPr>
            <w:tcW w:w="2182" w:type="dxa"/>
            <w:vMerge w:val="restart"/>
            <w:tcBorders>
              <w:right w:val="single" w:sz="4" w:space="0" w:color="BFBFBF" w:themeColor="background1" w:themeShade="BF"/>
            </w:tcBorders>
            <w:shd w:val="clear" w:color="auto" w:fill="E2EFD9" w:themeFill="accent6" w:themeFillTint="33"/>
            <w:textDirection w:val="btLr"/>
            <w:vAlign w:val="center"/>
          </w:tcPr>
          <w:p w14:paraId="00E9FA29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2B2EA8CC" w14:textId="77777777" w:rsidR="005132B6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  <w:p w14:paraId="380E72E7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To strengthen the capability of  our Teacher Aides</w:t>
            </w:r>
          </w:p>
        </w:tc>
        <w:tc>
          <w:tcPr>
            <w:tcW w:w="7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D5AD044" w14:textId="77777777" w:rsidR="005132B6" w:rsidRPr="004F7DCA" w:rsidRDefault="005132B6" w:rsidP="00F02790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cstheme="minorHAnsi"/>
                <w:i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Teacher Aide </w:t>
            </w:r>
            <w:r w:rsidRPr="00B75430">
              <w:rPr>
                <w:sz w:val="20"/>
                <w:szCs w:val="20"/>
              </w:rPr>
              <w:t xml:space="preserve"> roles further embedded. </w:t>
            </w:r>
            <w:r w:rsidRPr="00B75430">
              <w:rPr>
                <w:b/>
                <w:sz w:val="20"/>
                <w:szCs w:val="20"/>
              </w:rPr>
              <w:t>Refine Job Descriptions and delegation of duties</w:t>
            </w:r>
            <w:r w:rsidRPr="00B75430">
              <w:rPr>
                <w:sz w:val="20"/>
                <w:szCs w:val="20"/>
              </w:rPr>
              <w:t xml:space="preserve"> </w:t>
            </w:r>
          </w:p>
          <w:p w14:paraId="3FF46F4F" w14:textId="02376858" w:rsidR="005132B6" w:rsidRPr="00B75430" w:rsidRDefault="005132B6" w:rsidP="00F02790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cstheme="minorHAnsi"/>
                <w:i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Relevant and regular </w:t>
            </w:r>
            <w:r w:rsidRPr="004F7DCA">
              <w:rPr>
                <w:b/>
                <w:sz w:val="20"/>
                <w:szCs w:val="20"/>
              </w:rPr>
              <w:t>professional development opportunities</w:t>
            </w:r>
            <w:r>
              <w:rPr>
                <w:sz w:val="20"/>
                <w:szCs w:val="20"/>
              </w:rPr>
              <w:t xml:space="preserve"> provided</w:t>
            </w:r>
            <w:r w:rsidR="00273493">
              <w:rPr>
                <w:sz w:val="20"/>
                <w:szCs w:val="20"/>
              </w:rPr>
              <w:t xml:space="preserve"> through whole school PD and TA team meetings</w:t>
            </w: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66C79E6C" w14:textId="77777777" w:rsidR="005132B6" w:rsidRDefault="003D1CB4" w:rsidP="003D1CB4">
            <w:pPr>
              <w:pStyle w:val="ListParagraph"/>
              <w:spacing w:line="276" w:lineRule="auto"/>
              <w:ind w:left="149" w:hanging="14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S, HP</w:t>
            </w:r>
          </w:p>
          <w:p w14:paraId="3B04DE89" w14:textId="77777777" w:rsidR="003D1CB4" w:rsidRDefault="003D1CB4" w:rsidP="003D1CB4">
            <w:pPr>
              <w:pStyle w:val="ListParagraph"/>
              <w:spacing w:line="276" w:lineRule="auto"/>
              <w:ind w:left="149" w:hanging="149"/>
              <w:rPr>
                <w:sz w:val="20"/>
                <w:szCs w:val="20"/>
              </w:rPr>
            </w:pPr>
          </w:p>
          <w:p w14:paraId="1F5F02CB" w14:textId="22AAAB69" w:rsidR="003D1CB4" w:rsidRPr="00B75430" w:rsidRDefault="003D1CB4" w:rsidP="003D1CB4">
            <w:pPr>
              <w:pStyle w:val="ListParagraph"/>
              <w:spacing w:line="276" w:lineRule="auto"/>
              <w:ind w:left="149" w:hanging="14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S</w:t>
            </w:r>
            <w:r w:rsidR="00273493">
              <w:rPr>
                <w:sz w:val="20"/>
                <w:szCs w:val="20"/>
              </w:rPr>
              <w:t>, RD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6FE26500" w14:textId="77777777" w:rsidR="005132B6" w:rsidRDefault="00273493" w:rsidP="00273493">
            <w:pPr>
              <w:pStyle w:val="ListParagraph"/>
              <w:spacing w:line="276" w:lineRule="auto"/>
              <w:ind w:lef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 1</w:t>
            </w:r>
          </w:p>
          <w:p w14:paraId="3602FF7F" w14:textId="77777777" w:rsidR="00273493" w:rsidRDefault="00273493" w:rsidP="00273493">
            <w:pPr>
              <w:pStyle w:val="ListParagraph"/>
              <w:spacing w:line="276" w:lineRule="auto"/>
              <w:ind w:left="33"/>
              <w:rPr>
                <w:sz w:val="20"/>
                <w:szCs w:val="20"/>
              </w:rPr>
            </w:pPr>
          </w:p>
          <w:p w14:paraId="1AFAD81A" w14:textId="08DF867F" w:rsidR="00273493" w:rsidRPr="00B75430" w:rsidRDefault="00273493" w:rsidP="00273493">
            <w:pPr>
              <w:pStyle w:val="ListParagraph"/>
              <w:spacing w:line="276" w:lineRule="auto"/>
              <w:ind w:lef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year</w:t>
            </w:r>
          </w:p>
        </w:tc>
      </w:tr>
      <w:tr w:rsidR="00A65C8D" w:rsidRPr="00B75430" w14:paraId="1218B98C" w14:textId="77777777" w:rsidTr="00A65C8D">
        <w:trPr>
          <w:gridAfter w:val="1"/>
          <w:wAfter w:w="14" w:type="dxa"/>
          <w:trHeight w:val="535"/>
        </w:trPr>
        <w:tc>
          <w:tcPr>
            <w:tcW w:w="1551" w:type="dxa"/>
            <w:vMerge/>
            <w:shd w:val="clear" w:color="auto" w:fill="FFF2CC" w:themeFill="accent4" w:themeFillTint="33"/>
            <w:textDirection w:val="btLr"/>
            <w:vAlign w:val="center"/>
          </w:tcPr>
          <w:p w14:paraId="6F8EFB44" w14:textId="5B49B71F" w:rsidR="005132B6" w:rsidRPr="00B75430" w:rsidRDefault="005132B6" w:rsidP="00F02790">
            <w:pPr>
              <w:pStyle w:val="Heading1"/>
              <w:spacing w:before="0"/>
              <w:jc w:val="center"/>
              <w:outlineLvl w:val="0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E2EFD9" w:themeFill="accent6" w:themeFillTint="33"/>
            <w:textDirection w:val="btLr"/>
            <w:vAlign w:val="center"/>
          </w:tcPr>
          <w:p w14:paraId="5B4A4EAC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4CB8F6C6" w14:textId="77777777" w:rsidR="005132B6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</w:tc>
        <w:tc>
          <w:tcPr>
            <w:tcW w:w="7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EDFDF0C" w14:textId="77777777" w:rsidR="005132B6" w:rsidRPr="004F7DCA" w:rsidRDefault="005132B6" w:rsidP="00F02790">
            <w:pPr>
              <w:spacing w:line="276" w:lineRule="auto"/>
              <w:rPr>
                <w:i/>
                <w:sz w:val="20"/>
                <w:szCs w:val="20"/>
                <w:u w:val="single"/>
              </w:rPr>
            </w:pPr>
            <w:r w:rsidRPr="004F7DCA">
              <w:rPr>
                <w:i/>
                <w:sz w:val="20"/>
                <w:szCs w:val="20"/>
                <w:u w:val="single"/>
              </w:rPr>
              <w:t>Commentary:</w:t>
            </w: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1D7CB663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auto"/>
            </w:tcBorders>
            <w:shd w:val="clear" w:color="auto" w:fill="E2EFD9" w:themeFill="accent6" w:themeFillTint="33"/>
          </w:tcPr>
          <w:p w14:paraId="546DC483" w14:textId="77777777" w:rsidR="005132B6" w:rsidRPr="00B75430" w:rsidRDefault="005132B6" w:rsidP="00F02790">
            <w:pPr>
              <w:pStyle w:val="ListParagraph"/>
              <w:spacing w:line="276" w:lineRule="auto"/>
              <w:rPr>
                <w:sz w:val="20"/>
                <w:szCs w:val="20"/>
              </w:rPr>
            </w:pPr>
          </w:p>
        </w:tc>
      </w:tr>
      <w:tr w:rsidR="00A65C8D" w:rsidRPr="00B75430" w14:paraId="09B9FCDA" w14:textId="77777777" w:rsidTr="00A65C8D">
        <w:trPr>
          <w:gridAfter w:val="1"/>
          <w:wAfter w:w="14" w:type="dxa"/>
        </w:trPr>
        <w:tc>
          <w:tcPr>
            <w:tcW w:w="1551" w:type="dxa"/>
            <w:vMerge/>
            <w:shd w:val="clear" w:color="auto" w:fill="FFF2CC" w:themeFill="accent4" w:themeFillTint="33"/>
          </w:tcPr>
          <w:p w14:paraId="5992EF2C" w14:textId="77777777" w:rsidR="005132B6" w:rsidRPr="00B75430" w:rsidRDefault="005132B6" w:rsidP="00F027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 w:val="restart"/>
            <w:tcBorders>
              <w:right w:val="single" w:sz="4" w:space="0" w:color="BFBFBF" w:themeColor="background1" w:themeShade="BF"/>
            </w:tcBorders>
            <w:shd w:val="clear" w:color="auto" w:fill="FBE4D5" w:themeFill="accent2" w:themeFillTint="33"/>
            <w:textDirection w:val="btLr"/>
            <w:vAlign w:val="center"/>
          </w:tcPr>
          <w:p w14:paraId="74EE577A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  <w:p w14:paraId="769EE41E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  <w:p w14:paraId="48A25C64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  <w:r w:rsidRPr="00B75430">
              <w:rPr>
                <w:b/>
                <w:sz w:val="20"/>
                <w:szCs w:val="20"/>
              </w:rPr>
              <w:t>NAG 4: Finance and property</w:t>
            </w:r>
          </w:p>
        </w:tc>
        <w:tc>
          <w:tcPr>
            <w:tcW w:w="1837" w:type="dxa"/>
            <w:vMerge w:val="restart"/>
            <w:tcBorders>
              <w:top w:val="sing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7BF4E29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To </w:t>
            </w:r>
            <w:r>
              <w:rPr>
                <w:b/>
                <w:i/>
              </w:rPr>
              <w:t>continue to investigate and apply innovative learning environments and pedagogy</w:t>
            </w:r>
          </w:p>
        </w:tc>
        <w:tc>
          <w:tcPr>
            <w:tcW w:w="7075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26289A" w14:textId="77777777" w:rsidR="005132B6" w:rsidRDefault="005132B6" w:rsidP="00F02790">
            <w:pPr>
              <w:pStyle w:val="ListParagraph"/>
              <w:spacing w:line="276" w:lineRule="auto"/>
              <w:rPr>
                <w:rFonts w:cstheme="minorHAnsi"/>
                <w:sz w:val="20"/>
                <w:szCs w:val="20"/>
              </w:rPr>
            </w:pPr>
          </w:p>
          <w:p w14:paraId="4FF06E24" w14:textId="77777777" w:rsidR="005132B6" w:rsidRDefault="005132B6" w:rsidP="00F02790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sz w:val="20"/>
              </w:rPr>
            </w:pPr>
            <w:r w:rsidRPr="005C3A0C">
              <w:rPr>
                <w:sz w:val="20"/>
              </w:rPr>
              <w:t xml:space="preserve">Continue to </w:t>
            </w:r>
            <w:r w:rsidRPr="005C3A0C">
              <w:rPr>
                <w:b/>
                <w:sz w:val="20"/>
              </w:rPr>
              <w:t>examine the ILE/MLE pedagogy</w:t>
            </w:r>
            <w:r w:rsidRPr="005C3A0C">
              <w:rPr>
                <w:sz w:val="20"/>
              </w:rPr>
              <w:t>, property and adap</w:t>
            </w:r>
            <w:r>
              <w:rPr>
                <w:sz w:val="20"/>
              </w:rPr>
              <w:t>t our practice and environment.</w:t>
            </w:r>
          </w:p>
          <w:p w14:paraId="55BE3EE2" w14:textId="77777777" w:rsidR="005132B6" w:rsidRDefault="005132B6" w:rsidP="00F02790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sz w:val="20"/>
              </w:rPr>
            </w:pPr>
            <w:r w:rsidRPr="000D450A">
              <w:rPr>
                <w:sz w:val="20"/>
              </w:rPr>
              <w:t xml:space="preserve">Assist with </w:t>
            </w:r>
            <w:r w:rsidRPr="00E93EA3">
              <w:rPr>
                <w:b/>
                <w:sz w:val="20"/>
              </w:rPr>
              <w:t xml:space="preserve">design of rooms 5 -8 </w:t>
            </w:r>
            <w:r w:rsidRPr="000D450A">
              <w:rPr>
                <w:sz w:val="20"/>
              </w:rPr>
              <w:t xml:space="preserve">as </w:t>
            </w:r>
            <w:r>
              <w:rPr>
                <w:sz w:val="20"/>
              </w:rPr>
              <w:t xml:space="preserve">a </w:t>
            </w:r>
            <w:r w:rsidRPr="000D450A">
              <w:rPr>
                <w:sz w:val="20"/>
              </w:rPr>
              <w:t xml:space="preserve">4 class ILE/MLE space. </w:t>
            </w:r>
          </w:p>
          <w:p w14:paraId="7E7F3BD7" w14:textId="77777777" w:rsidR="005132B6" w:rsidRPr="00E93EA3" w:rsidRDefault="005132B6" w:rsidP="00F02790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b/>
                <w:sz w:val="20"/>
              </w:rPr>
            </w:pPr>
            <w:r w:rsidRPr="00E93EA3">
              <w:rPr>
                <w:sz w:val="20"/>
              </w:rPr>
              <w:t xml:space="preserve">Create a more open space concept </w:t>
            </w:r>
            <w:r w:rsidRPr="00E93EA3">
              <w:rPr>
                <w:b/>
                <w:sz w:val="20"/>
              </w:rPr>
              <w:t>in rooms 10 – 13</w:t>
            </w:r>
          </w:p>
          <w:p w14:paraId="6725C522" w14:textId="77777777" w:rsidR="005132B6" w:rsidRPr="003D1CB4" w:rsidRDefault="005132B6" w:rsidP="00F02790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E93EA3">
              <w:rPr>
                <w:sz w:val="20"/>
              </w:rPr>
              <w:t xml:space="preserve">explore the concept of a </w:t>
            </w:r>
            <w:r w:rsidRPr="00E93EA3">
              <w:rPr>
                <w:b/>
                <w:sz w:val="20"/>
              </w:rPr>
              <w:t>sensory room</w:t>
            </w:r>
            <w:r w:rsidRPr="00E93EA3">
              <w:rPr>
                <w:sz w:val="20"/>
              </w:rPr>
              <w:t xml:space="preserve"> for some of at exceptional needs students </w:t>
            </w:r>
          </w:p>
          <w:p w14:paraId="72279BD7" w14:textId="4EEA2542" w:rsidR="003D1CB4" w:rsidRPr="00E93EA3" w:rsidRDefault="003D1CB4" w:rsidP="00F02790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</w:rPr>
              <w:t xml:space="preserve">Continue with </w:t>
            </w:r>
            <w:r w:rsidRPr="003D1CB4">
              <w:rPr>
                <w:b/>
                <w:sz w:val="20"/>
              </w:rPr>
              <w:t>property maintenance</w:t>
            </w:r>
            <w:r>
              <w:rPr>
                <w:sz w:val="20"/>
              </w:rPr>
              <w:t xml:space="preserve"> as described in 5YA.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BE4D5" w:themeFill="accent2" w:themeFillTint="33"/>
          </w:tcPr>
          <w:p w14:paraId="7C936FA2" w14:textId="77777777" w:rsidR="005132B6" w:rsidRDefault="005132B6" w:rsidP="003D1CB4">
            <w:pPr>
              <w:pStyle w:val="ListParagraph"/>
              <w:spacing w:line="276" w:lineRule="auto"/>
              <w:ind w:left="0" w:firstLine="7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</w:p>
          <w:p w14:paraId="3F2E8AC5" w14:textId="77777777" w:rsidR="003D1CB4" w:rsidRDefault="003D1CB4" w:rsidP="003D1CB4">
            <w:pPr>
              <w:pStyle w:val="ListParagraph"/>
              <w:spacing w:line="276" w:lineRule="auto"/>
              <w:ind w:left="0" w:firstLine="7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 xml:space="preserve">MH </w:t>
            </w:r>
          </w:p>
          <w:p w14:paraId="2F80560B" w14:textId="77777777" w:rsidR="003D1CB4" w:rsidRDefault="003D1CB4" w:rsidP="003D1CB4">
            <w:pPr>
              <w:pStyle w:val="ListParagraph"/>
              <w:spacing w:line="276" w:lineRule="auto"/>
              <w:ind w:left="0" w:firstLine="7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</w:p>
          <w:p w14:paraId="6971AE8C" w14:textId="77777777" w:rsidR="003D1CB4" w:rsidRDefault="003D1CB4" w:rsidP="003D1CB4">
            <w:pPr>
              <w:pStyle w:val="ListParagraph"/>
              <w:spacing w:line="276" w:lineRule="auto"/>
              <w:ind w:left="0" w:firstLine="7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>MH, HP</w:t>
            </w:r>
          </w:p>
          <w:p w14:paraId="09D73635" w14:textId="77777777" w:rsidR="003D1CB4" w:rsidRDefault="003D1CB4" w:rsidP="003D1CB4">
            <w:pPr>
              <w:pStyle w:val="ListParagraph"/>
              <w:spacing w:line="276" w:lineRule="auto"/>
              <w:ind w:left="0" w:firstLine="7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</w:p>
          <w:p w14:paraId="75D152A2" w14:textId="77777777" w:rsidR="003D1CB4" w:rsidRDefault="003D1CB4" w:rsidP="003D1CB4">
            <w:pPr>
              <w:pStyle w:val="ListParagraph"/>
              <w:spacing w:line="276" w:lineRule="auto"/>
              <w:ind w:left="0" w:firstLine="7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>GS</w:t>
            </w:r>
          </w:p>
          <w:p w14:paraId="7A5BFDA5" w14:textId="77777777" w:rsidR="003D1CB4" w:rsidRDefault="003D1CB4" w:rsidP="003D1CB4">
            <w:pPr>
              <w:pStyle w:val="ListParagraph"/>
              <w:spacing w:line="276" w:lineRule="auto"/>
              <w:ind w:left="0" w:firstLine="7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</w:p>
          <w:p w14:paraId="7492874E" w14:textId="5F91A470" w:rsidR="003D1CB4" w:rsidRPr="00B75430" w:rsidRDefault="003D1CB4" w:rsidP="003D1CB4">
            <w:pPr>
              <w:pStyle w:val="ListParagraph"/>
              <w:spacing w:line="276" w:lineRule="auto"/>
              <w:ind w:left="0" w:firstLine="7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>MH</w:t>
            </w:r>
            <w:r w:rsidR="00273493"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>, D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BE4D5" w:themeFill="accent2" w:themeFillTint="33"/>
          </w:tcPr>
          <w:p w14:paraId="087E9628" w14:textId="77777777" w:rsidR="005132B6" w:rsidRDefault="005132B6" w:rsidP="00273493">
            <w:pPr>
              <w:pStyle w:val="ListParagraph"/>
              <w:spacing w:line="276" w:lineRule="auto"/>
              <w:ind w:left="0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</w:p>
          <w:p w14:paraId="1515C226" w14:textId="77777777" w:rsidR="00273493" w:rsidRDefault="00273493" w:rsidP="00273493">
            <w:pPr>
              <w:pStyle w:val="ListParagraph"/>
              <w:spacing w:line="276" w:lineRule="auto"/>
              <w:ind w:left="0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>All year</w:t>
            </w:r>
          </w:p>
          <w:p w14:paraId="09E549E2" w14:textId="77777777" w:rsidR="00273493" w:rsidRDefault="00273493" w:rsidP="00273493">
            <w:pPr>
              <w:pStyle w:val="ListParagraph"/>
              <w:spacing w:line="276" w:lineRule="auto"/>
              <w:ind w:left="0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</w:p>
          <w:p w14:paraId="3C5006B1" w14:textId="77777777" w:rsidR="00273493" w:rsidRDefault="00273493" w:rsidP="00273493">
            <w:pPr>
              <w:pStyle w:val="ListParagraph"/>
              <w:spacing w:line="276" w:lineRule="auto"/>
              <w:ind w:left="0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>Term 1</w:t>
            </w:r>
          </w:p>
          <w:p w14:paraId="3B7DDA42" w14:textId="77777777" w:rsidR="00273493" w:rsidRDefault="00273493" w:rsidP="00273493">
            <w:pPr>
              <w:pStyle w:val="ListParagraph"/>
              <w:spacing w:line="276" w:lineRule="auto"/>
              <w:ind w:left="0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</w:p>
          <w:p w14:paraId="662AE181" w14:textId="77777777" w:rsidR="00273493" w:rsidRDefault="00273493" w:rsidP="00273493">
            <w:pPr>
              <w:pStyle w:val="ListParagraph"/>
              <w:spacing w:line="276" w:lineRule="auto"/>
              <w:ind w:left="0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>Term 1</w:t>
            </w:r>
          </w:p>
          <w:p w14:paraId="7BFE23DA" w14:textId="77777777" w:rsidR="00273493" w:rsidRDefault="00273493" w:rsidP="00273493">
            <w:pPr>
              <w:pStyle w:val="ListParagraph"/>
              <w:spacing w:line="276" w:lineRule="auto"/>
              <w:ind w:left="0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</w:p>
          <w:p w14:paraId="345DB372" w14:textId="463E500C" w:rsidR="00273493" w:rsidRPr="00B75430" w:rsidRDefault="00273493" w:rsidP="00273493">
            <w:pPr>
              <w:pStyle w:val="ListParagraph"/>
              <w:spacing w:line="276" w:lineRule="auto"/>
              <w:ind w:left="0"/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NZ"/>
              </w:rPr>
              <w:t>All year</w:t>
            </w:r>
          </w:p>
        </w:tc>
      </w:tr>
      <w:tr w:rsidR="00A65C8D" w:rsidRPr="00B75430" w14:paraId="5299C9B7" w14:textId="77777777" w:rsidTr="00273493">
        <w:trPr>
          <w:gridAfter w:val="1"/>
          <w:wAfter w:w="14" w:type="dxa"/>
        </w:trPr>
        <w:tc>
          <w:tcPr>
            <w:tcW w:w="1551" w:type="dxa"/>
            <w:vMerge/>
            <w:shd w:val="clear" w:color="auto" w:fill="FFF2CC" w:themeFill="accent4" w:themeFillTint="33"/>
          </w:tcPr>
          <w:p w14:paraId="3F25E1E8" w14:textId="1619EF4D" w:rsidR="005132B6" w:rsidRPr="00B75430" w:rsidRDefault="005132B6" w:rsidP="00F027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82" w:type="dxa"/>
            <w:vMerge/>
            <w:tcBorders>
              <w:right w:val="single" w:sz="4" w:space="0" w:color="BFBFBF" w:themeColor="background1" w:themeShade="BF"/>
            </w:tcBorders>
            <w:shd w:val="clear" w:color="auto" w:fill="D9E2F3" w:themeFill="accent5" w:themeFillTint="33"/>
            <w:textDirection w:val="btLr"/>
            <w:vAlign w:val="center"/>
          </w:tcPr>
          <w:p w14:paraId="2B58494A" w14:textId="77777777" w:rsidR="005132B6" w:rsidRPr="00B75430" w:rsidRDefault="005132B6" w:rsidP="00F02790">
            <w:pPr>
              <w:pStyle w:val="Heading4"/>
              <w:ind w:left="113" w:right="113"/>
              <w:jc w:val="center"/>
              <w:outlineLvl w:val="3"/>
              <w:rPr>
                <w:b/>
                <w:sz w:val="20"/>
                <w:szCs w:val="20"/>
              </w:rPr>
            </w:pPr>
          </w:p>
        </w:tc>
        <w:tc>
          <w:tcPr>
            <w:tcW w:w="1837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E2F3" w:themeFill="accent5" w:themeFillTint="33"/>
            <w:vAlign w:val="center"/>
          </w:tcPr>
          <w:p w14:paraId="750064B6" w14:textId="77777777" w:rsidR="005132B6" w:rsidRPr="00B75430" w:rsidRDefault="005132B6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</w:p>
        </w:tc>
        <w:tc>
          <w:tcPr>
            <w:tcW w:w="7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B24893D" w14:textId="77777777" w:rsidR="005132B6" w:rsidRDefault="005132B6" w:rsidP="00F02790">
            <w:pPr>
              <w:spacing w:line="276" w:lineRule="auto"/>
              <w:rPr>
                <w:rFonts w:cstheme="minorHAnsi"/>
                <w:i/>
                <w:sz w:val="20"/>
                <w:szCs w:val="20"/>
                <w:u w:val="single"/>
              </w:rPr>
            </w:pPr>
            <w:r w:rsidRPr="00B75430">
              <w:rPr>
                <w:rFonts w:cstheme="minorHAnsi"/>
                <w:i/>
                <w:sz w:val="20"/>
                <w:szCs w:val="20"/>
                <w:u w:val="single"/>
              </w:rPr>
              <w:t>Commentary:</w:t>
            </w:r>
          </w:p>
          <w:p w14:paraId="33B1AB06" w14:textId="77777777" w:rsidR="005132B6" w:rsidRPr="00B75430" w:rsidRDefault="005132B6" w:rsidP="00F02790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BE4D5" w:themeFill="accent2" w:themeFillTint="33"/>
          </w:tcPr>
          <w:p w14:paraId="41FAD20E" w14:textId="77777777" w:rsidR="005132B6" w:rsidRPr="00B75430" w:rsidRDefault="005132B6" w:rsidP="00F02790">
            <w:pPr>
              <w:spacing w:line="276" w:lineRule="auto"/>
              <w:rPr>
                <w:rFonts w:cstheme="minorHAnsi"/>
                <w:i/>
                <w:sz w:val="20"/>
                <w:szCs w:val="20"/>
                <w:u w:val="single"/>
              </w:rPr>
            </w:pP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FBE4D5" w:themeFill="accent2" w:themeFillTint="33"/>
          </w:tcPr>
          <w:p w14:paraId="4E594ADC" w14:textId="77777777" w:rsidR="005132B6" w:rsidRPr="00B75430" w:rsidRDefault="005132B6" w:rsidP="00F02790">
            <w:pPr>
              <w:spacing w:line="276" w:lineRule="auto"/>
              <w:rPr>
                <w:rFonts w:cstheme="minorHAnsi"/>
                <w:i/>
                <w:sz w:val="20"/>
                <w:szCs w:val="20"/>
                <w:u w:val="single"/>
              </w:rPr>
            </w:pPr>
          </w:p>
        </w:tc>
      </w:tr>
      <w:tr w:rsidR="00A65C8D" w:rsidRPr="00B75430" w14:paraId="3EA67613" w14:textId="77777777" w:rsidTr="0077529B">
        <w:trPr>
          <w:gridAfter w:val="1"/>
          <w:wAfter w:w="14" w:type="dxa"/>
          <w:cantSplit/>
          <w:trHeight w:val="3358"/>
        </w:trPr>
        <w:tc>
          <w:tcPr>
            <w:tcW w:w="1551" w:type="dxa"/>
            <w:shd w:val="clear" w:color="auto" w:fill="FFF2CC" w:themeFill="accent4" w:themeFillTint="33"/>
          </w:tcPr>
          <w:p w14:paraId="70DC4B9E" w14:textId="77777777" w:rsidR="005132B6" w:rsidRPr="00B75430" w:rsidRDefault="005132B6" w:rsidP="00F02790">
            <w:pPr>
              <w:rPr>
                <w:sz w:val="20"/>
                <w:szCs w:val="20"/>
              </w:rPr>
            </w:pPr>
          </w:p>
        </w:tc>
        <w:tc>
          <w:tcPr>
            <w:tcW w:w="2182" w:type="dxa"/>
            <w:tcBorders>
              <w:right w:val="single" w:sz="4" w:space="0" w:color="BFBFBF" w:themeColor="background1" w:themeShade="BF"/>
            </w:tcBorders>
            <w:shd w:val="clear" w:color="auto" w:fill="F5E5FF"/>
            <w:textDirection w:val="btLr"/>
          </w:tcPr>
          <w:p w14:paraId="4E4DD9F1" w14:textId="77777777" w:rsidR="005132B6" w:rsidRPr="00B75430" w:rsidRDefault="005132B6" w:rsidP="00F02790">
            <w:pPr>
              <w:ind w:left="113" w:right="113"/>
              <w:rPr>
                <w:sz w:val="20"/>
                <w:szCs w:val="20"/>
              </w:rPr>
            </w:pPr>
          </w:p>
          <w:p w14:paraId="1BAEE1F9" w14:textId="77777777" w:rsidR="005132B6" w:rsidRPr="00B75430" w:rsidRDefault="005132B6" w:rsidP="00F02790">
            <w:pPr>
              <w:ind w:left="113" w:right="113"/>
              <w:rPr>
                <w:sz w:val="20"/>
                <w:szCs w:val="20"/>
              </w:rPr>
            </w:pPr>
          </w:p>
          <w:p w14:paraId="1F1FC4C2" w14:textId="77777777" w:rsidR="005132B6" w:rsidRPr="00B75430" w:rsidRDefault="005132B6" w:rsidP="00F02790">
            <w:pPr>
              <w:ind w:left="113" w:right="113"/>
              <w:rPr>
                <w:sz w:val="20"/>
                <w:szCs w:val="20"/>
              </w:rPr>
            </w:pPr>
          </w:p>
          <w:p w14:paraId="20CBFBE7" w14:textId="77777777" w:rsidR="005132B6" w:rsidRPr="00B75430" w:rsidRDefault="005132B6" w:rsidP="00F02790">
            <w:pPr>
              <w:ind w:left="113" w:right="113"/>
              <w:rPr>
                <w:sz w:val="20"/>
                <w:szCs w:val="20"/>
              </w:rPr>
            </w:pPr>
          </w:p>
          <w:p w14:paraId="4C8B93F3" w14:textId="77777777" w:rsidR="005132B6" w:rsidRPr="004F7DCA" w:rsidRDefault="005132B6" w:rsidP="00F02790">
            <w:pPr>
              <w:ind w:left="113" w:right="113"/>
              <w:rPr>
                <w:i/>
                <w:color w:val="2E74B5" w:themeColor="accent1" w:themeShade="BF"/>
                <w:sz w:val="20"/>
                <w:szCs w:val="20"/>
              </w:rPr>
            </w:pPr>
            <w:r w:rsidRPr="004F7DCA">
              <w:rPr>
                <w:i/>
                <w:color w:val="2E74B5" w:themeColor="accent1" w:themeShade="BF"/>
                <w:sz w:val="20"/>
                <w:szCs w:val="20"/>
              </w:rPr>
              <w:t>NAG 5: Health and Safety</w:t>
            </w:r>
          </w:p>
          <w:p w14:paraId="21B7B29D" w14:textId="77777777" w:rsidR="005132B6" w:rsidRPr="00B75430" w:rsidRDefault="005132B6" w:rsidP="00F02790">
            <w:pPr>
              <w:ind w:left="113" w:right="113"/>
              <w:rPr>
                <w:sz w:val="20"/>
                <w:szCs w:val="20"/>
              </w:rPr>
            </w:pPr>
          </w:p>
          <w:p w14:paraId="1F4BE2A4" w14:textId="77777777" w:rsidR="005132B6" w:rsidRPr="00B75430" w:rsidRDefault="005132B6" w:rsidP="00F02790">
            <w:pPr>
              <w:ind w:left="113" w:right="113"/>
              <w:rPr>
                <w:sz w:val="20"/>
                <w:szCs w:val="20"/>
              </w:rPr>
            </w:pPr>
          </w:p>
          <w:p w14:paraId="3D426A7F" w14:textId="77777777" w:rsidR="005132B6" w:rsidRPr="00B75430" w:rsidRDefault="005132B6" w:rsidP="00F02790">
            <w:pPr>
              <w:ind w:left="113" w:right="113"/>
              <w:rPr>
                <w:sz w:val="20"/>
                <w:szCs w:val="20"/>
              </w:rPr>
            </w:pPr>
          </w:p>
          <w:p w14:paraId="37FC5777" w14:textId="77777777" w:rsidR="005132B6" w:rsidRPr="00B75430" w:rsidRDefault="005132B6" w:rsidP="00F02790">
            <w:pPr>
              <w:ind w:left="113" w:right="113"/>
              <w:rPr>
                <w:sz w:val="20"/>
                <w:szCs w:val="20"/>
              </w:rPr>
            </w:pPr>
          </w:p>
        </w:tc>
        <w:tc>
          <w:tcPr>
            <w:tcW w:w="1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F5E5FF"/>
            <w:vAlign w:val="center"/>
          </w:tcPr>
          <w:p w14:paraId="66B43516" w14:textId="719481FA" w:rsidR="005132B6" w:rsidRPr="00B75430" w:rsidRDefault="003D1CB4" w:rsidP="00F02790">
            <w:pPr>
              <w:pStyle w:val="Heading5"/>
              <w:jc w:val="center"/>
              <w:outlineLvl w:val="4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To continue to operate Levin North School within the current Health and safety in employment guidelines</w:t>
            </w:r>
          </w:p>
        </w:tc>
        <w:tc>
          <w:tcPr>
            <w:tcW w:w="7075" w:type="dxa"/>
            <w:tcBorders>
              <w:top w:val="nil"/>
              <w:left w:val="nil"/>
              <w:bottom w:val="nil"/>
              <w:right w:val="nil"/>
            </w:tcBorders>
            <w:shd w:val="clear" w:color="auto" w:fill="F5E5FF"/>
          </w:tcPr>
          <w:p w14:paraId="35A7A0F6" w14:textId="77777777" w:rsidR="0077529B" w:rsidRDefault="0077529B" w:rsidP="0077529B">
            <w:pPr>
              <w:pStyle w:val="ListParagraph"/>
              <w:rPr>
                <w:sz w:val="20"/>
                <w:szCs w:val="20"/>
              </w:rPr>
            </w:pPr>
          </w:p>
          <w:p w14:paraId="08F06201" w14:textId="77777777" w:rsidR="005132B6" w:rsidRDefault="0077529B" w:rsidP="0077529B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sz w:val="20"/>
                <w:szCs w:val="20"/>
              </w:rPr>
            </w:pPr>
            <w:r w:rsidRPr="0077529B">
              <w:rPr>
                <w:b/>
                <w:sz w:val="20"/>
                <w:szCs w:val="20"/>
              </w:rPr>
              <w:t>Health and safety log</w:t>
            </w:r>
            <w:r w:rsidRPr="0077529B">
              <w:rPr>
                <w:sz w:val="20"/>
                <w:szCs w:val="20"/>
              </w:rPr>
              <w:t xml:space="preserve"> assign staff responsibility</w:t>
            </w:r>
          </w:p>
          <w:p w14:paraId="2A658A6C" w14:textId="0FE93922" w:rsidR="0077529B" w:rsidRPr="0077529B" w:rsidRDefault="0077529B" w:rsidP="0077529B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sz w:val="20"/>
                <w:szCs w:val="20"/>
              </w:rPr>
            </w:pPr>
            <w:r w:rsidRPr="0077529B">
              <w:rPr>
                <w:sz w:val="20"/>
                <w:szCs w:val="20"/>
              </w:rPr>
              <w:t>Regularly check</w:t>
            </w:r>
            <w:r>
              <w:rPr>
                <w:b/>
                <w:sz w:val="20"/>
                <w:szCs w:val="20"/>
              </w:rPr>
              <w:t xml:space="preserve"> policies and procedures </w:t>
            </w:r>
            <w:r w:rsidRPr="0077529B">
              <w:rPr>
                <w:sz w:val="20"/>
                <w:szCs w:val="20"/>
              </w:rPr>
              <w:t>as per schedule</w:t>
            </w: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nil"/>
              <w:bottom w:val="single" w:sz="4" w:space="0" w:color="auto"/>
              <w:right w:val="single" w:sz="4" w:space="0" w:color="auto"/>
            </w:tcBorders>
            <w:shd w:val="clear" w:color="auto" w:fill="F5E5FF"/>
          </w:tcPr>
          <w:p w14:paraId="7AD6D182" w14:textId="77777777" w:rsidR="005132B6" w:rsidRDefault="005132B6" w:rsidP="00F02790">
            <w:pPr>
              <w:rPr>
                <w:rFonts w:cstheme="minorHAnsi"/>
                <w:sz w:val="20"/>
                <w:szCs w:val="20"/>
              </w:rPr>
            </w:pPr>
          </w:p>
          <w:p w14:paraId="014192F7" w14:textId="77777777" w:rsidR="0077529B" w:rsidRDefault="0077529B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H, HP</w:t>
            </w:r>
          </w:p>
          <w:p w14:paraId="147C2DA0" w14:textId="4BAFB764" w:rsidR="0077529B" w:rsidRPr="0077529B" w:rsidRDefault="0077529B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H, HP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  <w:right w:val="single" w:sz="4" w:space="0" w:color="auto"/>
            </w:tcBorders>
            <w:shd w:val="clear" w:color="auto" w:fill="F5E5FF"/>
          </w:tcPr>
          <w:p w14:paraId="420936F2" w14:textId="77777777" w:rsidR="005132B6" w:rsidRDefault="005132B6" w:rsidP="00F02790">
            <w:pPr>
              <w:rPr>
                <w:rFonts w:cstheme="minorHAnsi"/>
                <w:i/>
                <w:sz w:val="20"/>
                <w:szCs w:val="20"/>
                <w:u w:val="single"/>
              </w:rPr>
            </w:pPr>
          </w:p>
          <w:p w14:paraId="6F0B6CA1" w14:textId="77777777" w:rsidR="0077529B" w:rsidRDefault="0077529B" w:rsidP="00F02790">
            <w:pPr>
              <w:rPr>
                <w:rFonts w:cstheme="minorHAnsi"/>
                <w:sz w:val="20"/>
                <w:szCs w:val="20"/>
              </w:rPr>
            </w:pPr>
            <w:r w:rsidRPr="0077529B">
              <w:rPr>
                <w:rFonts w:cstheme="minorHAnsi"/>
                <w:sz w:val="20"/>
                <w:szCs w:val="20"/>
              </w:rPr>
              <w:t>Term 1</w:t>
            </w:r>
            <w:r>
              <w:rPr>
                <w:rFonts w:cstheme="minorHAnsi"/>
                <w:sz w:val="20"/>
                <w:szCs w:val="20"/>
              </w:rPr>
              <w:t xml:space="preserve"> – </w:t>
            </w:r>
          </w:p>
          <w:p w14:paraId="7AEF052D" w14:textId="2221E239" w:rsidR="0077529B" w:rsidRPr="0077529B" w:rsidRDefault="0077529B" w:rsidP="00F0279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-going input</w:t>
            </w:r>
          </w:p>
        </w:tc>
      </w:tr>
    </w:tbl>
    <w:p w14:paraId="130C91F1" w14:textId="77777777" w:rsidR="005132B6" w:rsidRPr="00B75430" w:rsidRDefault="005132B6" w:rsidP="005132B6">
      <w:pPr>
        <w:rPr>
          <w:sz w:val="20"/>
          <w:szCs w:val="20"/>
        </w:rPr>
      </w:pPr>
    </w:p>
    <w:p w14:paraId="7166CED3" w14:textId="45FFDCA9" w:rsidR="008F4A53" w:rsidRDefault="008F4A53" w:rsidP="00411CFC"/>
    <w:p w14:paraId="03C109F4" w14:textId="77777777" w:rsidR="008F4A53" w:rsidRDefault="008F4A53">
      <w:r>
        <w:br w:type="page"/>
      </w:r>
    </w:p>
    <w:sectPr w:rsidR="008F4A53" w:rsidSect="00DA2C15">
      <w:pgSz w:w="16838" w:h="23811" w:code="8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877FC1" w14:textId="77777777" w:rsidR="008B2FDB" w:rsidRDefault="008B2FDB" w:rsidP="007C2722">
      <w:pPr>
        <w:spacing w:after="0" w:line="240" w:lineRule="auto"/>
      </w:pPr>
      <w:r>
        <w:separator/>
      </w:r>
    </w:p>
  </w:endnote>
  <w:endnote w:type="continuationSeparator" w:id="0">
    <w:p w14:paraId="7F57FD22" w14:textId="77777777" w:rsidR="008B2FDB" w:rsidRDefault="008B2FDB" w:rsidP="007C2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1278B2" w14:textId="77777777" w:rsidR="008B2FDB" w:rsidRDefault="008B2FDB" w:rsidP="007C2722">
      <w:pPr>
        <w:spacing w:after="0" w:line="240" w:lineRule="auto"/>
      </w:pPr>
      <w:r>
        <w:separator/>
      </w:r>
    </w:p>
  </w:footnote>
  <w:footnote w:type="continuationSeparator" w:id="0">
    <w:p w14:paraId="3EC8B46D" w14:textId="77777777" w:rsidR="008B2FDB" w:rsidRDefault="008B2FDB" w:rsidP="007C27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76877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5C7FBC"/>
    <w:multiLevelType w:val="hybridMultilevel"/>
    <w:tmpl w:val="50C64F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C412F3"/>
    <w:multiLevelType w:val="hybridMultilevel"/>
    <w:tmpl w:val="2B62C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715D8C"/>
    <w:multiLevelType w:val="hybridMultilevel"/>
    <w:tmpl w:val="3D30C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3834BC"/>
    <w:multiLevelType w:val="hybridMultilevel"/>
    <w:tmpl w:val="7B48D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74052A"/>
    <w:multiLevelType w:val="hybridMultilevel"/>
    <w:tmpl w:val="E0443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7F494D"/>
    <w:multiLevelType w:val="hybridMultilevel"/>
    <w:tmpl w:val="8E36335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2074D5"/>
    <w:multiLevelType w:val="hybridMultilevel"/>
    <w:tmpl w:val="B1A22E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517E09"/>
    <w:multiLevelType w:val="hybridMultilevel"/>
    <w:tmpl w:val="A8A2BC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4BE2DD0"/>
    <w:multiLevelType w:val="hybridMultilevel"/>
    <w:tmpl w:val="DE108F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AA5859"/>
    <w:multiLevelType w:val="hybridMultilevel"/>
    <w:tmpl w:val="200A6C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E06D08"/>
    <w:multiLevelType w:val="hybridMultilevel"/>
    <w:tmpl w:val="1CB6C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402C43"/>
    <w:multiLevelType w:val="hybridMultilevel"/>
    <w:tmpl w:val="5DE6D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4E6856"/>
    <w:multiLevelType w:val="multilevel"/>
    <w:tmpl w:val="EAEE57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F4625D2"/>
    <w:multiLevelType w:val="multilevel"/>
    <w:tmpl w:val="D1A43A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>
    <w:nsid w:val="3FFF628B"/>
    <w:multiLevelType w:val="hybridMultilevel"/>
    <w:tmpl w:val="7BB8B5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4170F7"/>
    <w:multiLevelType w:val="hybridMultilevel"/>
    <w:tmpl w:val="F3B649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44E1FF2"/>
    <w:multiLevelType w:val="hybridMultilevel"/>
    <w:tmpl w:val="6BC83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A16447"/>
    <w:multiLevelType w:val="hybridMultilevel"/>
    <w:tmpl w:val="21B460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D16FD8"/>
    <w:multiLevelType w:val="hybridMultilevel"/>
    <w:tmpl w:val="FF04E64C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DDC4125"/>
    <w:multiLevelType w:val="hybridMultilevel"/>
    <w:tmpl w:val="E0443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6B79CA"/>
    <w:multiLevelType w:val="hybridMultilevel"/>
    <w:tmpl w:val="1D14E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1FE5709"/>
    <w:multiLevelType w:val="multilevel"/>
    <w:tmpl w:val="91B2DE1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42006DA"/>
    <w:multiLevelType w:val="multilevel"/>
    <w:tmpl w:val="35CA0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72F786E"/>
    <w:multiLevelType w:val="hybridMultilevel"/>
    <w:tmpl w:val="D98C74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8D6E19"/>
    <w:multiLevelType w:val="hybridMultilevel"/>
    <w:tmpl w:val="215053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BF45EFD"/>
    <w:multiLevelType w:val="hybridMultilevel"/>
    <w:tmpl w:val="AD644A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7F1291"/>
    <w:multiLevelType w:val="hybridMultilevel"/>
    <w:tmpl w:val="FB605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1A25B18"/>
    <w:multiLevelType w:val="hybridMultilevel"/>
    <w:tmpl w:val="F16E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2FE6AF2"/>
    <w:multiLevelType w:val="hybridMultilevel"/>
    <w:tmpl w:val="0CB49E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D44704"/>
    <w:multiLevelType w:val="hybridMultilevel"/>
    <w:tmpl w:val="4830DB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E463B6C"/>
    <w:multiLevelType w:val="hybridMultilevel"/>
    <w:tmpl w:val="9BF6DD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00968EC"/>
    <w:multiLevelType w:val="hybridMultilevel"/>
    <w:tmpl w:val="5EF42D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4BE74B8"/>
    <w:multiLevelType w:val="hybridMultilevel"/>
    <w:tmpl w:val="1ED05C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6DD5574"/>
    <w:multiLevelType w:val="hybridMultilevel"/>
    <w:tmpl w:val="02DE7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  <w:lvlOverride w:ilvl="0">
      <w:lvl w:ilvl="0">
        <w:numFmt w:val="lowerLetter"/>
        <w:lvlText w:val="%1."/>
        <w:lvlJc w:val="left"/>
      </w:lvl>
    </w:lvlOverride>
  </w:num>
  <w:num w:numId="3">
    <w:abstractNumId w:val="22"/>
    <w:lvlOverride w:ilvl="0">
      <w:lvl w:ilvl="0">
        <w:numFmt w:val="decimal"/>
        <w:lvlText w:val="%1."/>
        <w:lvlJc w:val="left"/>
      </w:lvl>
    </w:lvlOverride>
  </w:num>
  <w:num w:numId="4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5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6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7">
    <w:abstractNumId w:val="2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8">
    <w:abstractNumId w:val="30"/>
  </w:num>
  <w:num w:numId="9">
    <w:abstractNumId w:val="8"/>
  </w:num>
  <w:num w:numId="10">
    <w:abstractNumId w:val="33"/>
  </w:num>
  <w:num w:numId="11">
    <w:abstractNumId w:val="26"/>
  </w:num>
  <w:num w:numId="12">
    <w:abstractNumId w:val="25"/>
  </w:num>
  <w:num w:numId="13">
    <w:abstractNumId w:val="32"/>
  </w:num>
  <w:num w:numId="14">
    <w:abstractNumId w:val="16"/>
  </w:num>
  <w:num w:numId="15">
    <w:abstractNumId w:val="31"/>
  </w:num>
  <w:num w:numId="16">
    <w:abstractNumId w:val="29"/>
  </w:num>
  <w:num w:numId="17">
    <w:abstractNumId w:val="9"/>
  </w:num>
  <w:num w:numId="18">
    <w:abstractNumId w:val="1"/>
  </w:num>
  <w:num w:numId="19">
    <w:abstractNumId w:val="18"/>
  </w:num>
  <w:num w:numId="20">
    <w:abstractNumId w:val="19"/>
  </w:num>
  <w:num w:numId="21">
    <w:abstractNumId w:val="24"/>
  </w:num>
  <w:num w:numId="22">
    <w:abstractNumId w:val="10"/>
  </w:num>
  <w:num w:numId="23">
    <w:abstractNumId w:val="15"/>
  </w:num>
  <w:num w:numId="24">
    <w:abstractNumId w:val="20"/>
  </w:num>
  <w:num w:numId="25">
    <w:abstractNumId w:val="5"/>
  </w:num>
  <w:num w:numId="26">
    <w:abstractNumId w:val="12"/>
  </w:num>
  <w:num w:numId="27">
    <w:abstractNumId w:val="11"/>
  </w:num>
  <w:num w:numId="28">
    <w:abstractNumId w:val="21"/>
  </w:num>
  <w:num w:numId="29">
    <w:abstractNumId w:val="17"/>
  </w:num>
  <w:num w:numId="30">
    <w:abstractNumId w:val="28"/>
  </w:num>
  <w:num w:numId="31">
    <w:abstractNumId w:val="14"/>
  </w:num>
  <w:num w:numId="32">
    <w:abstractNumId w:val="3"/>
  </w:num>
  <w:num w:numId="33">
    <w:abstractNumId w:val="7"/>
  </w:num>
  <w:num w:numId="34">
    <w:abstractNumId w:val="6"/>
  </w:num>
  <w:num w:numId="35">
    <w:abstractNumId w:val="4"/>
  </w:num>
  <w:num w:numId="36">
    <w:abstractNumId w:val="34"/>
  </w:num>
  <w:num w:numId="37">
    <w:abstractNumId w:val="0"/>
  </w:num>
  <w:num w:numId="38">
    <w:abstractNumId w:val="2"/>
  </w:num>
  <w:num w:numId="3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bMwt7A0MzKyMDdT0lEKTi0uzszPAykwqgUAHFf+wCwAAAA="/>
  </w:docVars>
  <w:rsids>
    <w:rsidRoot w:val="00C32AD1"/>
    <w:rsid w:val="0004457A"/>
    <w:rsid w:val="0009081E"/>
    <w:rsid w:val="000D3DEA"/>
    <w:rsid w:val="000D450A"/>
    <w:rsid w:val="000E75CA"/>
    <w:rsid w:val="00196343"/>
    <w:rsid w:val="00201419"/>
    <w:rsid w:val="00257419"/>
    <w:rsid w:val="00273493"/>
    <w:rsid w:val="002B4626"/>
    <w:rsid w:val="002D600E"/>
    <w:rsid w:val="002E62CF"/>
    <w:rsid w:val="002E6606"/>
    <w:rsid w:val="00330661"/>
    <w:rsid w:val="003B6F52"/>
    <w:rsid w:val="003D1CB4"/>
    <w:rsid w:val="00407B99"/>
    <w:rsid w:val="00411CFC"/>
    <w:rsid w:val="004A53EE"/>
    <w:rsid w:val="004F7DCA"/>
    <w:rsid w:val="0051207D"/>
    <w:rsid w:val="005132B6"/>
    <w:rsid w:val="005310F8"/>
    <w:rsid w:val="00555544"/>
    <w:rsid w:val="005C3A0C"/>
    <w:rsid w:val="00607D22"/>
    <w:rsid w:val="00637672"/>
    <w:rsid w:val="00655500"/>
    <w:rsid w:val="006A022D"/>
    <w:rsid w:val="006B09E1"/>
    <w:rsid w:val="006D14B0"/>
    <w:rsid w:val="006E5155"/>
    <w:rsid w:val="0077529B"/>
    <w:rsid w:val="00776C39"/>
    <w:rsid w:val="007C2722"/>
    <w:rsid w:val="007C7774"/>
    <w:rsid w:val="008536D9"/>
    <w:rsid w:val="008632D0"/>
    <w:rsid w:val="008A5819"/>
    <w:rsid w:val="008B2FDB"/>
    <w:rsid w:val="008E68C2"/>
    <w:rsid w:val="008F0CF0"/>
    <w:rsid w:val="008F4A53"/>
    <w:rsid w:val="00900B9F"/>
    <w:rsid w:val="009034C7"/>
    <w:rsid w:val="00932821"/>
    <w:rsid w:val="00A250E0"/>
    <w:rsid w:val="00A65C8D"/>
    <w:rsid w:val="00AB77C8"/>
    <w:rsid w:val="00AC6C24"/>
    <w:rsid w:val="00B4676A"/>
    <w:rsid w:val="00B75430"/>
    <w:rsid w:val="00C16775"/>
    <w:rsid w:val="00C32AD1"/>
    <w:rsid w:val="00C5518A"/>
    <w:rsid w:val="00C8612B"/>
    <w:rsid w:val="00CB11FF"/>
    <w:rsid w:val="00CF6C5E"/>
    <w:rsid w:val="00D02A60"/>
    <w:rsid w:val="00D30F70"/>
    <w:rsid w:val="00D40304"/>
    <w:rsid w:val="00D72D15"/>
    <w:rsid w:val="00DA2C15"/>
    <w:rsid w:val="00DB5C7A"/>
    <w:rsid w:val="00DE1E83"/>
    <w:rsid w:val="00E20562"/>
    <w:rsid w:val="00E36350"/>
    <w:rsid w:val="00E93EA3"/>
    <w:rsid w:val="00F60C86"/>
    <w:rsid w:val="00FA0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89C494"/>
  <w15:chartTrackingRefBased/>
  <w15:docId w15:val="{B1557D7C-1A20-47CE-A1AE-70FA8579C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2A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2A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A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A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27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02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2A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32A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2A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2A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32AD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7C2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722"/>
  </w:style>
  <w:style w:type="paragraph" w:styleId="Footer">
    <w:name w:val="footer"/>
    <w:basedOn w:val="Normal"/>
    <w:link w:val="FooterChar"/>
    <w:uiPriority w:val="99"/>
    <w:unhideWhenUsed/>
    <w:rsid w:val="007C2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722"/>
  </w:style>
  <w:style w:type="paragraph" w:styleId="NormalWeb">
    <w:name w:val="Normal (Web)"/>
    <w:basedOn w:val="Normal"/>
    <w:uiPriority w:val="99"/>
    <w:unhideWhenUsed/>
    <w:rsid w:val="007C2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unhideWhenUsed/>
    <w:rsid w:val="007C2722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C2722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6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60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A0D5B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rsid w:val="006A022D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D40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0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030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40304"/>
    <w:rPr>
      <w:rFonts w:eastAsiaTheme="minorEastAsia"/>
      <w:color w:val="5A5A5A" w:themeColor="text1" w:themeTint="A5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D4030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0304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D72D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4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47589CF-8DA9-8547-A983-4395EF065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5</Pages>
  <Words>1716</Words>
  <Characters>9782</Characters>
  <Application>Microsoft Macintosh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Education</Company>
  <LinksUpToDate>false</LinksUpToDate>
  <CharactersWithSpaces>11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 Office User</cp:lastModifiedBy>
  <cp:revision>8</cp:revision>
  <cp:lastPrinted>2018-02-22T22:57:00Z</cp:lastPrinted>
  <dcterms:created xsi:type="dcterms:W3CDTF">2018-02-18T22:58:00Z</dcterms:created>
  <dcterms:modified xsi:type="dcterms:W3CDTF">2018-02-28T02:11:00Z</dcterms:modified>
</cp:coreProperties>
</file>